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4DF4" w:rsidRDefault="00EF4DF4" w:rsidP="00EF4DF4">
      <w:pPr>
        <w:spacing w:before="120" w:after="0" w:line="240" w:lineRule="auto"/>
        <w:jc w:val="center"/>
        <w:rPr>
          <w:rFonts w:cs="Times New Roman"/>
          <w:color w:val="FF0000"/>
          <w:sz w:val="28"/>
          <w:szCs w:val="28"/>
        </w:rPr>
      </w:pPr>
      <w:r>
        <w:rPr>
          <w:rFonts w:cs="Calibri"/>
          <w:color w:val="FF0000"/>
          <w:sz w:val="28"/>
          <w:szCs w:val="28"/>
          <w:rtl/>
        </w:rPr>
        <w:t>اَلْحَمْدُ لِلّٰهِ رَبِّ الْعَالَمِينَ وَ الصَّلاَةُ وَ السَّلاَمُ عَلَى سَيِّدِنَا مُحَمَّدٍ وَ عَلَى آلِهِ وَ صَحْبِهِ اَجْمَعِينَ</w:t>
      </w:r>
    </w:p>
    <w:p w:rsidR="00EF4DF4" w:rsidRDefault="00EF4DF4" w:rsidP="00EF4DF4">
      <w:pPr>
        <w:spacing w:before="120" w:after="0" w:line="240" w:lineRule="auto"/>
        <w:jc w:val="center"/>
        <w:rPr>
          <w:rFonts w:cs="Times New Roman"/>
          <w:color w:val="FF0000"/>
          <w:sz w:val="28"/>
          <w:szCs w:val="28"/>
        </w:rPr>
      </w:pPr>
      <w:r>
        <w:rPr>
          <w:rFonts w:cs="Calibri"/>
          <w:color w:val="FF0000"/>
          <w:sz w:val="28"/>
          <w:szCs w:val="28"/>
          <w:rtl/>
        </w:rPr>
        <w:t>وَ بِهِ نَسْتَعِينُ</w:t>
      </w:r>
    </w:p>
    <w:p w:rsidR="00EF4DF4" w:rsidRPr="00443B03" w:rsidRDefault="00EF4DF4" w:rsidP="00EF4DF4">
      <w:pPr>
        <w:spacing w:before="120" w:after="0" w:line="240" w:lineRule="auto"/>
        <w:jc w:val="center"/>
        <w:rPr>
          <w:rFonts w:ascii="Calibri" w:hAnsi="Calibri" w:cs="Calibri"/>
          <w:color w:val="002060"/>
          <w:sz w:val="28"/>
          <w:szCs w:val="28"/>
        </w:rPr>
      </w:pPr>
      <w:r w:rsidRPr="00443B03">
        <w:rPr>
          <w:rFonts w:ascii="Calibri" w:hAnsi="Calibri" w:cs="Calibri"/>
          <w:color w:val="002060"/>
          <w:sz w:val="28"/>
          <w:szCs w:val="28"/>
        </w:rPr>
        <w:t>ZAMANIN MAHİYET VE HAKİKATI</w:t>
      </w:r>
    </w:p>
    <w:p w:rsidR="00EF4DF4" w:rsidRPr="00EF4DF4" w:rsidRDefault="00EF4DF4" w:rsidP="00EF4DF4">
      <w:pPr>
        <w:spacing w:before="120" w:after="0" w:line="240" w:lineRule="auto"/>
        <w:jc w:val="center"/>
        <w:rPr>
          <w:rFonts w:ascii="Calibri" w:hAnsi="Calibri" w:cs="Calibri"/>
          <w:sz w:val="24"/>
          <w:szCs w:val="24"/>
        </w:rPr>
      </w:pPr>
      <w:r w:rsidRPr="00EF4DF4">
        <w:rPr>
          <w:rFonts w:ascii="Calibri" w:hAnsi="Calibri" w:cs="Calibri"/>
          <w:sz w:val="24"/>
          <w:szCs w:val="24"/>
        </w:rPr>
        <w:t>(Zaman ve alâkalı kısımlar tercihen alınmıştır)</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b/>
          <w:bCs/>
          <w:sz w:val="24"/>
          <w:szCs w:val="24"/>
        </w:rPr>
        <w:t>1)</w:t>
      </w:r>
      <w:r w:rsidRPr="00EF4DF4">
        <w:rPr>
          <w:rFonts w:ascii="Calibri" w:hAnsi="Calibri" w:cs="Calibri"/>
          <w:sz w:val="24"/>
          <w:szCs w:val="24"/>
        </w:rPr>
        <w:t xml:space="preserve">  </w:t>
      </w:r>
      <w:r w:rsidRPr="00EF4DF4">
        <w:rPr>
          <w:rFonts w:ascii="Calibri" w:hAnsi="Calibri" w:cs="Calibri"/>
          <w:b/>
          <w:bCs/>
          <w:sz w:val="24"/>
          <w:szCs w:val="24"/>
        </w:rPr>
        <w:t>Yeniden yeniye teceddüd eden haraketli alemde zaman vardır. Yani zaman, teceddüd ve tagayyür aleminde bulunur. Böyle alemler, müstakar ve ebedî olamaz.</w:t>
      </w:r>
    </w:p>
    <w:p w:rsidR="00EF4DF4" w:rsidRPr="00EF4DF4" w:rsidRDefault="00EF4DF4" w:rsidP="00EF4DF4">
      <w:pPr>
        <w:spacing w:before="120" w:after="0" w:line="240" w:lineRule="auto"/>
        <w:jc w:val="both"/>
        <w:rPr>
          <w:rFonts w:ascii="Calibri" w:hAnsi="Calibri" w:cs="Calibri"/>
          <w:sz w:val="24"/>
          <w:szCs w:val="24"/>
        </w:rPr>
      </w:pPr>
      <w:r>
        <w:rPr>
          <w:rFonts w:ascii="Calibri" w:hAnsi="Calibri" w:cs="Calibri"/>
          <w:sz w:val="24"/>
          <w:szCs w:val="24"/>
        </w:rPr>
        <w:t>“</w:t>
      </w:r>
      <w:r w:rsidRPr="00EF4DF4">
        <w:rPr>
          <w:rFonts w:ascii="Calibri" w:hAnsi="Calibri" w:cs="Calibri"/>
          <w:sz w:val="24"/>
          <w:szCs w:val="24"/>
        </w:rPr>
        <w:t xml:space="preserve">S: Kâinat ilk yaratılışında ebede elverişli olarak sabit bir şekilde yaratılsaydı; böyle </w:t>
      </w:r>
      <w:r w:rsidRPr="00EF4DF4">
        <w:rPr>
          <w:rFonts w:ascii="Calibri" w:hAnsi="Calibri" w:cs="Calibri"/>
          <w:b/>
          <w:bCs/>
          <w:sz w:val="24"/>
          <w:szCs w:val="24"/>
        </w:rPr>
        <w:t>tegayyüratlı</w:t>
      </w:r>
      <w:r w:rsidRPr="00EF4DF4">
        <w:rPr>
          <w:rFonts w:ascii="Calibri" w:hAnsi="Calibri" w:cs="Calibri"/>
          <w:sz w:val="24"/>
          <w:szCs w:val="24"/>
        </w:rPr>
        <w:t xml:space="preserve">, inkılablı, </w:t>
      </w:r>
      <w:r w:rsidRPr="00EF4DF4">
        <w:rPr>
          <w:rFonts w:ascii="Calibri" w:hAnsi="Calibri" w:cs="Calibri"/>
          <w:b/>
          <w:bCs/>
          <w:sz w:val="24"/>
          <w:szCs w:val="24"/>
        </w:rPr>
        <w:t>mâil-i inhidam</w:t>
      </w:r>
      <w:r w:rsidRPr="00EF4DF4">
        <w:rPr>
          <w:rFonts w:ascii="Calibri" w:hAnsi="Calibri" w:cs="Calibri"/>
          <w:sz w:val="24"/>
          <w:szCs w:val="24"/>
        </w:rPr>
        <w:t xml:space="preserve"> bir surette yaratılıp, bilâhere tahribden sonra ebediyete kabil, metin bir şekilde yapılmasından daha iyi ve daha kısa olmaz mı idi?</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C: Vakta ki Cenab-ı Hak, hikmet-i ezeliye ile inayet-i ezeliyenin iktizasınca, insanların kabiliyetlerinin tezahürünü ve istidadlarının neşv ü nemasını irade etmekle, nev-i beşeri imtihan ve tecrübeye tâbi' tuttu, zararları menfaatlara kattı, şerleri hayırların içine attı, güzellikleri çirkinliklerle cem' etti; hepsini birbirine karıştırarak kâinatın hamuru ile beraber yaratılış teknesinde yoğurduktan sonra, kâinatı tegayyür, tebeddül, tekâmü</w:t>
      </w:r>
      <w:r>
        <w:rPr>
          <w:rFonts w:ascii="Calibri" w:hAnsi="Calibri" w:cs="Calibri"/>
          <w:sz w:val="24"/>
          <w:szCs w:val="24"/>
        </w:rPr>
        <w:t xml:space="preserve">l kanunlarına tâbi' tuttu.” </w:t>
      </w:r>
      <w:r w:rsidRPr="00EF4DF4">
        <w:rPr>
          <w:rFonts w:ascii="Calibri" w:hAnsi="Calibri" w:cs="Calibri"/>
          <w:sz w:val="24"/>
          <w:szCs w:val="24"/>
        </w:rPr>
        <w:t>(İ: 143)</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b/>
          <w:bCs/>
          <w:sz w:val="24"/>
          <w:szCs w:val="24"/>
        </w:rPr>
        <w:t>2)</w:t>
      </w:r>
      <w:r w:rsidRPr="00EF4DF4">
        <w:rPr>
          <w:rFonts w:ascii="Calibri" w:hAnsi="Calibri" w:cs="Calibri"/>
          <w:sz w:val="24"/>
          <w:szCs w:val="24"/>
        </w:rPr>
        <w:t xml:space="preserve">  </w:t>
      </w:r>
      <w:r w:rsidRPr="00EF4DF4">
        <w:rPr>
          <w:rFonts w:ascii="Calibri" w:hAnsi="Calibri" w:cs="Calibri"/>
          <w:b/>
          <w:bCs/>
          <w:sz w:val="24"/>
          <w:szCs w:val="24"/>
        </w:rPr>
        <w:t>Yine zaman hakikatına bakan ve teceddüdü ifade eden bir  bahis:</w:t>
      </w:r>
    </w:p>
    <w:p w:rsidR="00EF4DF4" w:rsidRPr="00EF4DF4" w:rsidRDefault="00EF4DF4" w:rsidP="00EF4DF4">
      <w:pPr>
        <w:spacing w:before="120" w:after="0" w:line="240" w:lineRule="auto"/>
        <w:jc w:val="both"/>
        <w:rPr>
          <w:rFonts w:ascii="Calibri" w:hAnsi="Calibri" w:cs="Calibri"/>
          <w:sz w:val="24"/>
          <w:szCs w:val="24"/>
        </w:rPr>
      </w:pPr>
      <w:r>
        <w:rPr>
          <w:rFonts w:ascii="Calibri" w:hAnsi="Calibri" w:cs="Calibri"/>
          <w:sz w:val="24"/>
          <w:szCs w:val="24"/>
        </w:rPr>
        <w:t>“</w:t>
      </w:r>
      <w:r w:rsidRPr="00EF4DF4">
        <w:rPr>
          <w:rFonts w:ascii="Calibri" w:hAnsi="Calibri" w:cs="Calibri"/>
          <w:sz w:val="24"/>
          <w:szCs w:val="24"/>
        </w:rPr>
        <w:t xml:space="preserve">Hem nasılki bir hane ustasız olmaz. Bâhusus öyle bir hane ki; hârika san'atlarla, acib nakışlarla, garib zînetlerle tezyin edilmiş. Hattâ herbir taşında, bir saray kadar san'at dercedilmiş. Ustasız olmak, hiçbir akıl kabul edemez, gayet mahir bir san'atkâr ister. Bâhusus o saray içinde sinema perdeleri gibi her saatte hakikî menziller teşkil edilip, kemal-i intizamla elbise değiştirdiği gibi değiştiriyor. Hattâ herbir hakikî perde içinde, müteaddid küçük küçük menziller icadediliyor. Öyle de şu kâinat nihayetsiz hakîm, alîm, kadîr bir sâni' ister. Çünki şu muhteşem kâinat öyle bir saraydır ki: Ay, Güneş lâmbaları; yıldızlar, mumları; </w:t>
      </w:r>
      <w:r w:rsidRPr="00EF4DF4">
        <w:rPr>
          <w:rFonts w:ascii="Calibri" w:hAnsi="Calibri" w:cs="Calibri"/>
          <w:b/>
          <w:bCs/>
          <w:sz w:val="24"/>
          <w:szCs w:val="24"/>
        </w:rPr>
        <w:t xml:space="preserve">zaman, bir ip, bir şerittir </w:t>
      </w:r>
      <w:r w:rsidRPr="00EF4DF4">
        <w:rPr>
          <w:rFonts w:ascii="Calibri" w:hAnsi="Calibri" w:cs="Calibri"/>
          <w:sz w:val="24"/>
          <w:szCs w:val="24"/>
        </w:rPr>
        <w:t>ki, o Sâni'-i Zülcelal her sene bir başka âlemi ona takıp, gösteriyor. O taktığı âlemin içinde üçyüzaltmış tarzda muntazam suretlerini tecdid ediyor. Kemal-i intizamla ve hikmetle değiştiriyor.</w:t>
      </w:r>
      <w:r>
        <w:rPr>
          <w:rFonts w:ascii="Calibri" w:hAnsi="Calibri" w:cs="Calibri"/>
          <w:sz w:val="24"/>
          <w:szCs w:val="24"/>
        </w:rPr>
        <w:t>”</w:t>
      </w:r>
      <w:r w:rsidRPr="00EF4DF4">
        <w:rPr>
          <w:rFonts w:ascii="Calibri" w:hAnsi="Calibri" w:cs="Calibri"/>
          <w:sz w:val="24"/>
          <w:szCs w:val="24"/>
        </w:rPr>
        <w:t xml:space="preserve"> (S:59)</w:t>
      </w:r>
    </w:p>
    <w:p w:rsidR="00EF4DF4" w:rsidRPr="00EF4DF4" w:rsidRDefault="00EF4DF4" w:rsidP="00EF4DF4">
      <w:pPr>
        <w:spacing w:before="120" w:after="0" w:line="240" w:lineRule="auto"/>
        <w:jc w:val="both"/>
        <w:rPr>
          <w:rFonts w:ascii="Calibri" w:hAnsi="Calibri" w:cs="Calibri"/>
          <w:b/>
          <w:bCs/>
          <w:sz w:val="24"/>
          <w:szCs w:val="24"/>
        </w:rPr>
      </w:pPr>
      <w:r w:rsidRPr="00EF4DF4">
        <w:rPr>
          <w:rFonts w:ascii="Calibri" w:hAnsi="Calibri" w:cs="Calibri"/>
          <w:b/>
          <w:bCs/>
          <w:sz w:val="24"/>
          <w:szCs w:val="24"/>
        </w:rPr>
        <w:t>3)  Yine aynı manada diğer bir parça:</w:t>
      </w:r>
    </w:p>
    <w:p w:rsidR="00EF4DF4" w:rsidRPr="00EF4DF4" w:rsidRDefault="00EF4DF4" w:rsidP="00EF4DF4">
      <w:pPr>
        <w:spacing w:before="120" w:after="0" w:line="240" w:lineRule="auto"/>
        <w:jc w:val="both"/>
        <w:rPr>
          <w:rFonts w:ascii="Calibri" w:hAnsi="Calibri" w:cs="Calibri"/>
          <w:sz w:val="24"/>
          <w:szCs w:val="24"/>
        </w:rPr>
      </w:pPr>
      <w:r>
        <w:rPr>
          <w:rFonts w:ascii="Calibri" w:hAnsi="Calibri" w:cs="Calibri"/>
          <w:sz w:val="24"/>
          <w:szCs w:val="24"/>
        </w:rPr>
        <w:t>“</w:t>
      </w:r>
      <w:r w:rsidRPr="00EF4DF4">
        <w:rPr>
          <w:rFonts w:ascii="Calibri" w:hAnsi="Calibri" w:cs="Calibri"/>
          <w:sz w:val="24"/>
          <w:szCs w:val="24"/>
        </w:rPr>
        <w:t xml:space="preserve">Evet tahavvülât-ı zerrat; âlem-i gaybdan olan herşeyin  </w:t>
      </w:r>
      <w:r w:rsidRPr="00EF4DF4">
        <w:rPr>
          <w:rFonts w:ascii="Calibri" w:hAnsi="Calibri" w:cs="Calibri"/>
          <w:color w:val="FF0000"/>
          <w:sz w:val="28"/>
          <w:szCs w:val="28"/>
          <w:rtl/>
        </w:rPr>
        <w:t>لاَ يَعْلَمُ الْغَيْبَ اِلاَّ اللّٰهُ</w:t>
      </w:r>
      <w:r>
        <w:rPr>
          <w:rFonts w:ascii="Calibri" w:hAnsi="Calibri" w:cs="Calibri"/>
          <w:color w:val="FF0000"/>
          <w:sz w:val="28"/>
          <w:szCs w:val="28"/>
        </w:rPr>
        <w:t xml:space="preserve"> </w:t>
      </w:r>
      <w:r w:rsidRPr="00EF4DF4">
        <w:rPr>
          <w:rFonts w:ascii="Calibri" w:hAnsi="Calibri" w:cs="Calibri"/>
          <w:sz w:val="24"/>
          <w:szCs w:val="24"/>
        </w:rPr>
        <w:t xml:space="preserve">geçmiş aslında ve gelecek neslindeki intizamata medar ve ilim ve emr-i İlahînin bir ünvanı olan "İmam-ı Mübin"in düsturları ve imlası tahtında ve zaman-ı hazır ve âlem-i şehadetten teşkil ve icad-ı eşyada tasarrufa medar ve kudret ve irade-i İlahiyenin bir ünvanı olan "Kitab-ı Mübin"den istinsah ile ve </w:t>
      </w:r>
      <w:r w:rsidRPr="00EF4DF4">
        <w:rPr>
          <w:rFonts w:ascii="Calibri" w:hAnsi="Calibri" w:cs="Calibri"/>
          <w:b/>
          <w:bCs/>
          <w:sz w:val="24"/>
          <w:szCs w:val="24"/>
        </w:rPr>
        <w:t>seyyal zamanın hakikatı</w:t>
      </w:r>
      <w:r w:rsidRPr="00EF4DF4">
        <w:rPr>
          <w:rFonts w:ascii="Calibri" w:hAnsi="Calibri" w:cs="Calibri"/>
          <w:sz w:val="24"/>
          <w:szCs w:val="24"/>
        </w:rPr>
        <w:t xml:space="preserve"> ve </w:t>
      </w:r>
      <w:r w:rsidRPr="00EF4DF4">
        <w:rPr>
          <w:rFonts w:ascii="Calibri" w:hAnsi="Calibri" w:cs="Calibri"/>
          <w:b/>
          <w:bCs/>
          <w:sz w:val="24"/>
          <w:szCs w:val="24"/>
        </w:rPr>
        <w:t>sahife-i misaliyesi</w:t>
      </w:r>
      <w:r w:rsidRPr="00EF4DF4">
        <w:rPr>
          <w:rFonts w:ascii="Calibri" w:hAnsi="Calibri" w:cs="Calibri"/>
          <w:sz w:val="24"/>
          <w:szCs w:val="24"/>
        </w:rPr>
        <w:t xml:space="preserve"> olan </w:t>
      </w:r>
      <w:r w:rsidRPr="00EF4DF4">
        <w:rPr>
          <w:rFonts w:ascii="Calibri" w:hAnsi="Calibri" w:cs="Calibri"/>
          <w:b/>
          <w:bCs/>
          <w:sz w:val="24"/>
          <w:szCs w:val="24"/>
        </w:rPr>
        <w:t>"Levh-i Mahv-İsbat"t</w:t>
      </w:r>
      <w:r w:rsidRPr="00EF4DF4">
        <w:rPr>
          <w:rFonts w:ascii="Calibri" w:hAnsi="Calibri" w:cs="Calibri"/>
          <w:sz w:val="24"/>
          <w:szCs w:val="24"/>
        </w:rPr>
        <w:t xml:space="preserve">a kelimat-ı kudreti yazmak ve çizmekten gelen </w:t>
      </w:r>
      <w:r w:rsidRPr="00EF4DF4">
        <w:rPr>
          <w:rFonts w:ascii="Calibri" w:hAnsi="Calibri" w:cs="Calibri"/>
          <w:b/>
          <w:bCs/>
          <w:sz w:val="24"/>
          <w:szCs w:val="24"/>
        </w:rPr>
        <w:t>harekâttır</w:t>
      </w:r>
      <w:r w:rsidRPr="00EF4DF4">
        <w:rPr>
          <w:rFonts w:ascii="Calibri" w:hAnsi="Calibri" w:cs="Calibri"/>
          <w:sz w:val="24"/>
          <w:szCs w:val="24"/>
        </w:rPr>
        <w:t xml:space="preserve"> ve manidar ihtizazattır.</w:t>
      </w:r>
      <w:r>
        <w:rPr>
          <w:rFonts w:ascii="Calibri" w:hAnsi="Calibri" w:cs="Calibri"/>
          <w:sz w:val="24"/>
          <w:szCs w:val="24"/>
        </w:rPr>
        <w:t xml:space="preserve">” </w:t>
      </w:r>
      <w:r w:rsidRPr="00EF4DF4">
        <w:rPr>
          <w:rFonts w:ascii="Calibri" w:hAnsi="Calibri" w:cs="Calibri"/>
          <w:sz w:val="24"/>
          <w:szCs w:val="24"/>
        </w:rPr>
        <w:t xml:space="preserve">(S: 548) </w:t>
      </w:r>
    </w:p>
    <w:p w:rsidR="00EF4DF4" w:rsidRPr="00EF4DF4" w:rsidRDefault="00EF4DF4" w:rsidP="00EF4DF4">
      <w:pPr>
        <w:spacing w:before="120" w:after="0" w:line="240" w:lineRule="auto"/>
        <w:jc w:val="both"/>
        <w:rPr>
          <w:rFonts w:ascii="Calibri" w:hAnsi="Calibri" w:cs="Calibri"/>
          <w:sz w:val="24"/>
          <w:szCs w:val="24"/>
        </w:rPr>
      </w:pPr>
      <w:r>
        <w:rPr>
          <w:rFonts w:ascii="Calibri" w:hAnsi="Calibri" w:cs="Calibri"/>
          <w:sz w:val="24"/>
          <w:szCs w:val="24"/>
        </w:rPr>
        <w:t>“</w:t>
      </w:r>
      <w:r w:rsidRPr="00EF4DF4">
        <w:rPr>
          <w:rFonts w:ascii="Calibri" w:hAnsi="Calibri" w:cs="Calibri"/>
          <w:sz w:val="24"/>
          <w:szCs w:val="24"/>
        </w:rPr>
        <w:t xml:space="preserve">İşte "İmam-ı Mübin"in imlâsı ile, yani kaderin hükmüyle ve düsturu ile kudret-i İlahiye, icad-ı eşyada herbiri birer âyet olan silsile-i mevcudatı, </w:t>
      </w:r>
      <w:r w:rsidRPr="00EF4DF4">
        <w:rPr>
          <w:rFonts w:ascii="Calibri" w:hAnsi="Calibri" w:cs="Calibri"/>
          <w:b/>
          <w:bCs/>
          <w:sz w:val="24"/>
          <w:szCs w:val="24"/>
        </w:rPr>
        <w:t>"Levh-i Mahv-İsbat" denilen zamanın sahife-i misaliyesinde</w:t>
      </w:r>
      <w:r w:rsidRPr="00EF4DF4">
        <w:rPr>
          <w:rFonts w:ascii="Calibri" w:hAnsi="Calibri" w:cs="Calibri"/>
          <w:sz w:val="24"/>
          <w:szCs w:val="24"/>
        </w:rPr>
        <w:t xml:space="preserve"> yazıyor, icadediyor</w:t>
      </w:r>
      <w:r w:rsidRPr="00EF4DF4">
        <w:rPr>
          <w:rFonts w:ascii="Calibri" w:hAnsi="Calibri" w:cs="Calibri"/>
          <w:b/>
          <w:bCs/>
          <w:sz w:val="24"/>
          <w:szCs w:val="24"/>
        </w:rPr>
        <w:t>, zerratı tahrik ediyor.</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 xml:space="preserve">Demek </w:t>
      </w:r>
      <w:r w:rsidRPr="00EF4DF4">
        <w:rPr>
          <w:rFonts w:ascii="Calibri" w:hAnsi="Calibri" w:cs="Calibri"/>
          <w:b/>
          <w:bCs/>
          <w:sz w:val="24"/>
          <w:szCs w:val="24"/>
        </w:rPr>
        <w:t>harekât-ı zerrat</w:t>
      </w:r>
      <w:r w:rsidRPr="00EF4DF4">
        <w:rPr>
          <w:rFonts w:ascii="Calibri" w:hAnsi="Calibri" w:cs="Calibri"/>
          <w:sz w:val="24"/>
          <w:szCs w:val="24"/>
        </w:rPr>
        <w:t xml:space="preserve">; o kitabetten, o istinsahtan; mevcudat âlem-i gaybdan âlem-i şehadete ve ilimden kudrete geçmelerinde bir ihtizazdır, bir harekâttır. </w:t>
      </w:r>
      <w:r w:rsidRPr="00EF4DF4">
        <w:rPr>
          <w:rFonts w:ascii="Calibri" w:hAnsi="Calibri" w:cs="Calibri"/>
          <w:b/>
          <w:bCs/>
          <w:sz w:val="24"/>
          <w:szCs w:val="24"/>
        </w:rPr>
        <w:t>Amma "Levh-i Mahv-İsbat" ise,</w:t>
      </w:r>
      <w:r w:rsidRPr="00EF4DF4">
        <w:rPr>
          <w:rFonts w:ascii="Calibri" w:hAnsi="Calibri" w:cs="Calibri"/>
          <w:sz w:val="24"/>
          <w:szCs w:val="24"/>
        </w:rPr>
        <w:t xml:space="preserve"> sabit ve daim olan Levh-i Mahfuz-u A'zam'ın daire-i mümkinatta, yani mevt ve hayata, vücud ve fenaya daima mazhar olan eşyada </w:t>
      </w:r>
      <w:r w:rsidRPr="00EF4DF4">
        <w:rPr>
          <w:rFonts w:ascii="Calibri" w:hAnsi="Calibri" w:cs="Calibri"/>
          <w:b/>
          <w:bCs/>
          <w:sz w:val="24"/>
          <w:szCs w:val="24"/>
        </w:rPr>
        <w:t xml:space="preserve">mütebeddil bir defteri ve yazar bozar bir tahtasıdır </w:t>
      </w:r>
      <w:r w:rsidRPr="00EF4DF4">
        <w:rPr>
          <w:rFonts w:ascii="Calibri" w:hAnsi="Calibri" w:cs="Calibri"/>
          <w:sz w:val="24"/>
          <w:szCs w:val="24"/>
        </w:rPr>
        <w:t xml:space="preserve">ki, </w:t>
      </w:r>
      <w:r w:rsidRPr="00EF4DF4">
        <w:rPr>
          <w:rFonts w:ascii="Calibri" w:hAnsi="Calibri" w:cs="Calibri"/>
          <w:b/>
          <w:bCs/>
          <w:sz w:val="24"/>
          <w:szCs w:val="24"/>
        </w:rPr>
        <w:t>hakikat-ı zaman odur.</w:t>
      </w:r>
      <w:r w:rsidRPr="00EF4DF4">
        <w:rPr>
          <w:rFonts w:ascii="Calibri" w:hAnsi="Calibri" w:cs="Calibri"/>
          <w:sz w:val="24"/>
          <w:szCs w:val="24"/>
        </w:rPr>
        <w:t xml:space="preserve"> Evet herşeyin bir hakikatı olduğu gibi, </w:t>
      </w:r>
      <w:r w:rsidRPr="00EF4DF4">
        <w:rPr>
          <w:rFonts w:ascii="Calibri" w:hAnsi="Calibri" w:cs="Calibri"/>
          <w:b/>
          <w:bCs/>
          <w:sz w:val="24"/>
          <w:szCs w:val="24"/>
        </w:rPr>
        <w:t xml:space="preserve">zaman </w:t>
      </w:r>
      <w:r w:rsidRPr="00EF4DF4">
        <w:rPr>
          <w:rFonts w:ascii="Calibri" w:hAnsi="Calibri" w:cs="Calibri"/>
          <w:b/>
          <w:bCs/>
          <w:sz w:val="24"/>
          <w:szCs w:val="24"/>
        </w:rPr>
        <w:lastRenderedPageBreak/>
        <w:t>dediğimiz, kâinatta cereyan eden bir nehr-i azîmin hakikatı</w:t>
      </w:r>
      <w:r w:rsidRPr="00EF4DF4">
        <w:rPr>
          <w:rFonts w:ascii="Calibri" w:hAnsi="Calibri" w:cs="Calibri"/>
          <w:sz w:val="24"/>
          <w:szCs w:val="24"/>
        </w:rPr>
        <w:t xml:space="preserve"> dahi "Levh-i Mahv-İsbat"taki kitabet-i kudretin sahifesi ve mürekkebi hükmündedir.</w:t>
      </w:r>
      <w:r>
        <w:rPr>
          <w:rFonts w:ascii="Calibri" w:hAnsi="Calibri" w:cs="Calibri"/>
          <w:sz w:val="24"/>
          <w:szCs w:val="24"/>
        </w:rPr>
        <w:t xml:space="preserve">” </w:t>
      </w:r>
      <w:r w:rsidRPr="00EF4DF4">
        <w:rPr>
          <w:rFonts w:ascii="Calibri" w:hAnsi="Calibri" w:cs="Calibri"/>
          <w:sz w:val="24"/>
          <w:szCs w:val="24"/>
        </w:rPr>
        <w:t>(S: 548)</w:t>
      </w:r>
    </w:p>
    <w:p w:rsidR="00EF4DF4" w:rsidRPr="00EF4DF4" w:rsidRDefault="00EF4DF4" w:rsidP="00EF4DF4">
      <w:pPr>
        <w:spacing w:before="120" w:after="0" w:line="240" w:lineRule="auto"/>
        <w:jc w:val="both"/>
        <w:rPr>
          <w:rFonts w:ascii="Calibri" w:hAnsi="Calibri" w:cs="Calibri"/>
          <w:b/>
          <w:bCs/>
          <w:sz w:val="24"/>
          <w:szCs w:val="24"/>
        </w:rPr>
      </w:pPr>
      <w:r w:rsidRPr="00EF4DF4">
        <w:rPr>
          <w:rFonts w:ascii="Calibri" w:hAnsi="Calibri" w:cs="Calibri"/>
          <w:b/>
          <w:bCs/>
          <w:sz w:val="24"/>
          <w:szCs w:val="24"/>
        </w:rPr>
        <w:t>4)  Yine gök ve yerlerin bütünüyle farklı zamanlar çerçevesinde tagayyür ve teceddüdle zaman hakikatına bakar olduğunu ifade eden şu bahis:</w:t>
      </w:r>
    </w:p>
    <w:p w:rsidR="00EF4DF4" w:rsidRPr="00EF4DF4" w:rsidRDefault="00353B8E" w:rsidP="00353B8E">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Evet dünyaya </w:t>
      </w:r>
      <w:r w:rsidR="00EF4DF4" w:rsidRPr="00353B8E">
        <w:rPr>
          <w:rFonts w:ascii="Calibri" w:hAnsi="Calibri" w:cs="Calibri"/>
          <w:b/>
          <w:bCs/>
          <w:sz w:val="24"/>
          <w:szCs w:val="24"/>
        </w:rPr>
        <w:t>zaman girdiği için</w:t>
      </w:r>
      <w:r w:rsidR="00EF4DF4" w:rsidRPr="00EF4DF4">
        <w:rPr>
          <w:rFonts w:ascii="Calibri" w:hAnsi="Calibri" w:cs="Calibri"/>
          <w:sz w:val="24"/>
          <w:szCs w:val="24"/>
        </w:rPr>
        <w:t xml:space="preserve">, gece ve gündüz, o saat-ı kübranın saniyelerini sayan iki başlı bir mil hükmündedir. Sene, o saatin dakikalarını sayan bir ibre vaziyetindedir. Asır ise, o saatin saatlerini ta'dad eden bir iğnedir. İşte </w:t>
      </w:r>
      <w:r w:rsidR="00EF4DF4" w:rsidRPr="00353B8E">
        <w:rPr>
          <w:rFonts w:ascii="Calibri" w:hAnsi="Calibri" w:cs="Calibri"/>
          <w:b/>
          <w:bCs/>
          <w:sz w:val="24"/>
          <w:szCs w:val="24"/>
        </w:rPr>
        <w:t>zaman, dünyayı emvac-ı zeval üstüne atar</w:t>
      </w:r>
      <w:r w:rsidR="00EF4DF4" w:rsidRPr="00EF4DF4">
        <w:rPr>
          <w:rFonts w:ascii="Calibri" w:hAnsi="Calibri" w:cs="Calibri"/>
          <w:sz w:val="24"/>
          <w:szCs w:val="24"/>
        </w:rPr>
        <w:t xml:space="preserve">. Bütün mazi ve istikbali ademe verip, yalnız zaman-ı hazırı vücuda bırakır. </w:t>
      </w:r>
      <w:r w:rsidR="00EF4DF4" w:rsidRPr="00353B8E">
        <w:rPr>
          <w:rFonts w:ascii="Calibri" w:hAnsi="Calibri" w:cs="Calibri"/>
          <w:b/>
          <w:bCs/>
          <w:sz w:val="24"/>
          <w:szCs w:val="24"/>
        </w:rPr>
        <w:t>Şimdi zamanın dünyaya verdiği şu şekil</w:t>
      </w:r>
      <w:r w:rsidR="00EF4DF4" w:rsidRPr="00EF4DF4">
        <w:rPr>
          <w:rFonts w:ascii="Calibri" w:hAnsi="Calibri" w:cs="Calibri"/>
          <w:sz w:val="24"/>
          <w:szCs w:val="24"/>
        </w:rPr>
        <w:t xml:space="preserve"> ile beraber, </w:t>
      </w:r>
      <w:r w:rsidR="00EF4DF4" w:rsidRPr="00353B8E">
        <w:rPr>
          <w:rFonts w:ascii="Calibri" w:hAnsi="Calibri" w:cs="Calibri"/>
          <w:b/>
          <w:bCs/>
          <w:sz w:val="24"/>
          <w:szCs w:val="24"/>
        </w:rPr>
        <w:t>mekân itibariyle dahi</w:t>
      </w:r>
      <w:r w:rsidR="00EF4DF4" w:rsidRPr="00EF4DF4">
        <w:rPr>
          <w:rFonts w:ascii="Calibri" w:hAnsi="Calibri" w:cs="Calibri"/>
          <w:sz w:val="24"/>
          <w:szCs w:val="24"/>
        </w:rPr>
        <w:t xml:space="preserve"> yine dünya zelzeleli, gayr-ı sabit bir saat hükmündedir. Çünki cevv-i hava mekânı çabuk tegayyür ettiğinden, bir halden bir hale sür'aten geçtiğinden bazı günde birkaç defa bulutlar ile dolup boşalmakla, saniye sayan milin suret-i tegayyürü hükmünde bir tegayyür veriyor. Şimdi, dünya hanesinin tabanı olan </w:t>
      </w:r>
      <w:r w:rsidR="00EF4DF4" w:rsidRPr="00353B8E">
        <w:rPr>
          <w:rFonts w:ascii="Calibri" w:hAnsi="Calibri" w:cs="Calibri"/>
          <w:b/>
          <w:bCs/>
          <w:sz w:val="24"/>
          <w:szCs w:val="24"/>
        </w:rPr>
        <w:t>mekân-ı arz</w:t>
      </w:r>
      <w:r w:rsidR="00EF4DF4" w:rsidRPr="00EF4DF4">
        <w:rPr>
          <w:rFonts w:ascii="Calibri" w:hAnsi="Calibri" w:cs="Calibri"/>
          <w:sz w:val="24"/>
          <w:szCs w:val="24"/>
        </w:rPr>
        <w:t xml:space="preserve"> ise, </w:t>
      </w:r>
      <w:r w:rsidR="00EF4DF4" w:rsidRPr="00353B8E">
        <w:rPr>
          <w:rFonts w:ascii="Calibri" w:hAnsi="Calibri" w:cs="Calibri"/>
          <w:sz w:val="24"/>
          <w:szCs w:val="24"/>
        </w:rPr>
        <w:t>yüzü</w:t>
      </w:r>
      <w:r w:rsidR="00EF4DF4" w:rsidRPr="00353B8E">
        <w:rPr>
          <w:rFonts w:ascii="Calibri" w:hAnsi="Calibri" w:cs="Calibri"/>
          <w:b/>
          <w:bCs/>
          <w:sz w:val="24"/>
          <w:szCs w:val="24"/>
        </w:rPr>
        <w:t xml:space="preserve"> mevt ve hayatça, nebat ve hayvanca pek çabuk tebeddül </w:t>
      </w:r>
      <w:r w:rsidR="00EF4DF4" w:rsidRPr="00353B8E">
        <w:rPr>
          <w:rFonts w:ascii="Calibri" w:hAnsi="Calibri" w:cs="Calibri"/>
          <w:sz w:val="24"/>
          <w:szCs w:val="24"/>
        </w:rPr>
        <w:t>ettiğinden</w:t>
      </w:r>
      <w:r w:rsidR="00EF4DF4" w:rsidRPr="00EF4DF4">
        <w:rPr>
          <w:rFonts w:ascii="Calibri" w:hAnsi="Calibri" w:cs="Calibri"/>
          <w:sz w:val="24"/>
          <w:szCs w:val="24"/>
        </w:rPr>
        <w:t xml:space="preserve"> dakikaları sayan bir mil hükmünde, dünyanın şu ciheti geçici olduğunu gösterir. Zemin yüzü itibariyle böyle olduğu gibi,</w:t>
      </w:r>
      <w:r w:rsidR="00EF4DF4" w:rsidRPr="00353B8E">
        <w:rPr>
          <w:rFonts w:ascii="Calibri" w:hAnsi="Calibri" w:cs="Calibri"/>
          <w:b/>
          <w:bCs/>
          <w:sz w:val="24"/>
          <w:szCs w:val="24"/>
        </w:rPr>
        <w:t xml:space="preserve"> batnındaki inkılabat</w:t>
      </w:r>
      <w:r w:rsidR="00EF4DF4" w:rsidRPr="00EF4DF4">
        <w:rPr>
          <w:rFonts w:ascii="Calibri" w:hAnsi="Calibri" w:cs="Calibri"/>
          <w:sz w:val="24"/>
          <w:szCs w:val="24"/>
        </w:rPr>
        <w:t xml:space="preserve"> ve zelzelelerle ve onların neticesinde cibalin çıkmaları ve hasflar vuku bulması, saatleri sayan bir mil gibi dünyanın şu ciheti </w:t>
      </w:r>
      <w:r w:rsidR="00EF4DF4" w:rsidRPr="00353B8E">
        <w:rPr>
          <w:rFonts w:ascii="Calibri" w:hAnsi="Calibri" w:cs="Calibri"/>
          <w:b/>
          <w:bCs/>
          <w:sz w:val="24"/>
          <w:szCs w:val="24"/>
        </w:rPr>
        <w:t>ağırca mürur edicidir</w:t>
      </w:r>
      <w:r w:rsidR="00EF4DF4" w:rsidRPr="00EF4DF4">
        <w:rPr>
          <w:rFonts w:ascii="Calibri" w:hAnsi="Calibri" w:cs="Calibri"/>
          <w:sz w:val="24"/>
          <w:szCs w:val="24"/>
        </w:rPr>
        <w:t xml:space="preserve">, gösterir. </w:t>
      </w:r>
      <w:r w:rsidR="00EF4DF4" w:rsidRPr="00353B8E">
        <w:rPr>
          <w:rFonts w:ascii="Calibri" w:hAnsi="Calibri" w:cs="Calibri"/>
          <w:b/>
          <w:bCs/>
          <w:sz w:val="24"/>
          <w:szCs w:val="24"/>
        </w:rPr>
        <w:t>Dünya hanesinin tavanı</w:t>
      </w:r>
      <w:r w:rsidR="00EF4DF4" w:rsidRPr="00EF4DF4">
        <w:rPr>
          <w:rFonts w:ascii="Calibri" w:hAnsi="Calibri" w:cs="Calibri"/>
          <w:sz w:val="24"/>
          <w:szCs w:val="24"/>
        </w:rPr>
        <w:t xml:space="preserve"> olan sema mekânı ise, ecramların harekâtıyla, kuyruklu yıldızların zuhuruyla, küsufat ve husufatın vuku bulmasıyla, yıldızların sukut etmeleri gibi </w:t>
      </w:r>
      <w:r w:rsidR="00EF4DF4" w:rsidRPr="00353B8E">
        <w:rPr>
          <w:rFonts w:ascii="Calibri" w:hAnsi="Calibri" w:cs="Calibri"/>
          <w:b/>
          <w:bCs/>
          <w:sz w:val="24"/>
          <w:szCs w:val="24"/>
        </w:rPr>
        <w:t>tegayyürat</w:t>
      </w:r>
      <w:r w:rsidR="00EF4DF4" w:rsidRPr="00EF4DF4">
        <w:rPr>
          <w:rFonts w:ascii="Calibri" w:hAnsi="Calibri" w:cs="Calibri"/>
          <w:sz w:val="24"/>
          <w:szCs w:val="24"/>
        </w:rPr>
        <w:t xml:space="preserve"> gösterir ki; </w:t>
      </w:r>
      <w:r w:rsidR="00EF4DF4" w:rsidRPr="00353B8E">
        <w:rPr>
          <w:rFonts w:ascii="Calibri" w:hAnsi="Calibri" w:cs="Calibri"/>
          <w:b/>
          <w:bCs/>
          <w:sz w:val="24"/>
          <w:szCs w:val="24"/>
        </w:rPr>
        <w:t>semavat dahi sabit değil;</w:t>
      </w:r>
      <w:r w:rsidR="00EF4DF4" w:rsidRPr="00EF4DF4">
        <w:rPr>
          <w:rFonts w:ascii="Calibri" w:hAnsi="Calibri" w:cs="Calibri"/>
          <w:sz w:val="24"/>
          <w:szCs w:val="24"/>
        </w:rPr>
        <w:t xml:space="preserve"> ihtiyarlığa, harabiyete gidiyor. Onun tegayyüratı, haftalık saatte günleri sayan bir mil gibi çendan ağır ve geç oluyor. Fakat her halde geçici ve zeval ve harabiyete karşı gittiğini gösterir. İşte dünya, dünya cihetiyle şu yedi rükün üzerinde bina edilmiştir. Şu rükünler, daim onu sarsıyor. Fakat şu sarsılan ve hareket eden dünya, Sâniine baktığı vakit, o harekât ve tegayyürat, kalem-i kudretin mektubat-ı Samedaniyeyi yazması için o kalemin işlemesidir. O tebeddülât-ı ahval ise, esma-i İlahiyenin cilve-i şuunatını ayrı ayrı tavsifat ile gösteren, tazelenen âyineleridir. İşte dünya, dünya itibariyle hem fenaya gider, hem ölmeğe koşar, hem zelzele içindedir. Hakikatta akarsu gibi rıhlet ettiği halde, gaflet ile sureten incimad etmiş, fikr-i tabiatla kesafet ve küduret peyda edip âhirete perde olmuştur. İşte felsefe-i sakime </w:t>
      </w:r>
      <w:r w:rsidR="00EF4DF4" w:rsidRPr="00353B8E">
        <w:rPr>
          <w:rFonts w:ascii="Calibri" w:hAnsi="Calibri" w:cs="Calibri"/>
          <w:b/>
          <w:bCs/>
          <w:sz w:val="24"/>
          <w:szCs w:val="24"/>
        </w:rPr>
        <w:t>tedkikat-ı felsefe ile</w:t>
      </w:r>
      <w:r w:rsidR="00EF4DF4" w:rsidRPr="00EF4DF4">
        <w:rPr>
          <w:rFonts w:ascii="Calibri" w:hAnsi="Calibri" w:cs="Calibri"/>
          <w:sz w:val="24"/>
          <w:szCs w:val="24"/>
        </w:rPr>
        <w:t xml:space="preserve"> ve hikmet-i tabiiye ile ve </w:t>
      </w:r>
      <w:r w:rsidR="00EF4DF4" w:rsidRPr="00353B8E">
        <w:rPr>
          <w:rFonts w:ascii="Calibri" w:hAnsi="Calibri" w:cs="Calibri"/>
          <w:b/>
          <w:bCs/>
          <w:sz w:val="24"/>
          <w:szCs w:val="24"/>
        </w:rPr>
        <w:t>medeniyet-i sefihenin cazibedar lehviyatıyla</w:t>
      </w:r>
      <w:r w:rsidR="00EF4DF4" w:rsidRPr="00EF4DF4">
        <w:rPr>
          <w:rFonts w:ascii="Calibri" w:hAnsi="Calibri" w:cs="Calibri"/>
          <w:sz w:val="24"/>
          <w:szCs w:val="24"/>
        </w:rPr>
        <w:t xml:space="preserve">, sarhoşane </w:t>
      </w:r>
      <w:r w:rsidR="00EF4DF4" w:rsidRPr="00353B8E">
        <w:rPr>
          <w:rFonts w:ascii="Calibri" w:hAnsi="Calibri" w:cs="Calibri"/>
          <w:b/>
          <w:bCs/>
          <w:sz w:val="24"/>
          <w:szCs w:val="24"/>
        </w:rPr>
        <w:t>hevesatıyla</w:t>
      </w:r>
      <w:r w:rsidR="00EF4DF4" w:rsidRPr="00EF4DF4">
        <w:rPr>
          <w:rFonts w:ascii="Calibri" w:hAnsi="Calibri" w:cs="Calibri"/>
          <w:sz w:val="24"/>
          <w:szCs w:val="24"/>
        </w:rPr>
        <w:t xml:space="preserve"> o dünyanın hem cümudetini ziyade edip gafleti kalınlaştırmış, hem küduretle bulanmasını taz'îf edip Sânii ve âhireti unutturuyor. Amma Kur'an ise, şu hakikattaki dünyayı, dünya cihetiyle </w:t>
      </w:r>
      <w:r w:rsidRPr="00353B8E">
        <w:rPr>
          <w:rFonts w:ascii="Calibri" w:hAnsi="Calibri" w:cs="Calibri"/>
          <w:color w:val="FF0000"/>
          <w:sz w:val="28"/>
          <w:szCs w:val="28"/>
          <w:rtl/>
        </w:rPr>
        <w:t>اَلْقَارِعَةُ مَا الْقَارِعَةُ ٭ اِذَا وَقَعَتِ الْوَاقِعَةُ ٭ وَ الطّوُرِ وَ كِتَابٍ مَسْطوُرٍ</w:t>
      </w:r>
      <w:r>
        <w:rPr>
          <w:rFonts w:ascii="Calibri" w:hAnsi="Calibri" w:cs="Calibri"/>
          <w:color w:val="FF0000"/>
          <w:sz w:val="28"/>
          <w:szCs w:val="28"/>
        </w:rPr>
        <w:t xml:space="preserve">  </w:t>
      </w:r>
      <w:r w:rsidR="00EF4DF4" w:rsidRPr="00EF4DF4">
        <w:rPr>
          <w:rFonts w:ascii="Calibri" w:hAnsi="Calibri" w:cs="Calibri"/>
          <w:sz w:val="24"/>
          <w:szCs w:val="24"/>
        </w:rPr>
        <w:t>âyâtıyla pamuk gibi hallaç eder, atar.(S: 436)</w:t>
      </w:r>
    </w:p>
    <w:p w:rsidR="00EF4DF4" w:rsidRPr="00353B8E" w:rsidRDefault="00EF4DF4" w:rsidP="00EF4DF4">
      <w:pPr>
        <w:spacing w:before="120" w:after="0" w:line="240" w:lineRule="auto"/>
        <w:jc w:val="both"/>
        <w:rPr>
          <w:rFonts w:ascii="Calibri" w:hAnsi="Calibri" w:cs="Calibri"/>
          <w:b/>
          <w:bCs/>
          <w:sz w:val="24"/>
          <w:szCs w:val="24"/>
        </w:rPr>
      </w:pPr>
      <w:r w:rsidRPr="00353B8E">
        <w:rPr>
          <w:rFonts w:ascii="Calibri" w:hAnsi="Calibri" w:cs="Calibri"/>
          <w:b/>
          <w:bCs/>
          <w:sz w:val="24"/>
          <w:szCs w:val="24"/>
        </w:rPr>
        <w:t>5)  Aynı hakikatı ifade eden diğer bir kaç parça:</w:t>
      </w:r>
    </w:p>
    <w:p w:rsidR="00EF4DF4" w:rsidRPr="00EF4DF4" w:rsidRDefault="00353B8E" w:rsidP="00353B8E">
      <w:pPr>
        <w:spacing w:before="120" w:after="0" w:line="240" w:lineRule="auto"/>
        <w:jc w:val="both"/>
        <w:rPr>
          <w:rFonts w:ascii="Calibri" w:hAnsi="Calibri" w:cs="Calibri"/>
          <w:sz w:val="24"/>
          <w:szCs w:val="24"/>
        </w:rPr>
      </w:pPr>
      <w:r w:rsidRPr="00353B8E">
        <w:rPr>
          <w:rFonts w:ascii="Calibri" w:hAnsi="Calibri" w:cs="Calibri"/>
          <w:color w:val="FF0000"/>
          <w:sz w:val="28"/>
          <w:szCs w:val="28"/>
          <w:rtl/>
        </w:rPr>
        <w:t>وَ هُوَ حَىٌّ لاَ يَمُوتُ</w:t>
      </w:r>
      <w:r w:rsidRPr="00353B8E">
        <w:rPr>
          <w:rFonts w:ascii="Calibri" w:hAnsi="Calibri" w:cs="Calibri"/>
          <w:color w:val="FF0000"/>
          <w:sz w:val="28"/>
          <w:szCs w:val="28"/>
        </w:rPr>
        <w:t xml:space="preserve"> </w:t>
      </w:r>
      <w:r w:rsidR="00EF4DF4" w:rsidRPr="00EF4DF4">
        <w:rPr>
          <w:rFonts w:ascii="Calibri" w:hAnsi="Calibri" w:cs="Calibri"/>
          <w:sz w:val="24"/>
          <w:szCs w:val="24"/>
        </w:rPr>
        <w:t>dur. Bundaki hüccete gayet kısa bir işaret şudur:</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 xml:space="preserve">Meselâ: Nasıl gündüzde çalkanan bir deniz yüzünde ve akan bir nehir üstündeki kabarcıklarda görünen güneşçikler gitmeleriyle arkalarından gelen yeni kabarcıklar, aynen gidenler gibi güneşçikleri gösterip gökteki güneşe işaret ve şehadet ederler ve zeval ve vefatlarıyla bir daimî güneşin mevcudiyetine ve bekasına delalet ederler; aynen öyle de: Her vakit </w:t>
      </w:r>
      <w:r w:rsidRPr="00353B8E">
        <w:rPr>
          <w:rFonts w:ascii="Calibri" w:hAnsi="Calibri" w:cs="Calibri"/>
          <w:b/>
          <w:bCs/>
          <w:sz w:val="24"/>
          <w:szCs w:val="24"/>
        </w:rPr>
        <w:t>değişen kâinat denizi</w:t>
      </w:r>
      <w:r w:rsidRPr="00EF4DF4">
        <w:rPr>
          <w:rFonts w:ascii="Calibri" w:hAnsi="Calibri" w:cs="Calibri"/>
          <w:sz w:val="24"/>
          <w:szCs w:val="24"/>
        </w:rPr>
        <w:t xml:space="preserve">nin yüzünde ve </w:t>
      </w:r>
      <w:r w:rsidRPr="00353B8E">
        <w:rPr>
          <w:rFonts w:ascii="Calibri" w:hAnsi="Calibri" w:cs="Calibri"/>
          <w:b/>
          <w:bCs/>
          <w:sz w:val="24"/>
          <w:szCs w:val="24"/>
        </w:rPr>
        <w:t>tazelenen hadsiz fezasında</w:t>
      </w:r>
      <w:r w:rsidRPr="00EF4DF4">
        <w:rPr>
          <w:rFonts w:ascii="Calibri" w:hAnsi="Calibri" w:cs="Calibri"/>
          <w:sz w:val="24"/>
          <w:szCs w:val="24"/>
        </w:rPr>
        <w:t xml:space="preserve"> ve </w:t>
      </w:r>
      <w:r w:rsidRPr="00353B8E">
        <w:rPr>
          <w:rFonts w:ascii="Calibri" w:hAnsi="Calibri" w:cs="Calibri"/>
          <w:b/>
          <w:bCs/>
          <w:sz w:val="24"/>
          <w:szCs w:val="24"/>
        </w:rPr>
        <w:t>zerrat tarlasında</w:t>
      </w:r>
      <w:r w:rsidRPr="00EF4DF4">
        <w:rPr>
          <w:rFonts w:ascii="Calibri" w:hAnsi="Calibri" w:cs="Calibri"/>
          <w:sz w:val="24"/>
          <w:szCs w:val="24"/>
        </w:rPr>
        <w:t xml:space="preserve"> ve bütün </w:t>
      </w:r>
      <w:r w:rsidRPr="00353B8E">
        <w:rPr>
          <w:rFonts w:ascii="Calibri" w:hAnsi="Calibri" w:cs="Calibri"/>
          <w:b/>
          <w:bCs/>
          <w:sz w:val="24"/>
          <w:szCs w:val="24"/>
        </w:rPr>
        <w:t>hâdisatı</w:t>
      </w:r>
      <w:r w:rsidRPr="00EF4DF4">
        <w:rPr>
          <w:rFonts w:ascii="Calibri" w:hAnsi="Calibri" w:cs="Calibri"/>
          <w:sz w:val="24"/>
          <w:szCs w:val="24"/>
        </w:rPr>
        <w:t xml:space="preserve"> ve </w:t>
      </w:r>
      <w:r w:rsidRPr="00353B8E">
        <w:rPr>
          <w:rFonts w:ascii="Calibri" w:hAnsi="Calibri" w:cs="Calibri"/>
          <w:b/>
          <w:bCs/>
          <w:sz w:val="24"/>
          <w:szCs w:val="24"/>
        </w:rPr>
        <w:t>fâni mevcudatı</w:t>
      </w:r>
      <w:r w:rsidRPr="00EF4DF4">
        <w:rPr>
          <w:rFonts w:ascii="Calibri" w:hAnsi="Calibri" w:cs="Calibri"/>
          <w:sz w:val="24"/>
          <w:szCs w:val="24"/>
        </w:rPr>
        <w:t xml:space="preserve"> kucağına alarak beraber çalkanan </w:t>
      </w:r>
      <w:r w:rsidRPr="00353B8E">
        <w:rPr>
          <w:rFonts w:ascii="Calibri" w:hAnsi="Calibri" w:cs="Calibri"/>
          <w:b/>
          <w:bCs/>
          <w:sz w:val="24"/>
          <w:szCs w:val="24"/>
        </w:rPr>
        <w:t>zaman nehrinin içinde</w:t>
      </w:r>
      <w:r w:rsidRPr="00EF4DF4">
        <w:rPr>
          <w:rFonts w:ascii="Calibri" w:hAnsi="Calibri" w:cs="Calibri"/>
          <w:sz w:val="24"/>
          <w:szCs w:val="24"/>
        </w:rPr>
        <w:t xml:space="preserve"> mahlukat, mütemadiyen sür'atle akıp gidiyorlar, zahirî sebebleriyle beraber vefat ediyorlar. </w:t>
      </w:r>
      <w:r w:rsidRPr="00353B8E">
        <w:rPr>
          <w:rFonts w:ascii="Calibri" w:hAnsi="Calibri" w:cs="Calibri"/>
          <w:b/>
          <w:bCs/>
          <w:sz w:val="24"/>
          <w:szCs w:val="24"/>
        </w:rPr>
        <w:t>Her sene, her gün bir kâinat ölür</w:t>
      </w:r>
      <w:r w:rsidRPr="00EF4DF4">
        <w:rPr>
          <w:rFonts w:ascii="Calibri" w:hAnsi="Calibri" w:cs="Calibri"/>
          <w:sz w:val="24"/>
          <w:szCs w:val="24"/>
        </w:rPr>
        <w:t xml:space="preserve">, bir tazesi yerine gelir. </w:t>
      </w:r>
      <w:r w:rsidRPr="00353B8E">
        <w:rPr>
          <w:rFonts w:ascii="Calibri" w:hAnsi="Calibri" w:cs="Calibri"/>
          <w:b/>
          <w:bCs/>
          <w:sz w:val="24"/>
          <w:szCs w:val="24"/>
        </w:rPr>
        <w:t>Ve zerrat tarlasında</w:t>
      </w:r>
      <w:r w:rsidRPr="00EF4DF4">
        <w:rPr>
          <w:rFonts w:ascii="Calibri" w:hAnsi="Calibri" w:cs="Calibri"/>
          <w:sz w:val="24"/>
          <w:szCs w:val="24"/>
        </w:rPr>
        <w:t xml:space="preserve">, mütemadiyen seyyar dünyalar ve seyyal âlemler mahsulâtı alındığından, elbette kabarcıklar ve güneşçikler zevalleriyle daimî bir güneşi gösterdikleri gibi, o hadsiz mahlukat ve mahsulâtın vefatları ve </w:t>
      </w:r>
      <w:r w:rsidRPr="00EF4DF4">
        <w:rPr>
          <w:rFonts w:ascii="Calibri" w:hAnsi="Calibri" w:cs="Calibri"/>
          <w:sz w:val="24"/>
          <w:szCs w:val="24"/>
        </w:rPr>
        <w:lastRenderedPageBreak/>
        <w:t>zahirî sebebleriyle beraber kemal-i intizamla terhisleri, gündüz gibi şübhesiz, güneş gibi zahir bir kat'iyyette bir Hayy-ı Lâyemut'un, bir Şems-i Sermedî'nin, bir Hallak-ı Bâki'nin ve bir Kumandan-ı Akdes'in vücub-u vücudu ve vahdeti ve mevcudiyeti, kâinatın mevcudiyetinden bin derece zahir ve kat'îdir diye bütün mevcudat, ayrı ayrı ve beraber şehadet ederler.</w:t>
      </w:r>
      <w:r w:rsidR="00353B8E">
        <w:rPr>
          <w:rFonts w:ascii="Calibri" w:hAnsi="Calibri" w:cs="Calibri"/>
          <w:sz w:val="24"/>
          <w:szCs w:val="24"/>
        </w:rPr>
        <w:t xml:space="preserve">” </w:t>
      </w:r>
      <w:r w:rsidRPr="00EF4DF4">
        <w:rPr>
          <w:rFonts w:ascii="Calibri" w:hAnsi="Calibri" w:cs="Calibri"/>
          <w:sz w:val="24"/>
          <w:szCs w:val="24"/>
        </w:rPr>
        <w:t>(Ş:602)</w:t>
      </w:r>
    </w:p>
    <w:p w:rsidR="00EF4DF4" w:rsidRPr="00353B8E" w:rsidRDefault="00EF4DF4" w:rsidP="00EF4DF4">
      <w:pPr>
        <w:spacing w:before="120" w:after="0" w:line="240" w:lineRule="auto"/>
        <w:jc w:val="both"/>
        <w:rPr>
          <w:rFonts w:ascii="Calibri" w:hAnsi="Calibri" w:cs="Calibri"/>
          <w:b/>
          <w:bCs/>
          <w:sz w:val="24"/>
          <w:szCs w:val="24"/>
        </w:rPr>
      </w:pPr>
      <w:r w:rsidRPr="00353B8E">
        <w:rPr>
          <w:rFonts w:ascii="Calibri" w:hAnsi="Calibri" w:cs="Calibri"/>
          <w:b/>
          <w:bCs/>
          <w:sz w:val="24"/>
          <w:szCs w:val="24"/>
        </w:rPr>
        <w:t>Evet, fani kâinatın fâniyatı, Bâki-i Zülcelâl’in bekasını bildirmek ve uhrevî bâkiyatın varlığını bilip kıymetini takdir etmek gibi hikmetler taşıyor.</w:t>
      </w:r>
    </w:p>
    <w:p w:rsidR="00EF4DF4" w:rsidRPr="00EF4DF4" w:rsidRDefault="00353B8E"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Hem o </w:t>
      </w:r>
      <w:r w:rsidR="00EF4DF4" w:rsidRPr="00353B8E">
        <w:rPr>
          <w:rFonts w:ascii="Calibri" w:hAnsi="Calibri" w:cs="Calibri"/>
          <w:b/>
          <w:bCs/>
          <w:sz w:val="24"/>
          <w:szCs w:val="24"/>
        </w:rPr>
        <w:t>fusul</w:t>
      </w:r>
      <w:r w:rsidR="00EF4DF4" w:rsidRPr="00EF4DF4">
        <w:rPr>
          <w:rFonts w:ascii="Calibri" w:hAnsi="Calibri" w:cs="Calibri"/>
          <w:sz w:val="24"/>
          <w:szCs w:val="24"/>
        </w:rPr>
        <w:t xml:space="preserve"> ve </w:t>
      </w:r>
      <w:r w:rsidR="00EF4DF4" w:rsidRPr="00353B8E">
        <w:rPr>
          <w:rFonts w:ascii="Calibri" w:hAnsi="Calibri" w:cs="Calibri"/>
          <w:b/>
          <w:bCs/>
          <w:sz w:val="24"/>
          <w:szCs w:val="24"/>
        </w:rPr>
        <w:t>usûrun emvacından firaklar</w:t>
      </w:r>
      <w:r w:rsidR="00EF4DF4" w:rsidRPr="00EF4DF4">
        <w:rPr>
          <w:rFonts w:ascii="Calibri" w:hAnsi="Calibri" w:cs="Calibri"/>
          <w:sz w:val="24"/>
          <w:szCs w:val="24"/>
        </w:rPr>
        <w:t xml:space="preserve"> ve helâketten zevaller temevvüc ediyor. Şu âletler, beni ve hem bütün sevdiklerimi mahvetmek için dikilmiş bir darağacı görünüyor. Eğer sem'-i îkan ile irşad-ı Kur'anîyi dinlesem, o müdhiş âletler, salıncak ve merakibe ve seyr ü tenezzühe dönerler ki; dünya denizinde, </w:t>
      </w:r>
      <w:r w:rsidR="00EF4DF4" w:rsidRPr="00353B8E">
        <w:rPr>
          <w:rFonts w:ascii="Calibri" w:hAnsi="Calibri" w:cs="Calibri"/>
          <w:b/>
          <w:bCs/>
          <w:sz w:val="24"/>
          <w:szCs w:val="24"/>
        </w:rPr>
        <w:t>zaman seylinde</w:t>
      </w:r>
      <w:r w:rsidR="00EF4DF4" w:rsidRPr="00EF4DF4">
        <w:rPr>
          <w:rFonts w:ascii="Calibri" w:hAnsi="Calibri" w:cs="Calibri"/>
          <w:sz w:val="24"/>
          <w:szCs w:val="24"/>
        </w:rPr>
        <w:t>, hayal ve akl-ı beşer onlara biner, Cenab-ı Kadîr-i Zülcelal'in tecelliyat-ı şuunat-ı san'atını müşahede ederler.</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 xml:space="preserve">Evet Kur'an gösterir ki, şu </w:t>
      </w:r>
      <w:r w:rsidRPr="00353B8E">
        <w:rPr>
          <w:rFonts w:ascii="Calibri" w:hAnsi="Calibri" w:cs="Calibri"/>
          <w:b/>
          <w:bCs/>
          <w:sz w:val="24"/>
          <w:szCs w:val="24"/>
        </w:rPr>
        <w:t>mevcudat-ı seyyale</w:t>
      </w:r>
      <w:r w:rsidRPr="00EF4DF4">
        <w:rPr>
          <w:rFonts w:ascii="Calibri" w:hAnsi="Calibri" w:cs="Calibri"/>
          <w:sz w:val="24"/>
          <w:szCs w:val="24"/>
        </w:rPr>
        <w:t>, Hâlık-ı Zülcelal'in esma-i hüsnasının âyineleri ve kalem-i kudretinin elvah-ı mütehavvilesidir. Bunların tahvilinden, teceddüd-ü san'at-ı Rabbaniye ve cilve-i cemal-i mücerred-i esma-i İlahî müşahede edilir. Merayanın tebeddülünde, cemal-i esma tazelenir.</w:t>
      </w:r>
      <w:r w:rsidR="00353B8E">
        <w:rPr>
          <w:rFonts w:ascii="Calibri" w:hAnsi="Calibri" w:cs="Calibri"/>
          <w:sz w:val="24"/>
          <w:szCs w:val="24"/>
        </w:rPr>
        <w:t xml:space="preserve">” </w:t>
      </w:r>
      <w:r w:rsidRPr="00EF4DF4">
        <w:rPr>
          <w:rFonts w:ascii="Calibri" w:hAnsi="Calibri" w:cs="Calibri"/>
          <w:sz w:val="24"/>
          <w:szCs w:val="24"/>
        </w:rPr>
        <w:t>(Ni: 27)</w:t>
      </w:r>
    </w:p>
    <w:p w:rsidR="00EF4DF4" w:rsidRPr="00EF4DF4" w:rsidRDefault="00353B8E" w:rsidP="00AD1419">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İşte bu </w:t>
      </w:r>
      <w:r w:rsidR="00EF4DF4" w:rsidRPr="00353B8E">
        <w:rPr>
          <w:rFonts w:ascii="Calibri" w:hAnsi="Calibri" w:cs="Calibri"/>
          <w:b/>
          <w:bCs/>
          <w:sz w:val="24"/>
          <w:szCs w:val="24"/>
        </w:rPr>
        <w:t>mezkûr sırlar gibi daha bilmediğimiz çok ince, âlî hikmetler için</w:t>
      </w:r>
      <w:r w:rsidR="00EF4DF4" w:rsidRPr="00EF4DF4">
        <w:rPr>
          <w:rFonts w:ascii="Calibri" w:hAnsi="Calibri" w:cs="Calibri"/>
          <w:sz w:val="24"/>
          <w:szCs w:val="24"/>
        </w:rPr>
        <w:t xml:space="preserve">, âlemi bu surette irade ettiğinden şu âlemin tegayyür ve tahavvülünü dahi o hikmetler için irade etti. Tahavvül ve </w:t>
      </w:r>
      <w:r w:rsidR="00EF4DF4" w:rsidRPr="00353B8E">
        <w:rPr>
          <w:rFonts w:ascii="Calibri" w:hAnsi="Calibri" w:cs="Calibri"/>
          <w:b/>
          <w:bCs/>
          <w:sz w:val="24"/>
          <w:szCs w:val="24"/>
        </w:rPr>
        <w:t>tegayyür için zıdları birbirine hikmetle karıştırdı</w:t>
      </w:r>
      <w:r w:rsidR="00EF4DF4" w:rsidRPr="00EF4DF4">
        <w:rPr>
          <w:rFonts w:ascii="Calibri" w:hAnsi="Calibri" w:cs="Calibri"/>
          <w:sz w:val="24"/>
          <w:szCs w:val="24"/>
        </w:rPr>
        <w:t xml:space="preserve"> ve karşı karşıya getirdi. Zararları menfaatlara mezcederek, şerleri hayırlara idhal ederek, çirkinlikleri güzelliklerle cem'ederek, hamur gibi yoğurarak </w:t>
      </w:r>
      <w:r w:rsidR="00EF4DF4" w:rsidRPr="00353B8E">
        <w:rPr>
          <w:rFonts w:ascii="Calibri" w:hAnsi="Calibri" w:cs="Calibri"/>
          <w:b/>
          <w:bCs/>
          <w:sz w:val="24"/>
          <w:szCs w:val="24"/>
        </w:rPr>
        <w:t>şu kâinatı tebeddül ve tegayyür kanununa ve tahavvül ve tekâmül düsturuna tabi kıldı.</w:t>
      </w:r>
      <w:r w:rsidR="00EF4DF4" w:rsidRPr="00EF4DF4">
        <w:rPr>
          <w:rFonts w:ascii="Calibri" w:hAnsi="Calibri" w:cs="Calibri"/>
          <w:sz w:val="24"/>
          <w:szCs w:val="24"/>
        </w:rPr>
        <w:t xml:space="preserve"> Vaktaki </w:t>
      </w:r>
      <w:r w:rsidR="00EF4DF4" w:rsidRPr="00353B8E">
        <w:rPr>
          <w:rFonts w:ascii="Calibri" w:hAnsi="Calibri" w:cs="Calibri"/>
          <w:b/>
          <w:bCs/>
          <w:sz w:val="24"/>
          <w:szCs w:val="24"/>
        </w:rPr>
        <w:t>meclis-i imtihan</w:t>
      </w:r>
      <w:r w:rsidR="00EF4DF4" w:rsidRPr="00EF4DF4">
        <w:rPr>
          <w:rFonts w:ascii="Calibri" w:hAnsi="Calibri" w:cs="Calibri"/>
          <w:sz w:val="24"/>
          <w:szCs w:val="24"/>
        </w:rPr>
        <w:t xml:space="preserve"> kapandı. </w:t>
      </w:r>
      <w:r w:rsidR="00EF4DF4" w:rsidRPr="00353B8E">
        <w:rPr>
          <w:rFonts w:ascii="Calibri" w:hAnsi="Calibri" w:cs="Calibri"/>
          <w:b/>
          <w:bCs/>
          <w:sz w:val="24"/>
          <w:szCs w:val="24"/>
        </w:rPr>
        <w:t>Tecrübe</w:t>
      </w:r>
      <w:r w:rsidR="00EF4DF4" w:rsidRPr="00EF4DF4">
        <w:rPr>
          <w:rFonts w:ascii="Calibri" w:hAnsi="Calibri" w:cs="Calibri"/>
          <w:sz w:val="24"/>
          <w:szCs w:val="24"/>
        </w:rPr>
        <w:t xml:space="preserve"> vakti bitti. </w:t>
      </w:r>
      <w:r w:rsidR="00EF4DF4" w:rsidRPr="00353B8E">
        <w:rPr>
          <w:rFonts w:ascii="Calibri" w:hAnsi="Calibri" w:cs="Calibri"/>
          <w:b/>
          <w:bCs/>
          <w:sz w:val="24"/>
          <w:szCs w:val="24"/>
        </w:rPr>
        <w:t>Esma-i hüsna</w:t>
      </w:r>
      <w:r w:rsidR="00EF4DF4" w:rsidRPr="00EF4DF4">
        <w:rPr>
          <w:rFonts w:ascii="Calibri" w:hAnsi="Calibri" w:cs="Calibri"/>
          <w:sz w:val="24"/>
          <w:szCs w:val="24"/>
        </w:rPr>
        <w:t xml:space="preserve"> hükmünü icra etti. </w:t>
      </w:r>
      <w:r w:rsidR="00EF4DF4" w:rsidRPr="00353B8E">
        <w:rPr>
          <w:rFonts w:ascii="Calibri" w:hAnsi="Calibri" w:cs="Calibri"/>
          <w:b/>
          <w:bCs/>
          <w:sz w:val="24"/>
          <w:szCs w:val="24"/>
        </w:rPr>
        <w:t>Kalem-i kader,</w:t>
      </w:r>
      <w:r w:rsidR="00EF4DF4" w:rsidRPr="00EF4DF4">
        <w:rPr>
          <w:rFonts w:ascii="Calibri" w:hAnsi="Calibri" w:cs="Calibri"/>
          <w:sz w:val="24"/>
          <w:szCs w:val="24"/>
        </w:rPr>
        <w:t xml:space="preserve"> mektubatını tamamıyla yazdı. </w:t>
      </w:r>
      <w:r w:rsidR="00EF4DF4" w:rsidRPr="00353B8E">
        <w:rPr>
          <w:rFonts w:ascii="Calibri" w:hAnsi="Calibri" w:cs="Calibri"/>
          <w:b/>
          <w:bCs/>
          <w:sz w:val="24"/>
          <w:szCs w:val="24"/>
        </w:rPr>
        <w:t>Kudret</w:t>
      </w:r>
      <w:r w:rsidR="00EF4DF4" w:rsidRPr="00EF4DF4">
        <w:rPr>
          <w:rFonts w:ascii="Calibri" w:hAnsi="Calibri" w:cs="Calibri"/>
          <w:sz w:val="24"/>
          <w:szCs w:val="24"/>
        </w:rPr>
        <w:t xml:space="preserve">, nukuş-u san'atını tekmil etti. </w:t>
      </w:r>
      <w:r w:rsidR="00EF4DF4" w:rsidRPr="00353B8E">
        <w:rPr>
          <w:rFonts w:ascii="Calibri" w:hAnsi="Calibri" w:cs="Calibri"/>
          <w:b/>
          <w:bCs/>
          <w:sz w:val="24"/>
          <w:szCs w:val="24"/>
        </w:rPr>
        <w:t>Mevcudat</w:t>
      </w:r>
      <w:r w:rsidR="00EF4DF4" w:rsidRPr="00EF4DF4">
        <w:rPr>
          <w:rFonts w:ascii="Calibri" w:hAnsi="Calibri" w:cs="Calibri"/>
          <w:sz w:val="24"/>
          <w:szCs w:val="24"/>
        </w:rPr>
        <w:t xml:space="preserve">, vezaifini îfa etti. Mahlukat, hizmetlerini bitirdi. Herşey, manasını ifade etti. </w:t>
      </w:r>
      <w:r w:rsidR="00EF4DF4" w:rsidRPr="00353B8E">
        <w:rPr>
          <w:rFonts w:ascii="Calibri" w:hAnsi="Calibri" w:cs="Calibri"/>
          <w:b/>
          <w:bCs/>
          <w:sz w:val="24"/>
          <w:szCs w:val="24"/>
        </w:rPr>
        <w:t>Dünya</w:t>
      </w:r>
      <w:r w:rsidR="00EF4DF4" w:rsidRPr="00EF4DF4">
        <w:rPr>
          <w:rFonts w:ascii="Calibri" w:hAnsi="Calibri" w:cs="Calibri"/>
          <w:sz w:val="24"/>
          <w:szCs w:val="24"/>
        </w:rPr>
        <w:t xml:space="preserve">, âhiret fidanlarını yetiştirdi. </w:t>
      </w:r>
      <w:r w:rsidR="00EF4DF4" w:rsidRPr="00353B8E">
        <w:rPr>
          <w:rFonts w:ascii="Calibri" w:hAnsi="Calibri" w:cs="Calibri"/>
          <w:b/>
          <w:bCs/>
          <w:sz w:val="24"/>
          <w:szCs w:val="24"/>
        </w:rPr>
        <w:t>Zemin</w:t>
      </w:r>
      <w:r w:rsidR="00EF4DF4" w:rsidRPr="00EF4DF4">
        <w:rPr>
          <w:rFonts w:ascii="Calibri" w:hAnsi="Calibri" w:cs="Calibri"/>
          <w:sz w:val="24"/>
          <w:szCs w:val="24"/>
        </w:rPr>
        <w:t xml:space="preserve">, Sâni'-i Kadîr'in bütün mu'cizat-ı kudretini, umum havarik-ı san'atını teşhir edip gösterdi. Şu </w:t>
      </w:r>
      <w:r w:rsidR="00EF4DF4" w:rsidRPr="00AD1419">
        <w:rPr>
          <w:rFonts w:ascii="Calibri" w:hAnsi="Calibri" w:cs="Calibri"/>
          <w:b/>
          <w:bCs/>
          <w:sz w:val="24"/>
          <w:szCs w:val="24"/>
        </w:rPr>
        <w:t xml:space="preserve">âlem-i fena, sermedî manzaraları teşkil eden </w:t>
      </w:r>
      <w:r w:rsidR="00EF4DF4" w:rsidRPr="00AD1419">
        <w:rPr>
          <w:rFonts w:ascii="Calibri" w:hAnsi="Calibri" w:cs="Calibri"/>
          <w:sz w:val="24"/>
          <w:szCs w:val="24"/>
        </w:rPr>
        <w:t>levhaları</w:t>
      </w:r>
      <w:r w:rsidR="00EF4DF4" w:rsidRPr="00AD1419">
        <w:rPr>
          <w:rFonts w:ascii="Calibri" w:hAnsi="Calibri" w:cs="Calibri"/>
          <w:b/>
          <w:bCs/>
          <w:sz w:val="24"/>
          <w:szCs w:val="24"/>
        </w:rPr>
        <w:t xml:space="preserve"> zaman şeridine taktı</w:t>
      </w:r>
      <w:r w:rsidR="00EF4DF4" w:rsidRPr="00EF4DF4">
        <w:rPr>
          <w:rFonts w:ascii="Calibri" w:hAnsi="Calibri" w:cs="Calibri"/>
          <w:sz w:val="24"/>
          <w:szCs w:val="24"/>
        </w:rPr>
        <w:t xml:space="preserve">. O Sâni'-i Zülcelal'in hikmet-i sermediyesi ve inayet-i ezeliyesi; o </w:t>
      </w:r>
      <w:r w:rsidR="00EF4DF4" w:rsidRPr="00AD1419">
        <w:rPr>
          <w:rFonts w:ascii="Calibri" w:hAnsi="Calibri" w:cs="Calibri"/>
          <w:b/>
          <w:bCs/>
          <w:sz w:val="24"/>
          <w:szCs w:val="24"/>
        </w:rPr>
        <w:t>imtihan neticelerini</w:t>
      </w:r>
      <w:r w:rsidR="00EF4DF4" w:rsidRPr="00EF4DF4">
        <w:rPr>
          <w:rFonts w:ascii="Calibri" w:hAnsi="Calibri" w:cs="Calibri"/>
          <w:sz w:val="24"/>
          <w:szCs w:val="24"/>
        </w:rPr>
        <w:t xml:space="preserve">, o tecrübenin neticelerini, o esma-i hüsnanın tecellilerinin hakikatlarını, o kalem-i kader mektubatının hakaikını, o nümune-misal nukuş-u san'atının asıllarını, o vezaif-i mevcudatın faidelerini, gayelerini, o </w:t>
      </w:r>
      <w:r w:rsidR="00EF4DF4" w:rsidRPr="00AD1419">
        <w:rPr>
          <w:rFonts w:ascii="Calibri" w:hAnsi="Calibri" w:cs="Calibri"/>
          <w:b/>
          <w:bCs/>
          <w:sz w:val="24"/>
          <w:szCs w:val="24"/>
        </w:rPr>
        <w:t>hidemat-ı mahlukatın ücretlerini</w:t>
      </w:r>
      <w:r w:rsidR="00EF4DF4" w:rsidRPr="00EF4DF4">
        <w:rPr>
          <w:rFonts w:ascii="Calibri" w:hAnsi="Calibri" w:cs="Calibri"/>
          <w:sz w:val="24"/>
          <w:szCs w:val="24"/>
        </w:rPr>
        <w:t xml:space="preserve"> ve o kelimat-ı kitab-ı kâinatın ifade ettikleri manaların hakikatlarını ve </w:t>
      </w:r>
      <w:r w:rsidR="00EF4DF4" w:rsidRPr="00AD1419">
        <w:rPr>
          <w:rFonts w:ascii="Calibri" w:hAnsi="Calibri" w:cs="Calibri"/>
          <w:b/>
          <w:bCs/>
          <w:sz w:val="24"/>
          <w:szCs w:val="24"/>
        </w:rPr>
        <w:t xml:space="preserve">istidad çekirdeklerinin sünbüllenmesini </w:t>
      </w:r>
      <w:r w:rsidR="00EF4DF4" w:rsidRPr="00EF4DF4">
        <w:rPr>
          <w:rFonts w:ascii="Calibri" w:hAnsi="Calibri" w:cs="Calibri"/>
          <w:sz w:val="24"/>
          <w:szCs w:val="24"/>
        </w:rPr>
        <w:t xml:space="preserve">ve bir mahkeme-i kübra açmasını ve dünyadan alınmış </w:t>
      </w:r>
      <w:r w:rsidR="00EF4DF4" w:rsidRPr="00AD1419">
        <w:rPr>
          <w:rFonts w:ascii="Calibri" w:hAnsi="Calibri" w:cs="Calibri"/>
          <w:b/>
          <w:bCs/>
          <w:sz w:val="24"/>
          <w:szCs w:val="24"/>
        </w:rPr>
        <w:t>misalî manzaraların göstermesini</w:t>
      </w:r>
      <w:r w:rsidR="00EF4DF4" w:rsidRPr="00EF4DF4">
        <w:rPr>
          <w:rFonts w:ascii="Calibri" w:hAnsi="Calibri" w:cs="Calibri"/>
          <w:sz w:val="24"/>
          <w:szCs w:val="24"/>
        </w:rPr>
        <w:t xml:space="preserve"> ve </w:t>
      </w:r>
      <w:r w:rsidR="00EF4DF4" w:rsidRPr="00AD1419">
        <w:rPr>
          <w:rFonts w:ascii="Calibri" w:hAnsi="Calibri" w:cs="Calibri"/>
          <w:b/>
          <w:bCs/>
          <w:sz w:val="24"/>
          <w:szCs w:val="24"/>
        </w:rPr>
        <w:t>esbab-ı zahiriyenin perdesini yırtmasını</w:t>
      </w:r>
      <w:r w:rsidR="00EF4DF4" w:rsidRPr="00EF4DF4">
        <w:rPr>
          <w:rFonts w:ascii="Calibri" w:hAnsi="Calibri" w:cs="Calibri"/>
          <w:sz w:val="24"/>
          <w:szCs w:val="24"/>
        </w:rPr>
        <w:t xml:space="preserve"> ve herşey doğrudan doğruya Hâlık-ı Zülcelal'ine teslim etmesi gibi hakikatları iktiza etti ve o mezkûr hakikatları iktiza ettiği için, </w:t>
      </w:r>
      <w:r w:rsidR="00EF4DF4" w:rsidRPr="00AD1419">
        <w:rPr>
          <w:rFonts w:ascii="Calibri" w:hAnsi="Calibri" w:cs="Calibri"/>
          <w:b/>
          <w:bCs/>
          <w:sz w:val="24"/>
          <w:szCs w:val="24"/>
        </w:rPr>
        <w:t xml:space="preserve">kâinatı dağdağa-i tegayyür ve fenadan, tahavvül ve zevalden kurtarmak </w:t>
      </w:r>
      <w:r w:rsidR="00EF4DF4" w:rsidRPr="00AD1419">
        <w:rPr>
          <w:rFonts w:ascii="Calibri" w:hAnsi="Calibri" w:cs="Calibri"/>
          <w:sz w:val="24"/>
          <w:szCs w:val="24"/>
        </w:rPr>
        <w:t>ve</w:t>
      </w:r>
      <w:r w:rsidR="00EF4DF4" w:rsidRPr="00AD1419">
        <w:rPr>
          <w:rFonts w:ascii="Calibri" w:hAnsi="Calibri" w:cs="Calibri"/>
          <w:b/>
          <w:bCs/>
          <w:sz w:val="24"/>
          <w:szCs w:val="24"/>
        </w:rPr>
        <w:t xml:space="preserve"> ebedîleştirmek için o zıdların tasfiyesini </w:t>
      </w:r>
      <w:r w:rsidR="00EF4DF4" w:rsidRPr="00AD1419">
        <w:rPr>
          <w:rFonts w:ascii="Calibri" w:hAnsi="Calibri" w:cs="Calibri"/>
          <w:sz w:val="24"/>
          <w:szCs w:val="24"/>
        </w:rPr>
        <w:t>istedi ve tegayyürün esbabını ve ihtilafatın maddelerini tefrik etmek istedi</w:t>
      </w:r>
      <w:r w:rsidR="00EF4DF4" w:rsidRPr="00AD1419">
        <w:rPr>
          <w:rFonts w:ascii="Calibri" w:hAnsi="Calibri" w:cs="Calibri"/>
          <w:b/>
          <w:bCs/>
          <w:sz w:val="24"/>
          <w:szCs w:val="24"/>
        </w:rPr>
        <w:t>.</w:t>
      </w:r>
      <w:r w:rsidR="00EF4DF4" w:rsidRPr="00EF4DF4">
        <w:rPr>
          <w:rFonts w:ascii="Calibri" w:hAnsi="Calibri" w:cs="Calibri"/>
          <w:sz w:val="24"/>
          <w:szCs w:val="24"/>
        </w:rPr>
        <w:t xml:space="preserve"> Elbette kıyameti koparacak ve o neticeler için tasfiye edecek. İşte şu tasfiyenin neticesinde Cehennem ebedî ve dehşetli bir suret alıp, taifeleri </w:t>
      </w:r>
      <w:r w:rsidR="00AD1419" w:rsidRPr="00AD1419">
        <w:rPr>
          <w:rFonts w:ascii="Calibri" w:hAnsi="Calibri" w:cs="Calibri"/>
          <w:color w:val="FF0000"/>
          <w:sz w:val="28"/>
          <w:szCs w:val="28"/>
          <w:rtl/>
        </w:rPr>
        <w:t>وَامْتَازُوا الْيَوْمَ اَيُّهَا الْمُجْرِمُونَ</w:t>
      </w:r>
      <w:r w:rsidR="00AD1419" w:rsidRPr="00AD1419">
        <w:rPr>
          <w:rFonts w:ascii="Calibri" w:hAnsi="Calibri" w:cs="Calibri"/>
          <w:sz w:val="24"/>
          <w:szCs w:val="24"/>
        </w:rPr>
        <w:t xml:space="preserve"> </w:t>
      </w:r>
      <w:r w:rsidR="00EF4DF4" w:rsidRPr="00EF4DF4">
        <w:rPr>
          <w:rFonts w:ascii="Calibri" w:hAnsi="Calibri" w:cs="Calibri"/>
          <w:sz w:val="24"/>
          <w:szCs w:val="24"/>
        </w:rPr>
        <w:t xml:space="preserve">tehdidine mazhar olacak. Cennet ebedî, haşmetli bir suret giyerek ehil ve ashabı </w:t>
      </w:r>
      <w:r w:rsidR="00AD1419" w:rsidRPr="00AD1419">
        <w:rPr>
          <w:rFonts w:ascii="Calibri" w:hAnsi="Calibri" w:cs="Calibri"/>
          <w:color w:val="FF0000"/>
          <w:sz w:val="28"/>
          <w:szCs w:val="28"/>
          <w:rtl/>
        </w:rPr>
        <w:t>سَلاَمٌ عَلَيْكُمْ طِبْتُمْ فَادْخُلُوهَا خَالِدِينَ</w:t>
      </w:r>
      <w:r w:rsidR="00AD1419">
        <w:rPr>
          <w:rFonts w:ascii="Calibri" w:hAnsi="Calibri" w:cs="Calibri"/>
          <w:sz w:val="24"/>
          <w:szCs w:val="24"/>
        </w:rPr>
        <w:t xml:space="preserve"> </w:t>
      </w:r>
      <w:r w:rsidR="00EF4DF4" w:rsidRPr="00EF4DF4">
        <w:rPr>
          <w:rFonts w:ascii="Calibri" w:hAnsi="Calibri" w:cs="Calibri"/>
          <w:sz w:val="24"/>
          <w:szCs w:val="24"/>
        </w:rPr>
        <w:t>hitabına mazhar olacak.</w:t>
      </w:r>
      <w:r w:rsidR="00AD1419">
        <w:rPr>
          <w:rFonts w:ascii="Calibri" w:hAnsi="Calibri" w:cs="Calibri"/>
          <w:sz w:val="24"/>
          <w:szCs w:val="24"/>
        </w:rPr>
        <w:t xml:space="preserve">” </w:t>
      </w:r>
      <w:r w:rsidR="00EF4DF4" w:rsidRPr="00EF4DF4">
        <w:rPr>
          <w:rFonts w:ascii="Calibri" w:hAnsi="Calibri" w:cs="Calibri"/>
          <w:sz w:val="24"/>
          <w:szCs w:val="24"/>
        </w:rPr>
        <w:t>(S: 532)</w:t>
      </w:r>
    </w:p>
    <w:p w:rsidR="00EF4DF4" w:rsidRPr="00AD1419" w:rsidRDefault="00EF4DF4" w:rsidP="00EF4DF4">
      <w:pPr>
        <w:spacing w:before="120" w:after="0" w:line="240" w:lineRule="auto"/>
        <w:jc w:val="both"/>
        <w:rPr>
          <w:rFonts w:ascii="Calibri" w:hAnsi="Calibri" w:cs="Calibri"/>
          <w:b/>
          <w:bCs/>
          <w:sz w:val="24"/>
          <w:szCs w:val="24"/>
        </w:rPr>
      </w:pPr>
      <w:r w:rsidRPr="00AD1419">
        <w:rPr>
          <w:rFonts w:ascii="Calibri" w:hAnsi="Calibri" w:cs="Calibri"/>
          <w:b/>
          <w:bCs/>
          <w:sz w:val="24"/>
          <w:szCs w:val="24"/>
        </w:rPr>
        <w:t>Yani, dünyadaki zamanın kanunu olan tagayyürü kaldırıp ahirete, (40:39) ayetinde ifade edilen “Dar-ül Karar” vasfı verilecek.</w:t>
      </w:r>
    </w:p>
    <w:p w:rsidR="00EF4DF4" w:rsidRPr="00AD1419" w:rsidRDefault="00EF4DF4" w:rsidP="00EF4DF4">
      <w:pPr>
        <w:spacing w:before="120" w:after="0" w:line="240" w:lineRule="auto"/>
        <w:jc w:val="both"/>
        <w:rPr>
          <w:rFonts w:ascii="Calibri" w:hAnsi="Calibri" w:cs="Calibri"/>
          <w:b/>
          <w:bCs/>
          <w:sz w:val="24"/>
          <w:szCs w:val="24"/>
        </w:rPr>
      </w:pPr>
      <w:r w:rsidRPr="00AD1419">
        <w:rPr>
          <w:rFonts w:ascii="Calibri" w:hAnsi="Calibri" w:cs="Calibri"/>
          <w:b/>
          <w:bCs/>
          <w:sz w:val="24"/>
          <w:szCs w:val="24"/>
        </w:rPr>
        <w:t>6)  Hareket Dünyasını Durdurmakla Zamanı Durdurmak</w:t>
      </w:r>
    </w:p>
    <w:p w:rsidR="00EF4DF4" w:rsidRPr="00EF4DF4" w:rsidRDefault="00AD1419" w:rsidP="00EF4DF4">
      <w:pPr>
        <w:spacing w:before="120" w:after="0" w:line="240" w:lineRule="auto"/>
        <w:jc w:val="both"/>
        <w:rPr>
          <w:rFonts w:ascii="Calibri" w:hAnsi="Calibri" w:cs="Calibri"/>
          <w:sz w:val="24"/>
          <w:szCs w:val="24"/>
        </w:rPr>
      </w:pPr>
      <w:r>
        <w:rPr>
          <w:rFonts w:ascii="Calibri" w:hAnsi="Calibri" w:cs="Calibri"/>
          <w:sz w:val="24"/>
          <w:szCs w:val="24"/>
        </w:rPr>
        <w:lastRenderedPageBreak/>
        <w:t>“</w:t>
      </w:r>
      <w:r w:rsidR="00EF4DF4" w:rsidRPr="00EF4DF4">
        <w:rPr>
          <w:rFonts w:ascii="Calibri" w:hAnsi="Calibri" w:cs="Calibri"/>
          <w:sz w:val="24"/>
          <w:szCs w:val="24"/>
        </w:rPr>
        <w:t xml:space="preserve">Ve keza hiç bir şeyi dualarıma, istigaselerime ve niyazlarıma hedef ittihaz etmem. Ancak küre-i arzı harekete getiren </w:t>
      </w:r>
      <w:r w:rsidR="00EF4DF4" w:rsidRPr="00AD1419">
        <w:rPr>
          <w:rFonts w:ascii="Calibri" w:hAnsi="Calibri" w:cs="Calibri"/>
          <w:b/>
          <w:bCs/>
          <w:sz w:val="24"/>
          <w:szCs w:val="24"/>
        </w:rPr>
        <w:t>felek çarklarını durdurmağa ve şems ve kamerin birleştirilmesiyle zamanın hareketini teskin</w:t>
      </w:r>
      <w:r w:rsidR="00EF4DF4" w:rsidRPr="00EF4DF4">
        <w:rPr>
          <w:rFonts w:ascii="Calibri" w:hAnsi="Calibri" w:cs="Calibri"/>
          <w:sz w:val="24"/>
          <w:szCs w:val="24"/>
        </w:rPr>
        <w:t xml:space="preserve"> ettirmeğe ve vücudun şahikalarından yuvarlanıp gelen şu </w:t>
      </w:r>
      <w:r w:rsidR="00EF4DF4" w:rsidRPr="00AD1419">
        <w:rPr>
          <w:rFonts w:ascii="Calibri" w:hAnsi="Calibri" w:cs="Calibri"/>
          <w:b/>
          <w:bCs/>
          <w:sz w:val="24"/>
          <w:szCs w:val="24"/>
        </w:rPr>
        <w:t>dünyayı sâkin kılmağa</w:t>
      </w:r>
      <w:r w:rsidR="00EF4DF4" w:rsidRPr="00EF4DF4">
        <w:rPr>
          <w:rFonts w:ascii="Calibri" w:hAnsi="Calibri" w:cs="Calibri"/>
          <w:sz w:val="24"/>
          <w:szCs w:val="24"/>
        </w:rPr>
        <w:t xml:space="preserve"> kadir olan kudreti nihayetsiz Rabb-i Zülcelal'e dualarımı, niyazlarımı arz ve takdim ediyorum. Çünki her şeyle alâkadar âmâl ve makasıdım vardır.</w:t>
      </w:r>
      <w:r>
        <w:rPr>
          <w:rFonts w:ascii="Calibri" w:hAnsi="Calibri" w:cs="Calibri"/>
          <w:sz w:val="24"/>
          <w:szCs w:val="24"/>
        </w:rPr>
        <w:t xml:space="preserve">” </w:t>
      </w:r>
      <w:r w:rsidR="00EF4DF4" w:rsidRPr="00EF4DF4">
        <w:rPr>
          <w:rFonts w:ascii="Calibri" w:hAnsi="Calibri" w:cs="Calibri"/>
          <w:sz w:val="24"/>
          <w:szCs w:val="24"/>
        </w:rPr>
        <w:t>(Ms: 109)</w:t>
      </w:r>
    </w:p>
    <w:p w:rsidR="00EF4DF4" w:rsidRPr="00EF4DF4" w:rsidRDefault="00AD1419" w:rsidP="00AD1419">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Evet hayat apartmanı yıkılıyor. Ömür tayyaresi şimşek gibi geçiyor. </w:t>
      </w:r>
      <w:r w:rsidR="00EF4DF4" w:rsidRPr="00AD1419">
        <w:rPr>
          <w:rFonts w:ascii="Calibri" w:hAnsi="Calibri" w:cs="Calibri"/>
          <w:b/>
          <w:bCs/>
          <w:sz w:val="24"/>
          <w:szCs w:val="24"/>
        </w:rPr>
        <w:t>Zaman da sel dolaplarını sür'atle çalıştırıyor.</w:t>
      </w:r>
      <w:r w:rsidR="00EF4DF4" w:rsidRPr="00EF4DF4">
        <w:rPr>
          <w:rFonts w:ascii="Calibri" w:hAnsi="Calibri" w:cs="Calibri"/>
          <w:sz w:val="24"/>
          <w:szCs w:val="24"/>
        </w:rPr>
        <w:t xml:space="preserve"> Arz sefinesi de, sür'atle giderken </w:t>
      </w:r>
      <w:r w:rsidRPr="00AD1419">
        <w:rPr>
          <w:rFonts w:ascii="Calibri" w:hAnsi="Calibri" w:cs="Calibri"/>
          <w:color w:val="FF0000"/>
          <w:sz w:val="28"/>
          <w:szCs w:val="28"/>
          <w:rtl/>
        </w:rPr>
        <w:t>تَمُرُّ مَرَّ السَّحَابِ</w:t>
      </w:r>
      <w:r>
        <w:rPr>
          <w:rFonts w:ascii="Calibri" w:hAnsi="Calibri" w:cs="Calibri"/>
          <w:sz w:val="24"/>
          <w:szCs w:val="24"/>
        </w:rPr>
        <w:t xml:space="preserve"> </w:t>
      </w:r>
      <w:r w:rsidR="00EF4DF4" w:rsidRPr="00EF4DF4">
        <w:rPr>
          <w:rFonts w:ascii="Calibri" w:hAnsi="Calibri" w:cs="Calibri"/>
          <w:sz w:val="24"/>
          <w:szCs w:val="24"/>
        </w:rPr>
        <w:t>âyetini okuyor. Sefine-i arz sür'atle yürürken, dünyanın gayr-ı meşru lezzetlerine uzatılan ellere zehirli dikenlerin batacağı düşünülsün. Binaenaleyh o zehirli dünya oklarına bakıp el uzatma. Firakın elemi, telaki lezzetinden ağırdır.</w:t>
      </w:r>
      <w:r>
        <w:rPr>
          <w:rFonts w:ascii="Calibri" w:hAnsi="Calibri" w:cs="Calibri"/>
          <w:sz w:val="24"/>
          <w:szCs w:val="24"/>
        </w:rPr>
        <w:t xml:space="preserve">” </w:t>
      </w:r>
      <w:r w:rsidR="00EF4DF4" w:rsidRPr="00EF4DF4">
        <w:rPr>
          <w:rFonts w:ascii="Calibri" w:hAnsi="Calibri" w:cs="Calibri"/>
          <w:sz w:val="24"/>
          <w:szCs w:val="24"/>
        </w:rPr>
        <w:t>(Ms: 109)</w:t>
      </w:r>
    </w:p>
    <w:p w:rsidR="00EF4DF4" w:rsidRPr="00EF4DF4" w:rsidRDefault="00AD1419"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İşte bu faaliyet-i hakîmiyeden anlaşılıyor ki;</w:t>
      </w:r>
      <w:r w:rsidR="00EF4DF4" w:rsidRPr="00AD1419">
        <w:rPr>
          <w:rFonts w:ascii="Calibri" w:hAnsi="Calibri" w:cs="Calibri"/>
          <w:b/>
          <w:bCs/>
          <w:sz w:val="24"/>
          <w:szCs w:val="24"/>
        </w:rPr>
        <w:t xml:space="preserve"> zamanın seyliyle beraber gelip geçen eşya-yı seyyaleden </w:t>
      </w:r>
      <w:r w:rsidR="00EF4DF4" w:rsidRPr="00EF4DF4">
        <w:rPr>
          <w:rFonts w:ascii="Calibri" w:hAnsi="Calibri" w:cs="Calibri"/>
          <w:sz w:val="24"/>
          <w:szCs w:val="24"/>
        </w:rPr>
        <w:t xml:space="preserve">ve geçen günlerden senelerden, asırlardan, </w:t>
      </w:r>
      <w:r w:rsidR="00EF4DF4" w:rsidRPr="00AD1419">
        <w:rPr>
          <w:rFonts w:ascii="Calibri" w:hAnsi="Calibri" w:cs="Calibri"/>
          <w:b/>
          <w:bCs/>
          <w:sz w:val="24"/>
          <w:szCs w:val="24"/>
        </w:rPr>
        <w:t xml:space="preserve">leyl ve neharın takallübü ile pek çok mensucat-ı gaybiye ve uhreviye yapılmaktadır. </w:t>
      </w:r>
      <w:r w:rsidR="00EF4DF4" w:rsidRPr="00EF4DF4">
        <w:rPr>
          <w:rFonts w:ascii="Calibri" w:hAnsi="Calibri" w:cs="Calibri"/>
          <w:sz w:val="24"/>
          <w:szCs w:val="24"/>
        </w:rPr>
        <w:t xml:space="preserve">Evet âlemin fihristesi hükmünde olan insan fabrikasında dokunan mensucat o hakikatı tenvir eder. Öyle ise, </w:t>
      </w:r>
      <w:r w:rsidR="00EF4DF4" w:rsidRPr="00AD1419">
        <w:rPr>
          <w:rFonts w:ascii="Calibri" w:hAnsi="Calibri" w:cs="Calibri"/>
          <w:b/>
          <w:bCs/>
          <w:sz w:val="24"/>
          <w:szCs w:val="24"/>
        </w:rPr>
        <w:t xml:space="preserve">bu fâni dünyada mevt, fena, devair-i gaybiyede safi bir bekaya intikal ederek bâki kalır. </w:t>
      </w:r>
      <w:r w:rsidR="00EF4DF4" w:rsidRPr="00EF4DF4">
        <w:rPr>
          <w:rFonts w:ascii="Calibri" w:hAnsi="Calibri" w:cs="Calibri"/>
          <w:sz w:val="24"/>
          <w:szCs w:val="24"/>
        </w:rPr>
        <w:t>Evet rivayetlerde vardır ki; insanın ömür dakikaları insana avdet ederler. Ya gafletle muzlim olarak gelirler veya hasenat-ı muzie ile avdet ederler."</w:t>
      </w:r>
      <w:r>
        <w:rPr>
          <w:rFonts w:ascii="Calibri" w:hAnsi="Calibri" w:cs="Calibri"/>
          <w:sz w:val="24"/>
          <w:szCs w:val="24"/>
        </w:rPr>
        <w:t xml:space="preserve"> </w:t>
      </w:r>
      <w:r w:rsidR="00EF4DF4" w:rsidRPr="00EF4DF4">
        <w:rPr>
          <w:rFonts w:ascii="Calibri" w:hAnsi="Calibri" w:cs="Calibri"/>
          <w:sz w:val="24"/>
          <w:szCs w:val="24"/>
        </w:rPr>
        <w:t>(Ms: 216)</w:t>
      </w:r>
    </w:p>
    <w:p w:rsidR="00EF4DF4" w:rsidRPr="00EF4DF4" w:rsidRDefault="00AD1419"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Şu (Said) yetmiş dokuz meyyit, bir hayy-ı nâtıkın fihristesidir. Eğer </w:t>
      </w:r>
      <w:r w:rsidR="00EF4DF4" w:rsidRPr="00AD1419">
        <w:rPr>
          <w:rFonts w:ascii="Calibri" w:hAnsi="Calibri" w:cs="Calibri"/>
          <w:b/>
          <w:bCs/>
          <w:sz w:val="24"/>
          <w:szCs w:val="24"/>
        </w:rPr>
        <w:t>zamanın suyu donup dursa,</w:t>
      </w:r>
      <w:r w:rsidR="00EF4DF4" w:rsidRPr="00EF4DF4">
        <w:rPr>
          <w:rFonts w:ascii="Calibri" w:hAnsi="Calibri" w:cs="Calibri"/>
          <w:sz w:val="24"/>
          <w:szCs w:val="24"/>
        </w:rPr>
        <w:t xml:space="preserve"> mütemessil olan o Saidler birbirlerini görseler, şiddet-i tehalüften birbirlerini tanımayacaklardır. Ben onların üstünde yuvarlandım; hasenat, lezzat dağıldı kaldı. Seyyiat, âlâm toplandı, yüklendi. Nasılki şimdi o merhalelerde daima ben benim.</w:t>
      </w:r>
      <w:r>
        <w:rPr>
          <w:rFonts w:ascii="Calibri" w:hAnsi="Calibri" w:cs="Calibri"/>
          <w:sz w:val="24"/>
          <w:szCs w:val="24"/>
        </w:rPr>
        <w:t xml:space="preserve">” </w:t>
      </w:r>
      <w:r w:rsidR="00EF4DF4" w:rsidRPr="00EF4DF4">
        <w:rPr>
          <w:rFonts w:ascii="Calibri" w:hAnsi="Calibri" w:cs="Calibri"/>
          <w:sz w:val="24"/>
          <w:szCs w:val="24"/>
        </w:rPr>
        <w:t>(Sti: 104)</w:t>
      </w:r>
    </w:p>
    <w:p w:rsidR="00EF4DF4" w:rsidRPr="00AD1419" w:rsidRDefault="00EF4DF4" w:rsidP="00EF4DF4">
      <w:pPr>
        <w:spacing w:before="120" w:after="0" w:line="240" w:lineRule="auto"/>
        <w:jc w:val="both"/>
        <w:rPr>
          <w:rFonts w:ascii="Calibri" w:hAnsi="Calibri" w:cs="Calibri"/>
          <w:b/>
          <w:bCs/>
          <w:sz w:val="24"/>
          <w:szCs w:val="24"/>
        </w:rPr>
      </w:pPr>
      <w:r w:rsidRPr="00AD1419">
        <w:rPr>
          <w:rFonts w:ascii="Calibri" w:hAnsi="Calibri" w:cs="Calibri"/>
          <w:b/>
          <w:bCs/>
          <w:sz w:val="24"/>
          <w:szCs w:val="24"/>
        </w:rPr>
        <w:t>7)  Bast-ı Zaman Hakikatı</w:t>
      </w:r>
      <w:r w:rsidRPr="00AD1419">
        <w:rPr>
          <w:rFonts w:ascii="Calibri" w:hAnsi="Calibri" w:cs="Calibri"/>
          <w:b/>
          <w:bCs/>
          <w:sz w:val="24"/>
          <w:szCs w:val="24"/>
        </w:rPr>
        <w:tab/>
      </w:r>
    </w:p>
    <w:p w:rsidR="00EF4DF4" w:rsidRPr="00EF4DF4" w:rsidRDefault="00AD1419"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Denizlerde vukua gelen medd ü cezir gibi, evliya arasında da </w:t>
      </w:r>
      <w:r w:rsidR="00EF4DF4" w:rsidRPr="00AD1419">
        <w:rPr>
          <w:rFonts w:ascii="Calibri" w:hAnsi="Calibri" w:cs="Calibri"/>
          <w:b/>
          <w:bCs/>
          <w:sz w:val="24"/>
          <w:szCs w:val="24"/>
        </w:rPr>
        <w:t>bast-ı zaman, tayy-ı mekân</w:t>
      </w:r>
      <w:r w:rsidR="00EF4DF4" w:rsidRPr="00EF4DF4">
        <w:rPr>
          <w:rFonts w:ascii="Calibri" w:hAnsi="Calibri" w:cs="Calibri"/>
          <w:sz w:val="24"/>
          <w:szCs w:val="24"/>
        </w:rPr>
        <w:t xml:space="preserve"> mes'elesi şöhret bulmuştur. Ezcümle Kitab-ı Yevakit'in rivayetine göre, İmam-ı Şa'ranî bir günde iki buçuk defa kocaman Fütuhat-ı Mekkiye namındaki büyük mecmuayı mütalaa etmiştir. Bu gibi vukuat, istiğrab ile inkâr edilmesin. Zira bu gibi garib mes'eleleri tasdike yaklaştıran misaller pek çoktur. Meselâ </w:t>
      </w:r>
      <w:r w:rsidR="00EF4DF4" w:rsidRPr="00AD1419">
        <w:rPr>
          <w:rFonts w:ascii="Calibri" w:hAnsi="Calibri" w:cs="Calibri"/>
          <w:b/>
          <w:bCs/>
          <w:sz w:val="24"/>
          <w:szCs w:val="24"/>
        </w:rPr>
        <w:t>rü'yada bir saat zarfında bir senenin geçtiğini</w:t>
      </w:r>
      <w:r w:rsidR="00EF4DF4" w:rsidRPr="00EF4DF4">
        <w:rPr>
          <w:rFonts w:ascii="Calibri" w:hAnsi="Calibri" w:cs="Calibri"/>
          <w:sz w:val="24"/>
          <w:szCs w:val="24"/>
        </w:rPr>
        <w:t xml:space="preserve"> ve pek çok işler görüldüğünü görüyorsun. Eğer o saatte o işlere bedel Kur'an okumuş olsa idin, birkaç hatim okumuş olurdun. </w:t>
      </w:r>
      <w:r w:rsidR="00EF4DF4" w:rsidRPr="00AD1419">
        <w:rPr>
          <w:rFonts w:ascii="Calibri" w:hAnsi="Calibri" w:cs="Calibri"/>
          <w:b/>
          <w:bCs/>
          <w:sz w:val="24"/>
          <w:szCs w:val="24"/>
        </w:rPr>
        <w:t>Bu halet evliya için halet-i yakazada inkişaf eder.</w:t>
      </w:r>
      <w:r w:rsidR="00EF4DF4" w:rsidRPr="00EF4DF4">
        <w:rPr>
          <w:rFonts w:ascii="Calibri" w:hAnsi="Calibri" w:cs="Calibri"/>
          <w:sz w:val="24"/>
          <w:szCs w:val="24"/>
        </w:rPr>
        <w:t xml:space="preserve"> Zaman inbisat eder. Mes'ele ruhun dairesine yaklaşır. </w:t>
      </w:r>
      <w:r w:rsidR="00EF4DF4" w:rsidRPr="00AD1419">
        <w:rPr>
          <w:rFonts w:ascii="Calibri" w:hAnsi="Calibri" w:cs="Calibri"/>
          <w:b/>
          <w:bCs/>
          <w:sz w:val="24"/>
          <w:szCs w:val="24"/>
        </w:rPr>
        <w:t xml:space="preserve">Ruh zâten zaman ile mukayyed değildir. Ruhu cismaniyetine galib </w:t>
      </w:r>
      <w:r w:rsidR="00EF4DF4" w:rsidRPr="00AD1419">
        <w:rPr>
          <w:rFonts w:ascii="Calibri" w:hAnsi="Calibri" w:cs="Calibri"/>
          <w:sz w:val="24"/>
          <w:szCs w:val="24"/>
        </w:rPr>
        <w:t>olan evliyanın işleri,</w:t>
      </w:r>
      <w:r w:rsidR="00EF4DF4" w:rsidRPr="00AD1419">
        <w:rPr>
          <w:rFonts w:ascii="Calibri" w:hAnsi="Calibri" w:cs="Calibri"/>
          <w:b/>
          <w:bCs/>
          <w:sz w:val="24"/>
          <w:szCs w:val="24"/>
        </w:rPr>
        <w:t xml:space="preserve"> fiilleri sür'at-ı ruh mizanıyla cereyan eder.</w:t>
      </w:r>
      <w:r>
        <w:rPr>
          <w:rFonts w:ascii="Calibri" w:hAnsi="Calibri" w:cs="Calibri"/>
          <w:sz w:val="24"/>
          <w:szCs w:val="24"/>
        </w:rPr>
        <w:t xml:space="preserve">” </w:t>
      </w:r>
      <w:r w:rsidR="00EF4DF4" w:rsidRPr="00EF4DF4">
        <w:rPr>
          <w:rFonts w:ascii="Calibri" w:hAnsi="Calibri" w:cs="Calibri"/>
          <w:sz w:val="24"/>
          <w:szCs w:val="24"/>
        </w:rPr>
        <w:t xml:space="preserve">(Ms: 197) </w:t>
      </w:r>
    </w:p>
    <w:p w:rsidR="00EF4DF4" w:rsidRPr="00AD1419" w:rsidRDefault="00EF4DF4" w:rsidP="00EF4DF4">
      <w:pPr>
        <w:spacing w:before="120" w:after="0" w:line="240" w:lineRule="auto"/>
        <w:jc w:val="both"/>
        <w:rPr>
          <w:rFonts w:ascii="Calibri" w:hAnsi="Calibri" w:cs="Calibri"/>
          <w:b/>
          <w:bCs/>
          <w:sz w:val="24"/>
          <w:szCs w:val="24"/>
        </w:rPr>
      </w:pPr>
      <w:r w:rsidRPr="00AD1419">
        <w:rPr>
          <w:rFonts w:ascii="Calibri" w:hAnsi="Calibri" w:cs="Calibri"/>
          <w:b/>
          <w:bCs/>
          <w:sz w:val="24"/>
          <w:szCs w:val="24"/>
        </w:rPr>
        <w:t>8)  Ahirette Zaman Hakikatı, Dünyadaki Zaman Nevinden Değildir</w:t>
      </w:r>
    </w:p>
    <w:p w:rsidR="00EF4DF4" w:rsidRPr="00EF4DF4" w:rsidRDefault="00AD1419" w:rsidP="00EF4DF4">
      <w:pPr>
        <w:spacing w:before="120" w:after="0" w:line="240" w:lineRule="auto"/>
        <w:jc w:val="both"/>
        <w:rPr>
          <w:rFonts w:ascii="Calibri" w:hAnsi="Calibri" w:cs="Calibri"/>
          <w:sz w:val="24"/>
          <w:szCs w:val="24"/>
        </w:rPr>
      </w:pPr>
      <w:r>
        <w:rPr>
          <w:rFonts w:ascii="Calibri" w:hAnsi="Calibri" w:cs="Calibri"/>
          <w:b/>
          <w:bCs/>
          <w:sz w:val="24"/>
          <w:szCs w:val="24"/>
        </w:rPr>
        <w:t>“</w:t>
      </w:r>
      <w:r w:rsidR="00EF4DF4" w:rsidRPr="00AD1419">
        <w:rPr>
          <w:rFonts w:ascii="Calibri" w:hAnsi="Calibri" w:cs="Calibri"/>
          <w:b/>
          <w:bCs/>
          <w:sz w:val="24"/>
          <w:szCs w:val="24"/>
        </w:rPr>
        <w:t>Bast-ı zaman sırrıyla çok seneler hükmünde</w:t>
      </w:r>
      <w:r w:rsidR="00EF4DF4" w:rsidRPr="00EF4DF4">
        <w:rPr>
          <w:rFonts w:ascii="Calibri" w:hAnsi="Calibri" w:cs="Calibri"/>
          <w:sz w:val="24"/>
          <w:szCs w:val="24"/>
        </w:rPr>
        <w:t xml:space="preserve"> olan </w:t>
      </w:r>
      <w:r w:rsidR="00EF4DF4" w:rsidRPr="00AD1419">
        <w:rPr>
          <w:rFonts w:ascii="Calibri" w:hAnsi="Calibri" w:cs="Calibri"/>
          <w:b/>
          <w:bCs/>
          <w:sz w:val="24"/>
          <w:szCs w:val="24"/>
        </w:rPr>
        <w:t>birkaç dakikalık zaman-ı Mi'rac</w:t>
      </w:r>
      <w:r w:rsidR="00EF4DF4" w:rsidRPr="00EF4DF4">
        <w:rPr>
          <w:rFonts w:ascii="Calibri" w:hAnsi="Calibri" w:cs="Calibri"/>
          <w:sz w:val="24"/>
          <w:szCs w:val="24"/>
        </w:rPr>
        <w:t xml:space="preserve">, bu hakikatın vücudunu isbat eder ve bilfiil vukuunu gösteriyor. Mi'racın birkaç saat müddeti, binler seneler hükmünde vüs'ati ve ihatası ve uzunluğu vardır. Çünki Mi'rac yoluyla beka âlemine girdi. </w:t>
      </w:r>
      <w:r w:rsidR="00EF4DF4" w:rsidRPr="00AD1419">
        <w:rPr>
          <w:rFonts w:ascii="Calibri" w:hAnsi="Calibri" w:cs="Calibri"/>
          <w:b/>
          <w:bCs/>
          <w:sz w:val="24"/>
          <w:szCs w:val="24"/>
        </w:rPr>
        <w:t xml:space="preserve">Beka âleminin birkaç dakikası, bu dünyanın binler senesini tazammun etmiştir. </w:t>
      </w:r>
      <w:r w:rsidR="00EF4DF4" w:rsidRPr="00EF4DF4">
        <w:rPr>
          <w:rFonts w:ascii="Calibri" w:hAnsi="Calibri" w:cs="Calibri"/>
          <w:sz w:val="24"/>
          <w:szCs w:val="24"/>
        </w:rPr>
        <w:t xml:space="preserve">Hem bu hakikata binaen bazı evliya bir dakikada bir günlük işi görmüş. Bazıları, bir saatte bir senelik vazifesini yapmış. Bazıları, bir dakikada bir hatme-i Kur'aniyeyi okumuş oldukları gibi, Risale-i Nur'un te'lifinde de bu </w:t>
      </w:r>
      <w:r w:rsidR="00EF4DF4" w:rsidRPr="00AD1419">
        <w:rPr>
          <w:rFonts w:ascii="Calibri" w:hAnsi="Calibri" w:cs="Calibri"/>
          <w:b/>
          <w:bCs/>
          <w:sz w:val="24"/>
          <w:szCs w:val="24"/>
        </w:rPr>
        <w:t>bast-ı zaman hakikatı çok defa vukua gelmiş.</w:t>
      </w:r>
      <w:r w:rsidR="00EF4DF4" w:rsidRPr="00EF4DF4">
        <w:rPr>
          <w:rFonts w:ascii="Calibri" w:hAnsi="Calibri" w:cs="Calibri"/>
          <w:sz w:val="24"/>
          <w:szCs w:val="24"/>
        </w:rPr>
        <w:t xml:space="preserve"> Ezcümle: </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 xml:space="preserve">Ondokuzuncu Mektub yüzelli sahifedir. Üçyüzden fazla mu'cizatı, kitablara müracaat edilmeden ezber olarak dağ, bağ köşelerinde dört gün zarfında her gün üçer saat meşgul </w:t>
      </w:r>
      <w:r w:rsidRPr="00EF4DF4">
        <w:rPr>
          <w:rFonts w:ascii="Calibri" w:hAnsi="Calibri" w:cs="Calibri"/>
          <w:sz w:val="24"/>
          <w:szCs w:val="24"/>
        </w:rPr>
        <w:lastRenderedPageBreak/>
        <w:t>olmakla mecmuu oniki saatte te'lif edilmesi.. Ramazan Risalesi, kırk dakikada te'lif edilmesi.. Yirmisekizinci Söz, yirmi dakikada te'lif edilmesi</w:t>
      </w:r>
      <w:r w:rsidRPr="00AD1419">
        <w:rPr>
          <w:rFonts w:ascii="Calibri" w:hAnsi="Calibri" w:cs="Calibri"/>
          <w:b/>
          <w:bCs/>
          <w:sz w:val="24"/>
          <w:szCs w:val="24"/>
        </w:rPr>
        <w:t>.. bast-ı zamanın vukuunu isbat etmiştir</w:t>
      </w:r>
      <w:r w:rsidRPr="00EF4DF4">
        <w:rPr>
          <w:rFonts w:ascii="Calibri" w:hAnsi="Calibri" w:cs="Calibri"/>
          <w:sz w:val="24"/>
          <w:szCs w:val="24"/>
        </w:rPr>
        <w:t>.</w:t>
      </w:r>
    </w:p>
    <w:p w:rsidR="00EF4DF4" w:rsidRPr="00EF4DF4" w:rsidRDefault="00AD1419" w:rsidP="00AD1419">
      <w:pPr>
        <w:spacing w:before="120" w:after="0" w:line="240" w:lineRule="auto"/>
        <w:jc w:val="both"/>
        <w:rPr>
          <w:rFonts w:ascii="Calibri" w:hAnsi="Calibri" w:cs="Calibri"/>
          <w:sz w:val="24"/>
          <w:szCs w:val="24"/>
        </w:rPr>
      </w:pPr>
      <w:r w:rsidRPr="00AD1419">
        <w:rPr>
          <w:rFonts w:ascii="Calibri" w:hAnsi="Calibri" w:cs="Calibri"/>
          <w:color w:val="FF0000"/>
          <w:sz w:val="28"/>
          <w:szCs w:val="28"/>
          <w:rtl/>
        </w:rPr>
        <w:t>قَالَ قَائِلٌ مِنْهُمْ كَمْ لَبِثْتُمْ قَالُوا لَبِثْنَا يَوْمًا اَوْ بَعْضَ يَوْمٍ</w:t>
      </w:r>
      <w:r w:rsidRPr="00AD1419">
        <w:rPr>
          <w:rFonts w:ascii="Calibri" w:hAnsi="Calibri" w:cs="Calibri"/>
          <w:color w:val="FF0000"/>
          <w:sz w:val="28"/>
          <w:szCs w:val="28"/>
        </w:rPr>
        <w:t xml:space="preserve"> </w:t>
      </w:r>
      <w:r w:rsidR="00EF4DF4" w:rsidRPr="00EF4DF4">
        <w:rPr>
          <w:rFonts w:ascii="Calibri" w:hAnsi="Calibri" w:cs="Calibri"/>
          <w:sz w:val="24"/>
          <w:szCs w:val="24"/>
        </w:rPr>
        <w:t xml:space="preserve">âyeti </w:t>
      </w:r>
      <w:r>
        <w:rPr>
          <w:rFonts w:ascii="Calibri" w:hAnsi="Calibri" w:cs="Calibri"/>
          <w:sz w:val="24"/>
          <w:szCs w:val="24"/>
        </w:rPr>
        <w:t>tayy-ı zamanı gösterdiği gibi</w:t>
      </w:r>
      <w:r w:rsidRPr="00AD1419">
        <w:rPr>
          <w:rFonts w:ascii="Calibri" w:hAnsi="Calibri" w:cs="Calibri"/>
          <w:color w:val="FF0000"/>
          <w:sz w:val="28"/>
          <w:szCs w:val="28"/>
          <w:rtl/>
        </w:rPr>
        <w:t>اِنَّ يَوْمًا عِنْدَ رَبِّكَ كَاَلْفِ سَنَةٍ مِمَّا تَعُدُّونَ</w:t>
      </w:r>
      <w:r w:rsidRPr="00AD1419">
        <w:rPr>
          <w:rFonts w:ascii="Calibri" w:hAnsi="Calibri" w:cs="Calibri"/>
          <w:sz w:val="24"/>
          <w:szCs w:val="24"/>
        </w:rPr>
        <w:t xml:space="preserve"> âyeti </w:t>
      </w:r>
      <w:r w:rsidR="00EF4DF4" w:rsidRPr="00EF4DF4">
        <w:rPr>
          <w:rFonts w:ascii="Calibri" w:hAnsi="Calibri" w:cs="Calibri"/>
          <w:sz w:val="24"/>
          <w:szCs w:val="24"/>
        </w:rPr>
        <w:t xml:space="preserve">de bast-ı zamanı gösterir. </w:t>
      </w:r>
    </w:p>
    <w:p w:rsidR="00EF4DF4" w:rsidRPr="00F842EF" w:rsidRDefault="00EF4DF4" w:rsidP="00EF4DF4">
      <w:pPr>
        <w:spacing w:before="120" w:after="0" w:line="240" w:lineRule="auto"/>
        <w:jc w:val="both"/>
        <w:rPr>
          <w:rFonts w:ascii="Calibri" w:hAnsi="Calibri" w:cs="Calibri"/>
          <w:b/>
          <w:bCs/>
          <w:sz w:val="24"/>
          <w:szCs w:val="24"/>
        </w:rPr>
      </w:pPr>
      <w:r w:rsidRPr="00F842EF">
        <w:rPr>
          <w:rFonts w:ascii="Calibri" w:hAnsi="Calibri" w:cs="Calibri"/>
          <w:b/>
          <w:bCs/>
          <w:sz w:val="24"/>
          <w:szCs w:val="24"/>
        </w:rPr>
        <w:t>9)  Harekâtın Sür’at Derecesine Göre Farklı Zamanlar Var</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 xml:space="preserve">Şu manaya bir temsil ile bak ki: </w:t>
      </w:r>
      <w:r w:rsidRPr="00F842EF">
        <w:rPr>
          <w:rFonts w:ascii="Calibri" w:hAnsi="Calibri" w:cs="Calibri"/>
          <w:b/>
          <w:bCs/>
          <w:sz w:val="24"/>
          <w:szCs w:val="24"/>
        </w:rPr>
        <w:t>İnsan</w:t>
      </w:r>
      <w:r w:rsidRPr="00EF4DF4">
        <w:rPr>
          <w:rFonts w:ascii="Calibri" w:hAnsi="Calibri" w:cs="Calibri"/>
          <w:sz w:val="24"/>
          <w:szCs w:val="24"/>
        </w:rPr>
        <w:t xml:space="preserve">ın hareketinden, </w:t>
      </w:r>
      <w:r w:rsidRPr="00F842EF">
        <w:rPr>
          <w:rFonts w:ascii="Calibri" w:hAnsi="Calibri" w:cs="Calibri"/>
          <w:b/>
          <w:bCs/>
          <w:sz w:val="24"/>
          <w:szCs w:val="24"/>
        </w:rPr>
        <w:t>gülle</w:t>
      </w:r>
      <w:r w:rsidRPr="00EF4DF4">
        <w:rPr>
          <w:rFonts w:ascii="Calibri" w:hAnsi="Calibri" w:cs="Calibri"/>
          <w:sz w:val="24"/>
          <w:szCs w:val="24"/>
        </w:rPr>
        <w:t xml:space="preserve">nin hareketinden, </w:t>
      </w:r>
      <w:r w:rsidRPr="00F842EF">
        <w:rPr>
          <w:rFonts w:ascii="Calibri" w:hAnsi="Calibri" w:cs="Calibri"/>
          <w:b/>
          <w:bCs/>
          <w:sz w:val="24"/>
          <w:szCs w:val="24"/>
        </w:rPr>
        <w:t>savt</w:t>
      </w:r>
      <w:r w:rsidRPr="00EF4DF4">
        <w:rPr>
          <w:rFonts w:ascii="Calibri" w:hAnsi="Calibri" w:cs="Calibri"/>
          <w:sz w:val="24"/>
          <w:szCs w:val="24"/>
        </w:rPr>
        <w:t xml:space="preserve">tan, </w:t>
      </w:r>
      <w:r w:rsidRPr="00F842EF">
        <w:rPr>
          <w:rFonts w:ascii="Calibri" w:hAnsi="Calibri" w:cs="Calibri"/>
          <w:b/>
          <w:bCs/>
          <w:sz w:val="24"/>
          <w:szCs w:val="24"/>
        </w:rPr>
        <w:t>ziya</w:t>
      </w:r>
      <w:r w:rsidRPr="00EF4DF4">
        <w:rPr>
          <w:rFonts w:ascii="Calibri" w:hAnsi="Calibri" w:cs="Calibri"/>
          <w:sz w:val="24"/>
          <w:szCs w:val="24"/>
        </w:rPr>
        <w:t xml:space="preserve">dan, </w:t>
      </w:r>
      <w:r w:rsidRPr="00F842EF">
        <w:rPr>
          <w:rFonts w:ascii="Calibri" w:hAnsi="Calibri" w:cs="Calibri"/>
          <w:b/>
          <w:bCs/>
          <w:sz w:val="24"/>
          <w:szCs w:val="24"/>
        </w:rPr>
        <w:t>elektrik</w:t>
      </w:r>
      <w:r w:rsidRPr="00EF4DF4">
        <w:rPr>
          <w:rFonts w:ascii="Calibri" w:hAnsi="Calibri" w:cs="Calibri"/>
          <w:sz w:val="24"/>
          <w:szCs w:val="24"/>
        </w:rPr>
        <w:t xml:space="preserve">ten, </w:t>
      </w:r>
      <w:r w:rsidRPr="00F842EF">
        <w:rPr>
          <w:rFonts w:ascii="Calibri" w:hAnsi="Calibri" w:cs="Calibri"/>
          <w:b/>
          <w:bCs/>
          <w:sz w:val="24"/>
          <w:szCs w:val="24"/>
        </w:rPr>
        <w:t>ruh</w:t>
      </w:r>
      <w:r w:rsidRPr="00EF4DF4">
        <w:rPr>
          <w:rFonts w:ascii="Calibri" w:hAnsi="Calibri" w:cs="Calibri"/>
          <w:sz w:val="24"/>
          <w:szCs w:val="24"/>
        </w:rPr>
        <w:t xml:space="preserve">tan, </w:t>
      </w:r>
      <w:r w:rsidRPr="00F842EF">
        <w:rPr>
          <w:rFonts w:ascii="Calibri" w:hAnsi="Calibri" w:cs="Calibri"/>
          <w:b/>
          <w:bCs/>
          <w:sz w:val="24"/>
          <w:szCs w:val="24"/>
        </w:rPr>
        <w:t>hayal</w:t>
      </w:r>
      <w:r w:rsidRPr="00EF4DF4">
        <w:rPr>
          <w:rFonts w:ascii="Calibri" w:hAnsi="Calibri" w:cs="Calibri"/>
          <w:sz w:val="24"/>
          <w:szCs w:val="24"/>
        </w:rPr>
        <w:t xml:space="preserve">den tezahür eden </w:t>
      </w:r>
      <w:r w:rsidRPr="00F842EF">
        <w:rPr>
          <w:rFonts w:ascii="Calibri" w:hAnsi="Calibri" w:cs="Calibri"/>
          <w:b/>
          <w:bCs/>
          <w:sz w:val="24"/>
          <w:szCs w:val="24"/>
        </w:rPr>
        <w:t>sür'at-i harekât</w:t>
      </w:r>
      <w:r w:rsidRPr="00EF4DF4">
        <w:rPr>
          <w:rFonts w:ascii="Calibri" w:hAnsi="Calibri" w:cs="Calibri"/>
          <w:sz w:val="24"/>
          <w:szCs w:val="24"/>
        </w:rPr>
        <w:t xml:space="preserve">ta bir mikyas olmak için şöyle bir saat farzediyoruz ki; o saatta on iğne var. Birisi, </w:t>
      </w:r>
      <w:r w:rsidRPr="00F842EF">
        <w:rPr>
          <w:rFonts w:ascii="Calibri" w:hAnsi="Calibri" w:cs="Calibri"/>
          <w:b/>
          <w:bCs/>
          <w:sz w:val="24"/>
          <w:szCs w:val="24"/>
        </w:rPr>
        <w:t>saat</w:t>
      </w:r>
      <w:r w:rsidRPr="00EF4DF4">
        <w:rPr>
          <w:rFonts w:ascii="Calibri" w:hAnsi="Calibri" w:cs="Calibri"/>
          <w:sz w:val="24"/>
          <w:szCs w:val="24"/>
        </w:rPr>
        <w:t xml:space="preserve">leri gösterir. Biri de, ondan altmış defa daha geniş bir dairede </w:t>
      </w:r>
      <w:r w:rsidRPr="00F842EF">
        <w:rPr>
          <w:rFonts w:ascii="Calibri" w:hAnsi="Calibri" w:cs="Calibri"/>
          <w:b/>
          <w:bCs/>
          <w:sz w:val="24"/>
          <w:szCs w:val="24"/>
        </w:rPr>
        <w:t>dakika</w:t>
      </w:r>
      <w:r w:rsidRPr="00EF4DF4">
        <w:rPr>
          <w:rFonts w:ascii="Calibri" w:hAnsi="Calibri" w:cs="Calibri"/>
          <w:sz w:val="24"/>
          <w:szCs w:val="24"/>
        </w:rPr>
        <w:t xml:space="preserve">yı sayar. Birisi, altmış defa daha geniş bir daire içinde </w:t>
      </w:r>
      <w:r w:rsidRPr="00F842EF">
        <w:rPr>
          <w:rFonts w:ascii="Calibri" w:hAnsi="Calibri" w:cs="Calibri"/>
          <w:b/>
          <w:bCs/>
          <w:sz w:val="24"/>
          <w:szCs w:val="24"/>
        </w:rPr>
        <w:t>saniye</w:t>
      </w:r>
      <w:r w:rsidRPr="00EF4DF4">
        <w:rPr>
          <w:rFonts w:ascii="Calibri" w:hAnsi="Calibri" w:cs="Calibri"/>
          <w:sz w:val="24"/>
          <w:szCs w:val="24"/>
        </w:rPr>
        <w:t xml:space="preserve">leri; diğeri, yine altmış defa daha geniş bir dairede </w:t>
      </w:r>
      <w:r w:rsidRPr="00F842EF">
        <w:rPr>
          <w:rFonts w:ascii="Calibri" w:hAnsi="Calibri" w:cs="Calibri"/>
          <w:b/>
          <w:bCs/>
          <w:sz w:val="24"/>
          <w:szCs w:val="24"/>
        </w:rPr>
        <w:t>sâlise</w:t>
      </w:r>
      <w:r w:rsidRPr="00EF4DF4">
        <w:rPr>
          <w:rFonts w:ascii="Calibri" w:hAnsi="Calibri" w:cs="Calibri"/>
          <w:sz w:val="24"/>
          <w:szCs w:val="24"/>
        </w:rPr>
        <w:t xml:space="preserve">leri ve hakeza </w:t>
      </w:r>
      <w:r w:rsidRPr="00F842EF">
        <w:rPr>
          <w:rFonts w:ascii="Calibri" w:hAnsi="Calibri" w:cs="Calibri"/>
          <w:b/>
          <w:bCs/>
          <w:sz w:val="24"/>
          <w:szCs w:val="24"/>
        </w:rPr>
        <w:t>râbia</w:t>
      </w:r>
      <w:r w:rsidRPr="00EF4DF4">
        <w:rPr>
          <w:rFonts w:ascii="Calibri" w:hAnsi="Calibri" w:cs="Calibri"/>
          <w:sz w:val="24"/>
          <w:szCs w:val="24"/>
        </w:rPr>
        <w:t xml:space="preserve">ları, </w:t>
      </w:r>
      <w:r w:rsidRPr="00F842EF">
        <w:rPr>
          <w:rFonts w:ascii="Calibri" w:hAnsi="Calibri" w:cs="Calibri"/>
          <w:b/>
          <w:bCs/>
          <w:sz w:val="24"/>
          <w:szCs w:val="24"/>
        </w:rPr>
        <w:t>hâmise</w:t>
      </w:r>
      <w:r w:rsidRPr="00EF4DF4">
        <w:rPr>
          <w:rFonts w:ascii="Calibri" w:hAnsi="Calibri" w:cs="Calibri"/>
          <w:sz w:val="24"/>
          <w:szCs w:val="24"/>
        </w:rPr>
        <w:t xml:space="preserve">leri, </w:t>
      </w:r>
      <w:r w:rsidRPr="00F842EF">
        <w:rPr>
          <w:rFonts w:ascii="Calibri" w:hAnsi="Calibri" w:cs="Calibri"/>
          <w:b/>
          <w:bCs/>
          <w:sz w:val="24"/>
          <w:szCs w:val="24"/>
        </w:rPr>
        <w:t>sâdise</w:t>
      </w:r>
      <w:r w:rsidRPr="00EF4DF4">
        <w:rPr>
          <w:rFonts w:ascii="Calibri" w:hAnsi="Calibri" w:cs="Calibri"/>
          <w:sz w:val="24"/>
          <w:szCs w:val="24"/>
        </w:rPr>
        <w:t xml:space="preserve">, </w:t>
      </w:r>
      <w:r w:rsidRPr="00F842EF">
        <w:rPr>
          <w:rFonts w:ascii="Calibri" w:hAnsi="Calibri" w:cs="Calibri"/>
          <w:b/>
          <w:bCs/>
          <w:sz w:val="24"/>
          <w:szCs w:val="24"/>
        </w:rPr>
        <w:t>sâbia</w:t>
      </w:r>
      <w:r w:rsidRPr="00EF4DF4">
        <w:rPr>
          <w:rFonts w:ascii="Calibri" w:hAnsi="Calibri" w:cs="Calibri"/>
          <w:sz w:val="24"/>
          <w:szCs w:val="24"/>
        </w:rPr>
        <w:t xml:space="preserve">, </w:t>
      </w:r>
      <w:r w:rsidRPr="00F842EF">
        <w:rPr>
          <w:rFonts w:ascii="Calibri" w:hAnsi="Calibri" w:cs="Calibri"/>
          <w:b/>
          <w:bCs/>
          <w:sz w:val="24"/>
          <w:szCs w:val="24"/>
        </w:rPr>
        <w:t>sâmine</w:t>
      </w:r>
      <w:r w:rsidRPr="00EF4DF4">
        <w:rPr>
          <w:rFonts w:ascii="Calibri" w:hAnsi="Calibri" w:cs="Calibri"/>
          <w:sz w:val="24"/>
          <w:szCs w:val="24"/>
        </w:rPr>
        <w:t xml:space="preserve">, </w:t>
      </w:r>
      <w:r w:rsidRPr="00F842EF">
        <w:rPr>
          <w:rFonts w:ascii="Calibri" w:hAnsi="Calibri" w:cs="Calibri"/>
          <w:b/>
          <w:bCs/>
          <w:sz w:val="24"/>
          <w:szCs w:val="24"/>
        </w:rPr>
        <w:t>tâsia</w:t>
      </w:r>
      <w:r w:rsidRPr="00EF4DF4">
        <w:rPr>
          <w:rFonts w:ascii="Calibri" w:hAnsi="Calibri" w:cs="Calibri"/>
          <w:sz w:val="24"/>
          <w:szCs w:val="24"/>
        </w:rPr>
        <w:t xml:space="preserve">, tâ </w:t>
      </w:r>
      <w:r w:rsidRPr="00F842EF">
        <w:rPr>
          <w:rFonts w:ascii="Calibri" w:hAnsi="Calibri" w:cs="Calibri"/>
          <w:b/>
          <w:bCs/>
          <w:sz w:val="24"/>
          <w:szCs w:val="24"/>
        </w:rPr>
        <w:t>âşire</w:t>
      </w:r>
      <w:r w:rsidRPr="00EF4DF4">
        <w:rPr>
          <w:rFonts w:ascii="Calibri" w:hAnsi="Calibri" w:cs="Calibri"/>
          <w:sz w:val="24"/>
          <w:szCs w:val="24"/>
        </w:rPr>
        <w:t xml:space="preserve">leri sayacak gayet muntazam azîm bir dairede birer ibre farz ediyoruz. Faraza saati sayan ibrenin dairesi, küçük saatimiz kadar olsa; herhalde âşireleri sayan ibrenin dairesi, arzın medar-ı senevîsi kadar, belki daha fazla olmak lâzım gelir. Şimdi iki şahıs farzediyoruz: Biri, </w:t>
      </w:r>
      <w:r w:rsidRPr="00F842EF">
        <w:rPr>
          <w:rFonts w:ascii="Calibri" w:hAnsi="Calibri" w:cs="Calibri"/>
          <w:b/>
          <w:bCs/>
          <w:sz w:val="24"/>
          <w:szCs w:val="24"/>
        </w:rPr>
        <w:t>saati sayan ibreye binmiş</w:t>
      </w:r>
      <w:r w:rsidRPr="00EF4DF4">
        <w:rPr>
          <w:rFonts w:ascii="Calibri" w:hAnsi="Calibri" w:cs="Calibri"/>
          <w:sz w:val="24"/>
          <w:szCs w:val="24"/>
        </w:rPr>
        <w:t xml:space="preserve"> gibi o ibrenin </w:t>
      </w:r>
      <w:r w:rsidRPr="00F842EF">
        <w:rPr>
          <w:rFonts w:ascii="Calibri" w:hAnsi="Calibri" w:cs="Calibri"/>
          <w:b/>
          <w:bCs/>
          <w:sz w:val="24"/>
          <w:szCs w:val="24"/>
        </w:rPr>
        <w:t>harekâtına göre temaşa ediyor</w:t>
      </w:r>
      <w:r w:rsidRPr="00EF4DF4">
        <w:rPr>
          <w:rFonts w:ascii="Calibri" w:hAnsi="Calibri" w:cs="Calibri"/>
          <w:sz w:val="24"/>
          <w:szCs w:val="24"/>
        </w:rPr>
        <w:t xml:space="preserve">. Diğeri, âşireleri sayan ibreye binmiş. Bu iki şahsın </w:t>
      </w:r>
      <w:r w:rsidRPr="00F842EF">
        <w:rPr>
          <w:rFonts w:ascii="Calibri" w:hAnsi="Calibri" w:cs="Calibri"/>
          <w:b/>
          <w:bCs/>
          <w:sz w:val="24"/>
          <w:szCs w:val="24"/>
        </w:rPr>
        <w:t>bir zaman-ı vâhidde müşahede ettikleri eşya</w:t>
      </w:r>
      <w:r w:rsidRPr="009D78C8">
        <w:rPr>
          <w:rFonts w:ascii="Calibri" w:hAnsi="Calibri" w:cs="Calibri"/>
          <w:sz w:val="24"/>
          <w:szCs w:val="24"/>
        </w:rPr>
        <w:t xml:space="preserve">; saatimizle arzın medar-ı senevîsi nisbeti gibi, meşhudatça pekçok farkları vardır. </w:t>
      </w:r>
      <w:r w:rsidRPr="009D78C8">
        <w:rPr>
          <w:rFonts w:ascii="Calibri" w:hAnsi="Calibri" w:cs="Calibri"/>
          <w:b/>
          <w:bCs/>
          <w:sz w:val="24"/>
          <w:szCs w:val="24"/>
        </w:rPr>
        <w:t xml:space="preserve">İşte zaman, (çünki) harekâtın bir rengi, bir levni yahut bir şeridi </w:t>
      </w:r>
      <w:r w:rsidRPr="009D78C8">
        <w:rPr>
          <w:rFonts w:ascii="Calibri" w:hAnsi="Calibri" w:cs="Calibri"/>
          <w:sz w:val="24"/>
          <w:szCs w:val="24"/>
        </w:rPr>
        <w:t>hükmünde olduğundan</w:t>
      </w:r>
      <w:r w:rsidRPr="009D78C8">
        <w:rPr>
          <w:rFonts w:ascii="Calibri" w:hAnsi="Calibri" w:cs="Calibri"/>
          <w:b/>
          <w:bCs/>
          <w:sz w:val="24"/>
          <w:szCs w:val="24"/>
        </w:rPr>
        <w:t>, harekâtta câri olan bir hüküm, zamanda dahi câridir.</w:t>
      </w:r>
      <w:r w:rsidRPr="009D78C8">
        <w:rPr>
          <w:rFonts w:ascii="Calibri" w:hAnsi="Calibri" w:cs="Calibri"/>
          <w:sz w:val="24"/>
          <w:szCs w:val="24"/>
        </w:rPr>
        <w:t xml:space="preserve"> İşte bir saatte meşhudatımız, bir saatin saati sayan ibresine binen zîşuur şahsın meşhudatı kadar olduğu ve </w:t>
      </w:r>
      <w:r w:rsidRPr="009D78C8">
        <w:rPr>
          <w:rFonts w:ascii="Calibri" w:hAnsi="Calibri" w:cs="Calibri"/>
          <w:b/>
          <w:bCs/>
          <w:sz w:val="24"/>
          <w:szCs w:val="24"/>
        </w:rPr>
        <w:t>hakikat-ı ömrü de o kadar olduğu halde</w:t>
      </w:r>
      <w:r w:rsidRPr="009D78C8">
        <w:rPr>
          <w:rFonts w:ascii="Calibri" w:hAnsi="Calibri" w:cs="Calibri"/>
          <w:sz w:val="24"/>
          <w:szCs w:val="24"/>
        </w:rPr>
        <w:t xml:space="preserve">; âşire ibresine binen şahıs gibi, </w:t>
      </w:r>
      <w:r w:rsidRPr="009D78C8">
        <w:rPr>
          <w:rFonts w:ascii="Calibri" w:hAnsi="Calibri" w:cs="Calibri"/>
          <w:b/>
          <w:bCs/>
          <w:sz w:val="24"/>
          <w:szCs w:val="24"/>
        </w:rPr>
        <w:t>aynı zamanda</w:t>
      </w:r>
      <w:r w:rsidRPr="009D78C8">
        <w:rPr>
          <w:rFonts w:ascii="Calibri" w:hAnsi="Calibri" w:cs="Calibri"/>
          <w:sz w:val="24"/>
          <w:szCs w:val="24"/>
        </w:rPr>
        <w:t xml:space="preserve">, o muayyen saatte Resul-i Ekrem Aleyhissalâtü Vesselâm, </w:t>
      </w:r>
      <w:r w:rsidRPr="009D78C8">
        <w:rPr>
          <w:rFonts w:ascii="Calibri" w:hAnsi="Calibri" w:cs="Calibri"/>
          <w:b/>
          <w:bCs/>
          <w:sz w:val="24"/>
          <w:szCs w:val="24"/>
        </w:rPr>
        <w:t>burak-ı tevfik-i İlahîye biner</w:t>
      </w:r>
      <w:r w:rsidRPr="009D78C8">
        <w:rPr>
          <w:rFonts w:ascii="Calibri" w:hAnsi="Calibri" w:cs="Calibri"/>
          <w:sz w:val="24"/>
          <w:szCs w:val="24"/>
        </w:rPr>
        <w:t xml:space="preserve">; berk gibi bütün </w:t>
      </w:r>
      <w:r w:rsidRPr="009D78C8">
        <w:rPr>
          <w:rFonts w:ascii="Calibri" w:hAnsi="Calibri" w:cs="Calibri"/>
          <w:b/>
          <w:bCs/>
          <w:sz w:val="24"/>
          <w:szCs w:val="24"/>
        </w:rPr>
        <w:t>daire-i mümkinatı kat'edip, acaib-i mülk ve melekûtu görüp</w:t>
      </w:r>
      <w:r w:rsidRPr="009D78C8">
        <w:rPr>
          <w:rFonts w:ascii="Calibri" w:hAnsi="Calibri" w:cs="Calibri"/>
          <w:sz w:val="24"/>
          <w:szCs w:val="24"/>
        </w:rPr>
        <w:t>, daire-i vücub noktasına çıkıp, sohbete müşerref olup, rü'yet-i cemal-i İlahîye mazhar olarak, fermanı alıp vazifesine dönebilir ve dönmüş ve öyledir.(S: 571)</w:t>
      </w:r>
    </w:p>
    <w:p w:rsidR="00EF4DF4" w:rsidRPr="009D78C8" w:rsidRDefault="009D78C8" w:rsidP="00EF4DF4">
      <w:pPr>
        <w:spacing w:before="120" w:after="0" w:line="240" w:lineRule="auto"/>
        <w:jc w:val="both"/>
        <w:rPr>
          <w:rFonts w:ascii="Calibri" w:hAnsi="Calibri" w:cs="Calibri"/>
          <w:b/>
          <w:bCs/>
          <w:sz w:val="24"/>
          <w:szCs w:val="24"/>
        </w:rPr>
      </w:pPr>
      <w:r w:rsidRPr="009D78C8">
        <w:rPr>
          <w:rFonts w:ascii="Calibri" w:hAnsi="Calibri" w:cs="Calibri"/>
          <w:b/>
          <w:bCs/>
          <w:sz w:val="24"/>
          <w:szCs w:val="24"/>
        </w:rPr>
        <w:t>10)  Aynı hakikat,</w:t>
      </w:r>
      <w:r w:rsidR="00EF4DF4" w:rsidRPr="009D78C8">
        <w:rPr>
          <w:rFonts w:ascii="Calibri" w:hAnsi="Calibri" w:cs="Calibri"/>
          <w:b/>
          <w:bCs/>
          <w:sz w:val="24"/>
          <w:szCs w:val="24"/>
        </w:rPr>
        <w:t xml:space="preserve"> yani farklı zamanlara işaret eden bir ayet şöyle izah edilir:</w:t>
      </w:r>
    </w:p>
    <w:p w:rsidR="009D78C8" w:rsidRPr="009D78C8" w:rsidRDefault="00EF4DF4" w:rsidP="009D78C8">
      <w:pPr>
        <w:spacing w:before="120" w:after="0" w:line="240" w:lineRule="auto"/>
        <w:jc w:val="both"/>
        <w:rPr>
          <w:rFonts w:ascii="Calibri" w:hAnsi="Calibri" w:cs="Calibri"/>
          <w:sz w:val="24"/>
          <w:szCs w:val="24"/>
        </w:rPr>
      </w:pPr>
      <w:r w:rsidRPr="00EF4DF4">
        <w:rPr>
          <w:rFonts w:ascii="Calibri" w:hAnsi="Calibri" w:cs="Calibri"/>
          <w:sz w:val="24"/>
          <w:szCs w:val="24"/>
        </w:rPr>
        <w:t xml:space="preserve">Meselâ:  </w:t>
      </w:r>
      <w:r w:rsidR="009D78C8" w:rsidRPr="009D78C8">
        <w:rPr>
          <w:rFonts w:ascii="Calibri" w:hAnsi="Calibri" w:cs="Calibri"/>
          <w:sz w:val="24"/>
          <w:szCs w:val="24"/>
        </w:rPr>
        <w:t xml:space="preserve">: </w:t>
      </w:r>
      <w:r w:rsidR="009D78C8" w:rsidRPr="009D78C8">
        <w:rPr>
          <w:rFonts w:ascii="Calibri" w:hAnsi="Calibri" w:cs="Calibri"/>
          <w:color w:val="FF0000"/>
          <w:sz w:val="28"/>
          <w:szCs w:val="28"/>
          <w:rtl/>
        </w:rPr>
        <w:t>خَلَقَ السَّمٰوَاتِ وَاْلاَرْضَ فِى سِتَّةِ اَيَّامٍ</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 xml:space="preserve">"Altı günde gökleri ve yerleri yarattık" demek olan; hem belki </w:t>
      </w:r>
      <w:r w:rsidRPr="004A1868">
        <w:rPr>
          <w:rFonts w:ascii="Calibri" w:hAnsi="Calibri" w:cs="Calibri"/>
          <w:b/>
          <w:bCs/>
          <w:sz w:val="24"/>
          <w:szCs w:val="24"/>
        </w:rPr>
        <w:t>bin ve elli bin sene gibi uzun zamandan ibaret olan eyyam-ı Kur'aniye</w:t>
      </w:r>
      <w:r w:rsidRPr="00EF4DF4">
        <w:rPr>
          <w:rFonts w:ascii="Calibri" w:hAnsi="Calibri" w:cs="Calibri"/>
          <w:sz w:val="24"/>
          <w:szCs w:val="24"/>
        </w:rPr>
        <w:t xml:space="preserve"> ile insan dünyası ve hayvan âlemi altı günde yaşıyacağına işaret eden hakikat-ı ulviyesine kanaat getirmek için, birer gün hükmünde olan herbir asırda, herbir senede, herbir günde Fâtır-ı Zülcelal'in halkettiği seyyal âlemleri, seyyar kâinatları, geçici dünyaları, nazar-ı şuhuda gösteriyoruz. Evet güya insanlar gibi dünyalar dahi, birer misafirdir. Her mevsimde Zât-ı Zülcelal'in emriyle âlem dolar, boşanır.</w:t>
      </w:r>
      <w:r w:rsidR="004A1868">
        <w:rPr>
          <w:rFonts w:ascii="Calibri" w:hAnsi="Calibri" w:cs="Calibri"/>
          <w:sz w:val="24"/>
          <w:szCs w:val="24"/>
        </w:rPr>
        <w:t xml:space="preserve">” </w:t>
      </w:r>
      <w:r w:rsidRPr="00EF4DF4">
        <w:rPr>
          <w:rFonts w:ascii="Calibri" w:hAnsi="Calibri" w:cs="Calibri"/>
          <w:sz w:val="24"/>
          <w:szCs w:val="24"/>
        </w:rPr>
        <w:t>(S: 163)</w:t>
      </w:r>
    </w:p>
    <w:p w:rsidR="00EF4DF4" w:rsidRPr="00EF4DF4" w:rsidRDefault="004A1868"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Malûmdur ki, Küre-i Arz'ın mihveri üstündeki hareketiyle gece-gündüzler ve medar-ı senevîsi üstündeki hareketiyle seneler hasıl oluyor. Güneşle beraber her bir seyyarenin belki sevabitin ve Şems-üş Şümus'un dahi her birinin mihveri üstünde eyyam-ı mahsusalarını gösteren bir hareketi ve medarı üzerinde deveranı dahi bir nevi seneleri gösteriyor. Hâlık-ı Arz ve Semavat'ın hitabat-ı ezeliyesinde o eyyam ve seneleri dahi irae ettiğine delili şudur ki:</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Furkan-ı Hakîm'de</w:t>
      </w:r>
    </w:p>
    <w:p w:rsidR="004A1868" w:rsidRPr="004A1868" w:rsidRDefault="004A1868" w:rsidP="004A1868">
      <w:pPr>
        <w:spacing w:before="120" w:after="0" w:line="240" w:lineRule="auto"/>
        <w:jc w:val="center"/>
        <w:rPr>
          <w:rFonts w:ascii="Calibri" w:hAnsi="Calibri" w:cs="Calibri"/>
          <w:color w:val="FF0000"/>
          <w:sz w:val="28"/>
          <w:szCs w:val="28"/>
        </w:rPr>
      </w:pPr>
      <w:r w:rsidRPr="004A1868">
        <w:rPr>
          <w:rFonts w:ascii="Calibri" w:hAnsi="Calibri" w:cs="Calibri"/>
          <w:color w:val="FF0000"/>
          <w:sz w:val="28"/>
          <w:szCs w:val="28"/>
          <w:rtl/>
        </w:rPr>
        <w:t>ثُمَّ يَعْرُجُ اِلَيْهِ فِى يَوْمٍ كَانَ مِقْدَارُهُ اَلْفَ سَنَةٍ مِمَّا تَعُدُّونَ</w:t>
      </w:r>
    </w:p>
    <w:p w:rsidR="004A1868" w:rsidRPr="004A1868" w:rsidRDefault="004A1868" w:rsidP="004A1868">
      <w:pPr>
        <w:spacing w:before="120" w:after="0" w:line="240" w:lineRule="auto"/>
        <w:jc w:val="center"/>
        <w:rPr>
          <w:rFonts w:ascii="Calibri" w:hAnsi="Calibri" w:cs="Calibri"/>
          <w:color w:val="FF0000"/>
          <w:sz w:val="28"/>
          <w:szCs w:val="28"/>
        </w:rPr>
      </w:pPr>
      <w:r w:rsidRPr="004A1868">
        <w:rPr>
          <w:rFonts w:ascii="Calibri" w:hAnsi="Calibri" w:cs="Calibri"/>
          <w:color w:val="FF0000"/>
          <w:sz w:val="28"/>
          <w:szCs w:val="28"/>
          <w:rtl/>
        </w:rPr>
        <w:t>تَعْرُجُ الْمَلٰئِكَةُ وَ الرُّوحُ اِلَيْهِ فِى يَوْمٍ كَانَ مِقْدَارُهُ خَمْسِينَ اَلْفَ سَنَةٍ</w:t>
      </w:r>
    </w:p>
    <w:p w:rsidR="00EF4DF4" w:rsidRPr="00EF4DF4" w:rsidRDefault="00EF4DF4" w:rsidP="004A1868">
      <w:pPr>
        <w:spacing w:before="120" w:after="0" w:line="240" w:lineRule="auto"/>
        <w:jc w:val="both"/>
        <w:rPr>
          <w:rFonts w:ascii="Calibri" w:hAnsi="Calibri" w:cs="Calibri"/>
          <w:sz w:val="24"/>
          <w:szCs w:val="24"/>
        </w:rPr>
      </w:pPr>
      <w:r w:rsidRPr="00EF4DF4">
        <w:rPr>
          <w:rFonts w:ascii="Calibri" w:hAnsi="Calibri" w:cs="Calibri"/>
          <w:sz w:val="24"/>
          <w:szCs w:val="24"/>
        </w:rPr>
        <w:t xml:space="preserve">gibi âyetler isbat ediyorlar. Evet kış günlerinde ve şimal taraflarında gurub ve tulû' mabeyninde dört saatlik günden ve bu iklimde kışta sekiz-dokuz saatten ibaret eyyamlardan </w:t>
      </w:r>
      <w:r w:rsidRPr="00EF4DF4">
        <w:rPr>
          <w:rFonts w:ascii="Calibri" w:hAnsi="Calibri" w:cs="Calibri"/>
          <w:sz w:val="24"/>
          <w:szCs w:val="24"/>
        </w:rPr>
        <w:lastRenderedPageBreak/>
        <w:t xml:space="preserve">tut, tâ </w:t>
      </w:r>
      <w:r w:rsidRPr="004A1868">
        <w:rPr>
          <w:rFonts w:ascii="Calibri" w:hAnsi="Calibri" w:cs="Calibri"/>
          <w:b/>
          <w:bCs/>
          <w:sz w:val="24"/>
          <w:szCs w:val="24"/>
        </w:rPr>
        <w:t>Güneş'in mihveri üstünde bir aya yakın yevm</w:t>
      </w:r>
      <w:r w:rsidRPr="00EF4DF4">
        <w:rPr>
          <w:rFonts w:ascii="Calibri" w:hAnsi="Calibri" w:cs="Calibri"/>
          <w:sz w:val="24"/>
          <w:szCs w:val="24"/>
        </w:rPr>
        <w:t xml:space="preserve">inden, hattâ Kozmoğrafya'nın rivayetine göre tâ "Rabb-üş Şi'ra" tabiriyle Kur'an'da namı ilân edilen ve şemsimizden büyük </w:t>
      </w:r>
      <w:r w:rsidRPr="004A1868">
        <w:rPr>
          <w:rFonts w:ascii="Calibri" w:hAnsi="Calibri" w:cs="Calibri"/>
          <w:b/>
          <w:bCs/>
          <w:sz w:val="24"/>
          <w:szCs w:val="24"/>
        </w:rPr>
        <w:t>"Şi'ra" namındaki diğer bir şemsin belki bin seneden ibaret olan gün</w:t>
      </w:r>
      <w:r w:rsidRPr="00EF4DF4">
        <w:rPr>
          <w:rFonts w:ascii="Calibri" w:hAnsi="Calibri" w:cs="Calibri"/>
          <w:sz w:val="24"/>
          <w:szCs w:val="24"/>
        </w:rPr>
        <w:t xml:space="preserve">ünden, tâ </w:t>
      </w:r>
      <w:r w:rsidRPr="004A1868">
        <w:rPr>
          <w:rFonts w:ascii="Calibri" w:hAnsi="Calibri" w:cs="Calibri"/>
          <w:b/>
          <w:bCs/>
          <w:sz w:val="24"/>
          <w:szCs w:val="24"/>
        </w:rPr>
        <w:t>Şems-üş Şümus'un mihveri üstündeki ellibin seneden ibaret bir tek yevmi</w:t>
      </w:r>
      <w:r w:rsidRPr="00EF4DF4">
        <w:rPr>
          <w:rFonts w:ascii="Calibri" w:hAnsi="Calibri" w:cs="Calibri"/>
          <w:sz w:val="24"/>
          <w:szCs w:val="24"/>
        </w:rPr>
        <w:t>ne kadar eyyam-ı Rabbaniye vardır.</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İşte Semavat ve Arz'ın Rabbi, o Şems-üş Şümus ve Şi'ra'nın Hâlıkı hitab ettiği vakit, o Semavat ve Arz'ın ecramına ve âlemlerine bakan kudsî kelâmında o eyyamları zikreder ve zikretmesi gayet yerindedir.</w:t>
      </w:r>
      <w:r w:rsidR="004A1868">
        <w:rPr>
          <w:rFonts w:ascii="Calibri" w:hAnsi="Calibri" w:cs="Calibri"/>
          <w:sz w:val="24"/>
          <w:szCs w:val="24"/>
        </w:rPr>
        <w:t xml:space="preserve">” </w:t>
      </w:r>
      <w:r w:rsidRPr="00EF4DF4">
        <w:rPr>
          <w:rFonts w:ascii="Calibri" w:hAnsi="Calibri" w:cs="Calibri"/>
          <w:sz w:val="24"/>
          <w:szCs w:val="24"/>
        </w:rPr>
        <w:t>(B: 325)</w:t>
      </w:r>
    </w:p>
    <w:p w:rsidR="00EF4DF4" w:rsidRPr="004A1868" w:rsidRDefault="00EF4DF4" w:rsidP="00EF4DF4">
      <w:pPr>
        <w:spacing w:before="120" w:after="0" w:line="240" w:lineRule="auto"/>
        <w:jc w:val="both"/>
        <w:rPr>
          <w:rFonts w:ascii="Calibri" w:hAnsi="Calibri" w:cs="Calibri"/>
          <w:b/>
          <w:bCs/>
          <w:sz w:val="24"/>
          <w:szCs w:val="24"/>
        </w:rPr>
      </w:pPr>
      <w:r w:rsidRPr="004A1868">
        <w:rPr>
          <w:rFonts w:ascii="Calibri" w:hAnsi="Calibri" w:cs="Calibri"/>
          <w:b/>
          <w:bCs/>
          <w:sz w:val="24"/>
          <w:szCs w:val="24"/>
        </w:rPr>
        <w:t>11)  Cismani Olmayan Varlık, Zaman ve Mekân Kaydına Girmez</w:t>
      </w:r>
    </w:p>
    <w:p w:rsidR="00EF4DF4" w:rsidRPr="00EF4DF4" w:rsidRDefault="004A1868"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Sani-i Zülcelal </w:t>
      </w:r>
      <w:r w:rsidR="00EF4DF4" w:rsidRPr="004A1868">
        <w:rPr>
          <w:rFonts w:ascii="Calibri" w:hAnsi="Calibri" w:cs="Calibri"/>
          <w:b/>
          <w:bCs/>
          <w:sz w:val="24"/>
          <w:szCs w:val="24"/>
        </w:rPr>
        <w:t>cisim</w:t>
      </w:r>
      <w:r w:rsidR="00EF4DF4" w:rsidRPr="00EF4DF4">
        <w:rPr>
          <w:rFonts w:ascii="Calibri" w:hAnsi="Calibri" w:cs="Calibri"/>
          <w:sz w:val="24"/>
          <w:szCs w:val="24"/>
        </w:rPr>
        <w:t xml:space="preserve"> ve </w:t>
      </w:r>
      <w:r w:rsidR="00EF4DF4" w:rsidRPr="004A1868">
        <w:rPr>
          <w:rFonts w:ascii="Calibri" w:hAnsi="Calibri" w:cs="Calibri"/>
          <w:b/>
          <w:bCs/>
          <w:sz w:val="24"/>
          <w:szCs w:val="24"/>
        </w:rPr>
        <w:t>cismanî olmadığı</w:t>
      </w:r>
      <w:r w:rsidR="00EF4DF4" w:rsidRPr="00EF4DF4">
        <w:rPr>
          <w:rFonts w:ascii="Calibri" w:hAnsi="Calibri" w:cs="Calibri"/>
          <w:sz w:val="24"/>
          <w:szCs w:val="24"/>
        </w:rPr>
        <w:t xml:space="preserve"> için, </w:t>
      </w:r>
      <w:r w:rsidR="00EF4DF4" w:rsidRPr="004A1868">
        <w:rPr>
          <w:rFonts w:ascii="Calibri" w:hAnsi="Calibri" w:cs="Calibri"/>
          <w:b/>
          <w:bCs/>
          <w:sz w:val="24"/>
          <w:szCs w:val="24"/>
        </w:rPr>
        <w:t>zaman ve mekân onu kayıd altına alamaz</w:t>
      </w:r>
      <w:r w:rsidR="00EF4DF4" w:rsidRPr="00EF4DF4">
        <w:rPr>
          <w:rFonts w:ascii="Calibri" w:hAnsi="Calibri" w:cs="Calibri"/>
          <w:sz w:val="24"/>
          <w:szCs w:val="24"/>
        </w:rPr>
        <w:t>. Ve kevn ü mekân, onun şuhuduna ve huzuruna müdahale edemez. Ve vesait ve ecram, onun fiiline perde çekemez. Teveccühünde tecezzi ve inkısam olmaz. Bir şey, bir şey'e mani olmaz. Hadsiz ef'ali, bir fiil gibi yapar.</w:t>
      </w:r>
      <w:r>
        <w:rPr>
          <w:rFonts w:ascii="Calibri" w:hAnsi="Calibri" w:cs="Calibri"/>
          <w:sz w:val="24"/>
          <w:szCs w:val="24"/>
        </w:rPr>
        <w:t xml:space="preserve">” </w:t>
      </w:r>
      <w:r w:rsidR="00EF4DF4" w:rsidRPr="00EF4DF4">
        <w:rPr>
          <w:rFonts w:ascii="Calibri" w:hAnsi="Calibri" w:cs="Calibri"/>
          <w:sz w:val="24"/>
          <w:szCs w:val="24"/>
        </w:rPr>
        <w:t>(M:247)</w:t>
      </w:r>
    </w:p>
    <w:p w:rsidR="00EF4DF4" w:rsidRPr="004A1868" w:rsidRDefault="00EF4DF4" w:rsidP="00EF4DF4">
      <w:pPr>
        <w:spacing w:before="120" w:after="0" w:line="240" w:lineRule="auto"/>
        <w:jc w:val="both"/>
        <w:rPr>
          <w:rFonts w:ascii="Calibri" w:hAnsi="Calibri" w:cs="Calibri"/>
          <w:b/>
          <w:bCs/>
          <w:sz w:val="24"/>
          <w:szCs w:val="24"/>
        </w:rPr>
      </w:pPr>
      <w:r w:rsidRPr="004A1868">
        <w:rPr>
          <w:rFonts w:ascii="Calibri" w:hAnsi="Calibri" w:cs="Calibri"/>
          <w:b/>
          <w:bCs/>
          <w:sz w:val="24"/>
          <w:szCs w:val="24"/>
        </w:rPr>
        <w:t>12)  Resulullah’ın (A.S.M) Ruhu Zaman ve Mekânı Aşar</w:t>
      </w:r>
    </w:p>
    <w:p w:rsidR="00EF4DF4" w:rsidRPr="00EF4DF4" w:rsidRDefault="004A1868"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Sanki o zât, vahy-i İlahînin ma'kesi olan masum </w:t>
      </w:r>
      <w:r w:rsidR="00EF4DF4" w:rsidRPr="004A1868">
        <w:rPr>
          <w:rFonts w:ascii="Calibri" w:hAnsi="Calibri" w:cs="Calibri"/>
          <w:b/>
          <w:bCs/>
          <w:sz w:val="24"/>
          <w:szCs w:val="24"/>
        </w:rPr>
        <w:t>ruhuyla zaman ve mekânı tayyederek</w:t>
      </w:r>
      <w:r w:rsidR="00EF4DF4" w:rsidRPr="00EF4DF4">
        <w:rPr>
          <w:rFonts w:ascii="Calibri" w:hAnsi="Calibri" w:cs="Calibri"/>
          <w:sz w:val="24"/>
          <w:szCs w:val="24"/>
        </w:rPr>
        <w:t>, o zamanın en derin derelerine girmiş ve gördüğü gibi söylemiştir. Binaenaleyh o zâtın bu hali onun bir mu'cizesi olup nübüvvetine delil olduğu gibi, evvelki enbiyanın da nübüvvet delilleri manevî bir delil hükmünde olup, o zâtın nübüvvetini isbat eder.</w:t>
      </w:r>
      <w:r>
        <w:rPr>
          <w:rFonts w:ascii="Calibri" w:hAnsi="Calibri" w:cs="Calibri"/>
          <w:sz w:val="24"/>
          <w:szCs w:val="24"/>
        </w:rPr>
        <w:t xml:space="preserve">” </w:t>
      </w:r>
      <w:r w:rsidR="00EF4DF4" w:rsidRPr="00EF4DF4">
        <w:rPr>
          <w:rFonts w:ascii="Calibri" w:hAnsi="Calibri" w:cs="Calibri"/>
          <w:sz w:val="24"/>
          <w:szCs w:val="24"/>
        </w:rPr>
        <w:t>(İ: 109)</w:t>
      </w:r>
    </w:p>
    <w:p w:rsidR="00EF4DF4" w:rsidRPr="00EF4DF4" w:rsidRDefault="004A1868"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Ezcümle; Kisra ve Kayser'in definelerinin İslâm eline geçmesi, Rumların mağlub edilmesi, Mekke'nin fethi, Kostantiniye'nin alınması gibi hâdisattan haber vermiştir. Sanki o zâtın </w:t>
      </w:r>
      <w:r w:rsidR="00EF4DF4" w:rsidRPr="004A1868">
        <w:rPr>
          <w:rFonts w:ascii="Calibri" w:hAnsi="Calibri" w:cs="Calibri"/>
          <w:b/>
          <w:bCs/>
          <w:sz w:val="24"/>
          <w:szCs w:val="24"/>
        </w:rPr>
        <w:t xml:space="preserve">cesedinden tecerrüd eden ruhu, zaman ve mekânın kayıdlarını kırarak </w:t>
      </w:r>
      <w:r w:rsidR="00EF4DF4" w:rsidRPr="00EF4DF4">
        <w:rPr>
          <w:rFonts w:ascii="Calibri" w:hAnsi="Calibri" w:cs="Calibri"/>
          <w:sz w:val="24"/>
          <w:szCs w:val="24"/>
        </w:rPr>
        <w:t>istikbalin her tarafına uçup gezmiş ve gördüğü vukuatı söylemiştir ve söylediği gibi de vukua gelmiştir.</w:t>
      </w:r>
      <w:r>
        <w:rPr>
          <w:rFonts w:ascii="Calibri" w:hAnsi="Calibri" w:cs="Calibri"/>
          <w:sz w:val="24"/>
          <w:szCs w:val="24"/>
        </w:rPr>
        <w:t xml:space="preserve">” </w:t>
      </w:r>
      <w:r w:rsidR="00EF4DF4" w:rsidRPr="00EF4DF4">
        <w:rPr>
          <w:rFonts w:ascii="Calibri" w:hAnsi="Calibri" w:cs="Calibri"/>
          <w:sz w:val="24"/>
          <w:szCs w:val="24"/>
        </w:rPr>
        <w:t>(İ:120)</w:t>
      </w:r>
    </w:p>
    <w:p w:rsidR="00EF4DF4" w:rsidRPr="004A1868" w:rsidRDefault="00EF4DF4" w:rsidP="00EF4DF4">
      <w:pPr>
        <w:spacing w:before="120" w:after="0" w:line="240" w:lineRule="auto"/>
        <w:jc w:val="both"/>
        <w:rPr>
          <w:rFonts w:ascii="Calibri" w:hAnsi="Calibri" w:cs="Calibri"/>
          <w:b/>
          <w:bCs/>
          <w:sz w:val="24"/>
          <w:szCs w:val="24"/>
        </w:rPr>
      </w:pPr>
      <w:r w:rsidRPr="004A1868">
        <w:rPr>
          <w:rFonts w:ascii="Calibri" w:hAnsi="Calibri" w:cs="Calibri"/>
          <w:b/>
          <w:bCs/>
          <w:sz w:val="24"/>
          <w:szCs w:val="24"/>
        </w:rPr>
        <w:t>13)  İmanî ve Uhrevî Kardeşlik Zaman Kayıtlarını Aşar</w:t>
      </w:r>
    </w:p>
    <w:p w:rsidR="00EF4DF4" w:rsidRPr="00EF4DF4" w:rsidRDefault="004A1868"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Bizim gibi hakikat ve âhiret kardeşlerin, </w:t>
      </w:r>
      <w:r w:rsidR="00EF4DF4" w:rsidRPr="004A1868">
        <w:rPr>
          <w:rFonts w:ascii="Calibri" w:hAnsi="Calibri" w:cs="Calibri"/>
          <w:b/>
          <w:bCs/>
          <w:sz w:val="24"/>
          <w:szCs w:val="24"/>
        </w:rPr>
        <w:t>ihtilaf-ı zaman ve mekân sohbetlerine ve ünsiyetlerine bir mani' teşkil etmez.</w:t>
      </w:r>
      <w:r w:rsidR="00EF4DF4" w:rsidRPr="00EF4DF4">
        <w:rPr>
          <w:rFonts w:ascii="Calibri" w:hAnsi="Calibri" w:cs="Calibri"/>
          <w:sz w:val="24"/>
          <w:szCs w:val="24"/>
        </w:rPr>
        <w:t xml:space="preserve"> Biri şarkta, biri garbda, biri mazide, biri müstakbelde, biri dünyada, biri âhirette olsa da beraber sayılabilirler ve sohbet edebilirler. Hususan birtek maksad için bir tek vazifede bulunanlar, birbirinin aynı hükmündedirler. Sizi her sabah yanımda tasavvur edip, kazancımın bir kısmını, bir sülüsünü (Allah kabul etsin) size veriyorum.</w:t>
      </w:r>
      <w:r>
        <w:rPr>
          <w:rFonts w:ascii="Calibri" w:hAnsi="Calibri" w:cs="Calibri"/>
          <w:sz w:val="24"/>
          <w:szCs w:val="24"/>
        </w:rPr>
        <w:t xml:space="preserve">” </w:t>
      </w:r>
      <w:r w:rsidR="00EF4DF4" w:rsidRPr="00EF4DF4">
        <w:rPr>
          <w:rFonts w:ascii="Calibri" w:hAnsi="Calibri" w:cs="Calibri"/>
          <w:sz w:val="24"/>
          <w:szCs w:val="24"/>
        </w:rPr>
        <w:t>(M: 178)</w:t>
      </w:r>
    </w:p>
    <w:p w:rsidR="00EF4DF4" w:rsidRPr="00EF4DF4" w:rsidRDefault="004A1868"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Ve keza cihat-ı sitteyi tenvir eden </w:t>
      </w:r>
      <w:r w:rsidR="00EF4DF4" w:rsidRPr="004A1868">
        <w:rPr>
          <w:rFonts w:ascii="Calibri" w:hAnsi="Calibri" w:cs="Calibri"/>
          <w:b/>
          <w:bCs/>
          <w:sz w:val="24"/>
          <w:szCs w:val="24"/>
        </w:rPr>
        <w:t>iman sayesinde</w:t>
      </w:r>
      <w:r w:rsidR="00EF4DF4" w:rsidRPr="00EF4DF4">
        <w:rPr>
          <w:rFonts w:ascii="Calibri" w:hAnsi="Calibri" w:cs="Calibri"/>
          <w:sz w:val="24"/>
          <w:szCs w:val="24"/>
        </w:rPr>
        <w:t xml:space="preserve"> insanın şu dar zaman ve mekânı geniş ve rahat bir âleme inkılab eder. Bu büyük âlem, bir insanın hanesi gibi olur ve</w:t>
      </w:r>
      <w:r w:rsidR="00EF4DF4" w:rsidRPr="004A1868">
        <w:rPr>
          <w:rFonts w:ascii="Calibri" w:hAnsi="Calibri" w:cs="Calibri"/>
          <w:b/>
          <w:bCs/>
          <w:sz w:val="24"/>
          <w:szCs w:val="24"/>
        </w:rPr>
        <w:t xml:space="preserve"> mazi, müstakbel zamanları, insanın ruhuna, kalbine bir zaman-ı hal hükmünde olur. </w:t>
      </w:r>
      <w:r w:rsidR="00EF4DF4" w:rsidRPr="00EF4DF4">
        <w:rPr>
          <w:rFonts w:ascii="Calibri" w:hAnsi="Calibri" w:cs="Calibri"/>
          <w:sz w:val="24"/>
          <w:szCs w:val="24"/>
        </w:rPr>
        <w:t>Aralarında uzaklık kalkıyor.</w:t>
      </w:r>
      <w:r>
        <w:rPr>
          <w:rFonts w:ascii="Calibri" w:hAnsi="Calibri" w:cs="Calibri"/>
          <w:sz w:val="24"/>
          <w:szCs w:val="24"/>
        </w:rPr>
        <w:t xml:space="preserve">” </w:t>
      </w:r>
      <w:r w:rsidR="00EF4DF4" w:rsidRPr="00EF4DF4">
        <w:rPr>
          <w:rFonts w:ascii="Calibri" w:hAnsi="Calibri" w:cs="Calibri"/>
          <w:sz w:val="24"/>
          <w:szCs w:val="24"/>
        </w:rPr>
        <w:t>(Ş: 756)</w:t>
      </w:r>
    </w:p>
    <w:p w:rsidR="00EF4DF4" w:rsidRPr="00EF4DF4" w:rsidRDefault="004A1868"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Mabeynimizdeki münasebet ve uhuvvet inşâallah hâlis ve lillah için olduğundan, </w:t>
      </w:r>
      <w:r w:rsidR="00EF4DF4" w:rsidRPr="004A1868">
        <w:rPr>
          <w:rFonts w:ascii="Calibri" w:hAnsi="Calibri" w:cs="Calibri"/>
          <w:b/>
          <w:bCs/>
          <w:sz w:val="24"/>
          <w:szCs w:val="24"/>
        </w:rPr>
        <w:t>zaman ve mekânla mukayyed olmaz.</w:t>
      </w:r>
      <w:r w:rsidR="00EF4DF4" w:rsidRPr="00EF4DF4">
        <w:rPr>
          <w:rFonts w:ascii="Calibri" w:hAnsi="Calibri" w:cs="Calibri"/>
          <w:sz w:val="24"/>
          <w:szCs w:val="24"/>
        </w:rPr>
        <w:t xml:space="preserve"> Bir şehir, bir vilayet, bir memleket, belki küre-i arz, belki dünya, belki âlem-i vücud iki hakikî dost için bir meclis hükmündedir. Böyle dostluk ve kardeşliğin firakı yok, hep visaldir. Fâni, mecazî, dünyevî dostluklar sahibleri firakı düşünsün, bize ne?</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Mezhebimizde (mesleğimizde) firak yok. Sen nerede bulunsan, şu kardeşin ile ellerinizdeki Sözler vasıtasıyla sohbet edebilirsin. Ben de istediğim zaman, seni yanımda dergâh-ı İlahîye beraber el açıp niyaz etmek suretinde görebilirim.</w:t>
      </w:r>
      <w:r w:rsidR="004A1868">
        <w:rPr>
          <w:rFonts w:ascii="Calibri" w:hAnsi="Calibri" w:cs="Calibri"/>
          <w:sz w:val="24"/>
          <w:szCs w:val="24"/>
        </w:rPr>
        <w:t xml:space="preserve">” </w:t>
      </w:r>
      <w:r w:rsidRPr="00EF4DF4">
        <w:rPr>
          <w:rFonts w:ascii="Calibri" w:hAnsi="Calibri" w:cs="Calibri"/>
          <w:sz w:val="24"/>
          <w:szCs w:val="24"/>
        </w:rPr>
        <w:t>(B: 259)</w:t>
      </w:r>
    </w:p>
    <w:p w:rsidR="00EF4DF4" w:rsidRPr="00EF4DF4" w:rsidRDefault="008E7B5C"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Şimdi birden Sava medrese-i Nuriyenin Hacı Hâfız'ı ve merhum Hâfız Mehmed'i ve kardeşlerini ve Mehmed'lerini ve Ahmed'leri ve masum Nurcuları ve mübarek ihtiyar ve sair </w:t>
      </w:r>
      <w:r w:rsidR="00EF4DF4" w:rsidRPr="00EF4DF4">
        <w:rPr>
          <w:rFonts w:ascii="Calibri" w:hAnsi="Calibri" w:cs="Calibri"/>
          <w:sz w:val="24"/>
          <w:szCs w:val="24"/>
        </w:rPr>
        <w:lastRenderedPageBreak/>
        <w:t xml:space="preserve">kahraman şakirdlerini düşündüm. Hayatım müddetince ona yakın olmak bütün canımla istedim ve vefattan sonra onların mezaristanında defnolmamı arzuladım. Birden ihtar edildi ki: "Gerçi Medreset-üz Zehra'nın merkezi olan Isparta vilayetinde maddeten bulunmak çok cihetle faideli, saadetlidir; fakat Nur'un mesleği ve Nurcuların meşrebi cihetiyle daima berabersiniz. </w:t>
      </w:r>
      <w:r w:rsidR="00EF4DF4" w:rsidRPr="008E7B5C">
        <w:rPr>
          <w:rFonts w:ascii="Calibri" w:hAnsi="Calibri" w:cs="Calibri"/>
          <w:b/>
          <w:bCs/>
          <w:sz w:val="24"/>
          <w:szCs w:val="24"/>
        </w:rPr>
        <w:t>Zaman ve mekân, perde olamazlar</w:t>
      </w:r>
      <w:r w:rsidR="00EF4DF4" w:rsidRPr="00EF4DF4">
        <w:rPr>
          <w:rFonts w:ascii="Calibri" w:hAnsi="Calibri" w:cs="Calibri"/>
          <w:sz w:val="24"/>
          <w:szCs w:val="24"/>
        </w:rPr>
        <w:t>. Şarkta, garbda, şimalde, cenubda, dünyada, berzahta bulunsanız, manen bir mecliste beraber sayılırsınız. Onların manevî yardımları daima birbirine oluyor ve sana da gelir." diye beni teskin etti.</w:t>
      </w:r>
      <w:r>
        <w:rPr>
          <w:rFonts w:ascii="Calibri" w:hAnsi="Calibri" w:cs="Calibri"/>
          <w:sz w:val="24"/>
          <w:szCs w:val="24"/>
        </w:rPr>
        <w:t xml:space="preserve">” </w:t>
      </w:r>
      <w:r w:rsidR="00EF4DF4" w:rsidRPr="00EF4DF4">
        <w:rPr>
          <w:rFonts w:ascii="Calibri" w:hAnsi="Calibri" w:cs="Calibri"/>
          <w:sz w:val="24"/>
          <w:szCs w:val="24"/>
        </w:rPr>
        <w:t>(E: 170)</w:t>
      </w:r>
    </w:p>
    <w:p w:rsidR="00EF4DF4" w:rsidRPr="00EF4DF4" w:rsidRDefault="008E7B5C"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Böyle bir yüksek iman ve ihlâs şuuruna malik olan insan, hiç şüphesiz ki, </w:t>
      </w:r>
      <w:r w:rsidR="00EF4DF4" w:rsidRPr="008E7B5C">
        <w:rPr>
          <w:rFonts w:ascii="Calibri" w:hAnsi="Calibri" w:cs="Calibri"/>
          <w:b/>
          <w:bCs/>
          <w:sz w:val="24"/>
          <w:szCs w:val="24"/>
        </w:rPr>
        <w:t xml:space="preserve">zaman ve mekân mefhumlarının fâniler üzerinde bıraktığı yaldızlı tesirleri </w:t>
      </w:r>
      <w:r w:rsidR="00EF4DF4" w:rsidRPr="00EF4DF4">
        <w:rPr>
          <w:rFonts w:ascii="Calibri" w:hAnsi="Calibri" w:cs="Calibri"/>
          <w:sz w:val="24"/>
          <w:szCs w:val="24"/>
        </w:rPr>
        <w:t>kesif madde âleminde bırakarak; ruhu ile mâneviyat âleminin pırıl pırıl nurlar saçan ufuklarına yükselmiş bir haldedir.</w:t>
      </w:r>
      <w:r>
        <w:rPr>
          <w:rFonts w:ascii="Calibri" w:hAnsi="Calibri" w:cs="Calibri"/>
          <w:sz w:val="24"/>
          <w:szCs w:val="24"/>
        </w:rPr>
        <w:t xml:space="preserve">” </w:t>
      </w:r>
      <w:r w:rsidR="00EF4DF4" w:rsidRPr="00EF4DF4">
        <w:rPr>
          <w:rFonts w:ascii="Calibri" w:hAnsi="Calibri" w:cs="Calibri"/>
          <w:sz w:val="24"/>
          <w:szCs w:val="24"/>
        </w:rPr>
        <w:t>(T: 10)</w:t>
      </w:r>
    </w:p>
    <w:p w:rsidR="00EF4DF4" w:rsidRPr="008E7B5C" w:rsidRDefault="00EF4DF4" w:rsidP="00EF4DF4">
      <w:pPr>
        <w:spacing w:before="120" w:after="0" w:line="240" w:lineRule="auto"/>
        <w:jc w:val="both"/>
        <w:rPr>
          <w:rFonts w:ascii="Calibri" w:hAnsi="Calibri" w:cs="Calibri"/>
          <w:b/>
          <w:bCs/>
          <w:sz w:val="24"/>
          <w:szCs w:val="24"/>
        </w:rPr>
      </w:pPr>
      <w:r w:rsidRPr="008E7B5C">
        <w:rPr>
          <w:rFonts w:ascii="Calibri" w:hAnsi="Calibri" w:cs="Calibri"/>
          <w:b/>
          <w:bCs/>
          <w:sz w:val="24"/>
          <w:szCs w:val="24"/>
        </w:rPr>
        <w:t>14)  Zamanın Cereyanına Tabi Olmamak</w:t>
      </w:r>
    </w:p>
    <w:p w:rsidR="00EF4DF4" w:rsidRPr="00EF4DF4" w:rsidRDefault="00EF4DF4" w:rsidP="00EF4DF4">
      <w:pPr>
        <w:spacing w:before="120" w:after="0" w:line="240" w:lineRule="auto"/>
        <w:jc w:val="both"/>
        <w:rPr>
          <w:rFonts w:ascii="Calibri" w:hAnsi="Calibri" w:cs="Calibri"/>
          <w:sz w:val="24"/>
          <w:szCs w:val="24"/>
        </w:rPr>
      </w:pPr>
      <w:r w:rsidRPr="00EF4DF4">
        <w:rPr>
          <w:rFonts w:ascii="Calibri" w:hAnsi="Calibri" w:cs="Calibri"/>
          <w:sz w:val="24"/>
          <w:szCs w:val="24"/>
        </w:rPr>
        <w:t xml:space="preserve">Sahabelerin kurbiyet-i İlahiye noktasındaki makamlarına velayet ayağıyla yetişilmez. Çünki Cenab-ı Hak bize akrebdir ve herşeyden daha ziyade yakındır. Biz ise, ondan nihayetsiz uzağız. Onun kurbiyetini kazanmak iki suretle olur. Birisi: Akrebiyetin inkişafıyladır ki, nübüvvetteki kurbiyet ona bakar ve nübüvvet veraseti ve sohbeti cihetiyle sahabeler o sırra mazhardırlar. İkinci suret: Bu'diyetimiz noktasında kat'-ı meratib edip bir derece kurbiyete müşerref olmaktır ki, ekser seyr ü sülûk-ü velayet ona göre ve seyr-i enfüsî ve seyr-i âfâkî bu suretle cereyan ediyor. İşte birinci suret sırf vehbîdir, kesbî değil, incizabdır, cezb-i Rahmanîdir ve mahbubiyettir. Yol kısadır, fakat çok metin ve çok yüksektir ve çok hâlistir ve gölgesizdir. Diğeri; kesbîdir, uzundur, gölgelidir. Acaib hârikaları çok ise de; kıymetçe kurbiyetçe evvelkisine yetişemez. Meselâ: Nasılki dünkü güne, bugün yetişmek için iki yol var. Birincisi: </w:t>
      </w:r>
      <w:r w:rsidRPr="008E7B5C">
        <w:rPr>
          <w:rFonts w:ascii="Calibri" w:hAnsi="Calibri" w:cs="Calibri"/>
          <w:b/>
          <w:bCs/>
          <w:sz w:val="24"/>
          <w:szCs w:val="24"/>
        </w:rPr>
        <w:t>Zamanın cereyanına tabi olmayarak, bir kuvvet-i kudsiye ile; fevk-az zaman çıkıp, dünü bugün gibi hazır görmektir.</w:t>
      </w:r>
      <w:r w:rsidRPr="00EF4DF4">
        <w:rPr>
          <w:rFonts w:ascii="Calibri" w:hAnsi="Calibri" w:cs="Calibri"/>
          <w:sz w:val="24"/>
          <w:szCs w:val="24"/>
        </w:rPr>
        <w:t xml:space="preserve"> İkincisi: Bir sene kat'-ı mesafe edip, dönüp dolaşıp, düne gelmektir; fakat, yine dünü elde tutamıyor, onu bırakıp gidiyor.</w:t>
      </w:r>
      <w:r w:rsidR="008E7B5C">
        <w:rPr>
          <w:rFonts w:ascii="Calibri" w:hAnsi="Calibri" w:cs="Calibri"/>
          <w:sz w:val="24"/>
          <w:szCs w:val="24"/>
        </w:rPr>
        <w:t xml:space="preserve">” </w:t>
      </w:r>
      <w:r w:rsidRPr="00EF4DF4">
        <w:rPr>
          <w:rFonts w:ascii="Calibri" w:hAnsi="Calibri" w:cs="Calibri"/>
          <w:sz w:val="24"/>
          <w:szCs w:val="24"/>
        </w:rPr>
        <w:t>(S: 492)</w:t>
      </w:r>
    </w:p>
    <w:p w:rsidR="00EF4DF4" w:rsidRPr="008E7B5C" w:rsidRDefault="00EF4DF4" w:rsidP="00EF4DF4">
      <w:pPr>
        <w:spacing w:before="120" w:after="0" w:line="240" w:lineRule="auto"/>
        <w:jc w:val="both"/>
        <w:rPr>
          <w:rFonts w:ascii="Calibri" w:hAnsi="Calibri" w:cs="Calibri"/>
          <w:b/>
          <w:bCs/>
          <w:sz w:val="24"/>
          <w:szCs w:val="24"/>
        </w:rPr>
      </w:pPr>
      <w:r w:rsidRPr="008E7B5C">
        <w:rPr>
          <w:rFonts w:ascii="Calibri" w:hAnsi="Calibri" w:cs="Calibri"/>
          <w:b/>
          <w:bCs/>
          <w:sz w:val="24"/>
          <w:szCs w:val="24"/>
        </w:rPr>
        <w:t>15)  İman, Varlıkları Fevkazzaman Vasfında Gösterir</w:t>
      </w:r>
    </w:p>
    <w:p w:rsidR="00EF4DF4" w:rsidRPr="00EF4DF4" w:rsidRDefault="008E7B5C"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Risale-i Nur'un müteaddid yerinde nasıl isbat etmiş ki, ehl-i dalalet için, zaman-ı hazırdan maada herşey madum ve firakların elemleriyle doludur. Ehl-i hidayet için mazi, müstakbel müştemilâtıyla mevcuddur, nurludur. Aynen öyle de, fâniyatta, yani geçmiş muvakkat vaziyetler, ehl-i dünya için fena-yı mutlak karanlıklarında madumdur, ehl-i hidayet için mevcuddur, diye gördüm. Çünki eski zamanda çok alâkadar olduğum zevkli veya kıymetli ve şerefli muvakkat vaziyetleri mütehassirane hatırladım, müştakane arzuladım. Neden bu mübarek vaziyetler mazide kalıp fâni olsun, düşünürken, İman-ı Billah nuru ihtar etti ki; o vaziyetler gerçi sureten fânidirler, birkaç cihette mevcuddurlar. Çünki Cenab-ı Hakk'ın bâki isimlerinin cilveleri olan o vaziyetler, </w:t>
      </w:r>
      <w:r w:rsidR="00EF4DF4" w:rsidRPr="008E7B5C">
        <w:rPr>
          <w:rFonts w:ascii="Calibri" w:hAnsi="Calibri" w:cs="Calibri"/>
          <w:b/>
          <w:bCs/>
          <w:sz w:val="24"/>
          <w:szCs w:val="24"/>
        </w:rPr>
        <w:t>daire-i ilim</w:t>
      </w:r>
      <w:r w:rsidR="00EF4DF4" w:rsidRPr="00EF4DF4">
        <w:rPr>
          <w:rFonts w:ascii="Calibri" w:hAnsi="Calibri" w:cs="Calibri"/>
          <w:sz w:val="24"/>
          <w:szCs w:val="24"/>
        </w:rPr>
        <w:t xml:space="preserve">de ve </w:t>
      </w:r>
      <w:r w:rsidR="00EF4DF4" w:rsidRPr="008E7B5C">
        <w:rPr>
          <w:rFonts w:ascii="Calibri" w:hAnsi="Calibri" w:cs="Calibri"/>
          <w:b/>
          <w:bCs/>
          <w:sz w:val="24"/>
          <w:szCs w:val="24"/>
        </w:rPr>
        <w:t>elvah-ı mahfuza</w:t>
      </w:r>
      <w:r w:rsidR="00EF4DF4" w:rsidRPr="00EF4DF4">
        <w:rPr>
          <w:rFonts w:ascii="Calibri" w:hAnsi="Calibri" w:cs="Calibri"/>
          <w:sz w:val="24"/>
          <w:szCs w:val="24"/>
        </w:rPr>
        <w:t xml:space="preserve">da ve </w:t>
      </w:r>
      <w:r w:rsidR="00EF4DF4" w:rsidRPr="008E7B5C">
        <w:rPr>
          <w:rFonts w:ascii="Calibri" w:hAnsi="Calibri" w:cs="Calibri"/>
          <w:b/>
          <w:bCs/>
          <w:sz w:val="24"/>
          <w:szCs w:val="24"/>
        </w:rPr>
        <w:t>elvah-ı misaliye</w:t>
      </w:r>
      <w:r w:rsidR="00EF4DF4" w:rsidRPr="00EF4DF4">
        <w:rPr>
          <w:rFonts w:ascii="Calibri" w:hAnsi="Calibri" w:cs="Calibri"/>
          <w:sz w:val="24"/>
          <w:szCs w:val="24"/>
        </w:rPr>
        <w:t xml:space="preserve">de bâki oldukları gibi; nur-u imanın verdiği bâkiyane münasebet noktasında </w:t>
      </w:r>
      <w:r w:rsidR="00EF4DF4" w:rsidRPr="008E7B5C">
        <w:rPr>
          <w:rFonts w:ascii="Calibri" w:hAnsi="Calibri" w:cs="Calibri"/>
          <w:b/>
          <w:bCs/>
          <w:sz w:val="24"/>
          <w:szCs w:val="24"/>
        </w:rPr>
        <w:t>fevkazzaman bir vaziyette mevcuddurlar</w:t>
      </w:r>
      <w:r w:rsidR="00EF4DF4" w:rsidRPr="00EF4DF4">
        <w:rPr>
          <w:rFonts w:ascii="Calibri" w:hAnsi="Calibri" w:cs="Calibri"/>
          <w:sz w:val="24"/>
          <w:szCs w:val="24"/>
        </w:rPr>
        <w:t>. Sen, o vaziyetleri çok cihetle ve çok manevî sinemalarla görebilir ve girebilirsin diye anladım. Ve dedim: "Madem Allah var, her şey var" darb-ı mesel cümlesi, bu büyük hakikatı da ifade eder. Kimin için Allah varsa, yani Allah'ı bilse, herşey mevcuddur; kim Allah'ı bilmezse, ona herşey madumdur, diye delalet eder. Demek elemli, karanlıklı, tahassürlü bir dirhem zevki, aynı yerde yüz derece ziyade daimî, elemsiz bir zevke, sefahetle tercih edenler, aksi maksudlarıyla aynı zevkte elîm elemleri alır.</w:t>
      </w:r>
      <w:r>
        <w:rPr>
          <w:rFonts w:ascii="Calibri" w:hAnsi="Calibri" w:cs="Calibri"/>
          <w:sz w:val="24"/>
          <w:szCs w:val="24"/>
        </w:rPr>
        <w:t xml:space="preserve">” </w:t>
      </w:r>
      <w:r w:rsidR="00EF4DF4" w:rsidRPr="00EF4DF4">
        <w:rPr>
          <w:rFonts w:ascii="Calibri" w:hAnsi="Calibri" w:cs="Calibri"/>
          <w:sz w:val="24"/>
          <w:szCs w:val="24"/>
        </w:rPr>
        <w:t>(K: 106)</w:t>
      </w:r>
    </w:p>
    <w:p w:rsidR="00EF4DF4" w:rsidRPr="008E7B5C" w:rsidRDefault="00EF4DF4" w:rsidP="00EF4DF4">
      <w:pPr>
        <w:spacing w:before="120" w:after="0" w:line="240" w:lineRule="auto"/>
        <w:jc w:val="both"/>
        <w:rPr>
          <w:rFonts w:ascii="Calibri" w:hAnsi="Calibri" w:cs="Calibri"/>
          <w:b/>
          <w:bCs/>
          <w:sz w:val="24"/>
          <w:szCs w:val="24"/>
        </w:rPr>
      </w:pPr>
      <w:r w:rsidRPr="008E7B5C">
        <w:rPr>
          <w:rFonts w:ascii="Calibri" w:hAnsi="Calibri" w:cs="Calibri"/>
          <w:b/>
          <w:bCs/>
          <w:sz w:val="24"/>
          <w:szCs w:val="24"/>
        </w:rPr>
        <w:t xml:space="preserve">16)  Nuranî Varlıkların Bir Zamanda Çok Yerlerde Bulunmaları </w:t>
      </w:r>
    </w:p>
    <w:p w:rsidR="00EF4DF4" w:rsidRPr="00EF4DF4" w:rsidRDefault="008E7B5C" w:rsidP="00EF4DF4">
      <w:pPr>
        <w:spacing w:before="120" w:after="0" w:line="240" w:lineRule="auto"/>
        <w:jc w:val="both"/>
        <w:rPr>
          <w:rFonts w:ascii="Calibri" w:hAnsi="Calibri" w:cs="Calibri"/>
          <w:sz w:val="24"/>
          <w:szCs w:val="24"/>
        </w:rPr>
      </w:pPr>
      <w:r>
        <w:rPr>
          <w:rFonts w:ascii="Calibri" w:hAnsi="Calibri" w:cs="Calibri"/>
          <w:sz w:val="24"/>
          <w:szCs w:val="24"/>
        </w:rPr>
        <w:lastRenderedPageBreak/>
        <w:t>“</w:t>
      </w:r>
      <w:r w:rsidR="00EF4DF4" w:rsidRPr="00EF4DF4">
        <w:rPr>
          <w:rFonts w:ascii="Calibri" w:hAnsi="Calibri" w:cs="Calibri"/>
          <w:sz w:val="24"/>
          <w:szCs w:val="24"/>
        </w:rPr>
        <w:t xml:space="preserve">Hem nasılki şu kesafetli, karanlıklı, dar dünyada güneşin pek çok âyinelerde bir anda aynen bulunması gibi, öyle de: Nurani bir zât, bir anda çok yerlerde aynen bulunması -Onaltıncı Söz'de isbat edildiği gibi- meselâ, </w:t>
      </w:r>
      <w:r w:rsidR="00EF4DF4" w:rsidRPr="008E7B5C">
        <w:rPr>
          <w:rFonts w:ascii="Calibri" w:hAnsi="Calibri" w:cs="Calibri"/>
          <w:b/>
          <w:bCs/>
          <w:sz w:val="24"/>
          <w:szCs w:val="24"/>
        </w:rPr>
        <w:t>Hazret-i Cebrail Aleyhisselâm bin yıldızda bir anda</w:t>
      </w:r>
      <w:r w:rsidR="00EF4DF4" w:rsidRPr="00EF4DF4">
        <w:rPr>
          <w:rFonts w:ascii="Calibri" w:hAnsi="Calibri" w:cs="Calibri"/>
          <w:sz w:val="24"/>
          <w:szCs w:val="24"/>
        </w:rPr>
        <w:t xml:space="preserve"> hem Arş'ta, hem huzur-u Nebevîde, hem huzur-u İlahîde bir vakitte bulunması; hem Hazret-i </w:t>
      </w:r>
      <w:r w:rsidR="00EF4DF4" w:rsidRPr="008E7B5C">
        <w:rPr>
          <w:rFonts w:ascii="Calibri" w:hAnsi="Calibri" w:cs="Calibri"/>
          <w:b/>
          <w:bCs/>
          <w:sz w:val="24"/>
          <w:szCs w:val="24"/>
        </w:rPr>
        <w:t>Peygamber Aleyhissalâtü Vesselâm'ın haşirde bir anda ekser etkıya-ı ümmetiyle</w:t>
      </w:r>
      <w:r w:rsidR="00EF4DF4" w:rsidRPr="00EF4DF4">
        <w:rPr>
          <w:rFonts w:ascii="Calibri" w:hAnsi="Calibri" w:cs="Calibri"/>
          <w:sz w:val="24"/>
          <w:szCs w:val="24"/>
        </w:rPr>
        <w:t xml:space="preserve"> </w:t>
      </w:r>
      <w:r w:rsidR="00EF4DF4" w:rsidRPr="008E7B5C">
        <w:rPr>
          <w:rFonts w:ascii="Calibri" w:hAnsi="Calibri" w:cs="Calibri"/>
          <w:b/>
          <w:bCs/>
          <w:sz w:val="24"/>
          <w:szCs w:val="24"/>
        </w:rPr>
        <w:t>görüşmesi</w:t>
      </w:r>
      <w:r w:rsidR="00EF4DF4" w:rsidRPr="00EF4DF4">
        <w:rPr>
          <w:rFonts w:ascii="Calibri" w:hAnsi="Calibri" w:cs="Calibri"/>
          <w:sz w:val="24"/>
          <w:szCs w:val="24"/>
        </w:rPr>
        <w:t xml:space="preserve"> ve dünyada hadsiz makamlarda bir anda tezahür etmesi ve evliyanın bir nevi garibi olan </w:t>
      </w:r>
      <w:r w:rsidR="00EF4DF4" w:rsidRPr="008E7B5C">
        <w:rPr>
          <w:rFonts w:ascii="Calibri" w:hAnsi="Calibri" w:cs="Calibri"/>
          <w:b/>
          <w:bCs/>
          <w:sz w:val="24"/>
          <w:szCs w:val="24"/>
        </w:rPr>
        <w:t>ebdalların bir vakitte çok yerlerde görünmesi</w:t>
      </w:r>
      <w:r w:rsidR="00EF4DF4" w:rsidRPr="00EF4DF4">
        <w:rPr>
          <w:rFonts w:ascii="Calibri" w:hAnsi="Calibri" w:cs="Calibri"/>
          <w:sz w:val="24"/>
          <w:szCs w:val="24"/>
        </w:rPr>
        <w:t xml:space="preserve"> ve </w:t>
      </w:r>
      <w:r w:rsidR="00EF4DF4" w:rsidRPr="008E7B5C">
        <w:rPr>
          <w:rFonts w:ascii="Calibri" w:hAnsi="Calibri" w:cs="Calibri"/>
          <w:b/>
          <w:bCs/>
          <w:sz w:val="24"/>
          <w:szCs w:val="24"/>
        </w:rPr>
        <w:t xml:space="preserve">avamın rü'yada bazan bir dakikada bir sene kadar </w:t>
      </w:r>
      <w:r w:rsidR="00EF4DF4" w:rsidRPr="008E7B5C">
        <w:rPr>
          <w:rFonts w:ascii="Calibri" w:hAnsi="Calibri" w:cs="Calibri"/>
          <w:sz w:val="24"/>
          <w:szCs w:val="24"/>
        </w:rPr>
        <w:t>işler görmesi</w:t>
      </w:r>
      <w:r w:rsidR="00EF4DF4" w:rsidRPr="008E7B5C">
        <w:rPr>
          <w:rFonts w:ascii="Calibri" w:hAnsi="Calibri" w:cs="Calibri"/>
          <w:b/>
          <w:bCs/>
          <w:sz w:val="24"/>
          <w:szCs w:val="24"/>
        </w:rPr>
        <w:t xml:space="preserve"> </w:t>
      </w:r>
      <w:r w:rsidR="00EF4DF4" w:rsidRPr="00EF4DF4">
        <w:rPr>
          <w:rFonts w:ascii="Calibri" w:hAnsi="Calibri" w:cs="Calibri"/>
          <w:sz w:val="24"/>
          <w:szCs w:val="24"/>
        </w:rPr>
        <w:t xml:space="preserve">ve müşahede etmesi ve herkesin </w:t>
      </w:r>
      <w:r w:rsidR="00EF4DF4" w:rsidRPr="008E7B5C">
        <w:rPr>
          <w:rFonts w:ascii="Calibri" w:hAnsi="Calibri" w:cs="Calibri"/>
          <w:b/>
          <w:bCs/>
          <w:sz w:val="24"/>
          <w:szCs w:val="24"/>
        </w:rPr>
        <w:t>kalb, ruh, hayal cihetiyle bir anda pekçok yerlerle temas edip</w:t>
      </w:r>
      <w:r w:rsidR="00EF4DF4" w:rsidRPr="00EF4DF4">
        <w:rPr>
          <w:rFonts w:ascii="Calibri" w:hAnsi="Calibri" w:cs="Calibri"/>
          <w:sz w:val="24"/>
          <w:szCs w:val="24"/>
        </w:rPr>
        <w:t xml:space="preserve"> alâkadarane bulunması, malûm ve meşhud olduğundan.. elbette nuranî, kayıdsız, geniş ve ebedî olan Cennet'te, </w:t>
      </w:r>
      <w:r w:rsidR="00EF4DF4" w:rsidRPr="008E7B5C">
        <w:rPr>
          <w:rFonts w:ascii="Calibri" w:hAnsi="Calibri" w:cs="Calibri"/>
          <w:b/>
          <w:bCs/>
          <w:sz w:val="24"/>
          <w:szCs w:val="24"/>
        </w:rPr>
        <w:t xml:space="preserve">cisimleri ruh </w:t>
      </w:r>
      <w:r w:rsidR="00EF4DF4" w:rsidRPr="008E7B5C">
        <w:rPr>
          <w:rFonts w:ascii="Calibri" w:hAnsi="Calibri" w:cs="Calibri"/>
          <w:sz w:val="24"/>
          <w:szCs w:val="24"/>
        </w:rPr>
        <w:t>kuvvetinde ve hıffetinde</w:t>
      </w:r>
      <w:r w:rsidR="00EF4DF4" w:rsidRPr="00EF4DF4">
        <w:rPr>
          <w:rFonts w:ascii="Calibri" w:hAnsi="Calibri" w:cs="Calibri"/>
          <w:sz w:val="24"/>
          <w:szCs w:val="24"/>
        </w:rPr>
        <w:t xml:space="preserve"> ve </w:t>
      </w:r>
      <w:r w:rsidR="00EF4DF4" w:rsidRPr="008E7B5C">
        <w:rPr>
          <w:rFonts w:ascii="Calibri" w:hAnsi="Calibri" w:cs="Calibri"/>
          <w:b/>
          <w:bCs/>
          <w:sz w:val="24"/>
          <w:szCs w:val="24"/>
        </w:rPr>
        <w:t>hayal sür'atinde</w:t>
      </w:r>
      <w:r w:rsidR="00EF4DF4" w:rsidRPr="00EF4DF4">
        <w:rPr>
          <w:rFonts w:ascii="Calibri" w:hAnsi="Calibri" w:cs="Calibri"/>
          <w:sz w:val="24"/>
          <w:szCs w:val="24"/>
        </w:rPr>
        <w:t xml:space="preserve"> olan ehl-i Cennet, </w:t>
      </w:r>
      <w:r w:rsidR="00EF4DF4" w:rsidRPr="008E7B5C">
        <w:rPr>
          <w:rFonts w:ascii="Calibri" w:hAnsi="Calibri" w:cs="Calibri"/>
          <w:b/>
          <w:bCs/>
          <w:sz w:val="24"/>
          <w:szCs w:val="24"/>
        </w:rPr>
        <w:t>bir vakitte yüzbin yerlerde bulunup yüzbin hurilerle sohbet ederek yüzbin tarzda zevk almak</w:t>
      </w:r>
      <w:r w:rsidR="00EF4DF4" w:rsidRPr="00EF4DF4">
        <w:rPr>
          <w:rFonts w:ascii="Calibri" w:hAnsi="Calibri" w:cs="Calibri"/>
          <w:sz w:val="24"/>
          <w:szCs w:val="24"/>
        </w:rPr>
        <w:t>; o ebedî Cennet'e, o nihayetsiz rahmete lâyıktır ve Muhbir-i Sadık'ın (A.S.M.) haber verdiği gibi hak ve hakikattır. Bununla beraber, bu küçücük aklımızın terazisiyle o muazzam hakikatlar tartılmaz.</w:t>
      </w:r>
      <w:r>
        <w:rPr>
          <w:rFonts w:ascii="Calibri" w:hAnsi="Calibri" w:cs="Calibri"/>
          <w:sz w:val="24"/>
          <w:szCs w:val="24"/>
        </w:rPr>
        <w:t xml:space="preserve">” </w:t>
      </w:r>
      <w:r w:rsidR="00EF4DF4" w:rsidRPr="00EF4DF4">
        <w:rPr>
          <w:rFonts w:ascii="Calibri" w:hAnsi="Calibri" w:cs="Calibri"/>
          <w:sz w:val="24"/>
          <w:szCs w:val="24"/>
        </w:rPr>
        <w:t>(S: 502)</w:t>
      </w:r>
    </w:p>
    <w:p w:rsidR="00EF4DF4" w:rsidRPr="00EF4DF4" w:rsidRDefault="008E7B5C"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Hattâ evliyadan, </w:t>
      </w:r>
      <w:r w:rsidR="00EF4DF4" w:rsidRPr="008E7B5C">
        <w:rPr>
          <w:rFonts w:ascii="Calibri" w:hAnsi="Calibri" w:cs="Calibri"/>
          <w:b/>
          <w:bCs/>
          <w:sz w:val="24"/>
          <w:szCs w:val="24"/>
        </w:rPr>
        <w:t>ziyade nuraniyet kesbeden ve ebdal denilen bir kısmı, bir anda birçok yerlerde müşahede ediliyormuş</w:t>
      </w:r>
      <w:r w:rsidR="00EF4DF4" w:rsidRPr="00EF4DF4">
        <w:rPr>
          <w:rFonts w:ascii="Calibri" w:hAnsi="Calibri" w:cs="Calibri"/>
          <w:sz w:val="24"/>
          <w:szCs w:val="24"/>
        </w:rPr>
        <w:t xml:space="preserve">. Aynı zât, ayrı ayrı çok işleri görüyormuş. Evet nasıl cismaniyata cam ve su gibi şeyler âyine olur. Öyle de, ruhaniyata dahi hava ve esir ve âlem-i misalin bazı mevcudatı âyine hükmünde ve berk ve hayal sür'atinde bir vasıta-i seyr ü seyahat suretine geçerler ve o </w:t>
      </w:r>
      <w:r w:rsidR="00EF4DF4" w:rsidRPr="008E7B5C">
        <w:rPr>
          <w:rFonts w:ascii="Calibri" w:hAnsi="Calibri" w:cs="Calibri"/>
          <w:b/>
          <w:bCs/>
          <w:sz w:val="24"/>
          <w:szCs w:val="24"/>
        </w:rPr>
        <w:t>ruhanîler hayal sür'atiyle</w:t>
      </w:r>
      <w:r w:rsidR="00EF4DF4" w:rsidRPr="00EF4DF4">
        <w:rPr>
          <w:rFonts w:ascii="Calibri" w:hAnsi="Calibri" w:cs="Calibri"/>
          <w:sz w:val="24"/>
          <w:szCs w:val="24"/>
        </w:rPr>
        <w:t xml:space="preserve"> o meraya-yı nazifede, o menazil-i latifede gezerler. Bir anda binler yerlere girerler.</w:t>
      </w:r>
      <w:r>
        <w:rPr>
          <w:rFonts w:ascii="Calibri" w:hAnsi="Calibri" w:cs="Calibri"/>
          <w:sz w:val="24"/>
          <w:szCs w:val="24"/>
        </w:rPr>
        <w:t xml:space="preserve">” </w:t>
      </w:r>
      <w:r w:rsidR="00EF4DF4" w:rsidRPr="00EF4DF4">
        <w:rPr>
          <w:rFonts w:ascii="Calibri" w:hAnsi="Calibri" w:cs="Calibri"/>
          <w:sz w:val="24"/>
          <w:szCs w:val="24"/>
        </w:rPr>
        <w:t>(S: 195)</w:t>
      </w:r>
    </w:p>
    <w:p w:rsidR="00EF4DF4" w:rsidRPr="008E7B5C" w:rsidRDefault="00EF4DF4" w:rsidP="00EF4DF4">
      <w:pPr>
        <w:spacing w:before="120" w:after="0" w:line="240" w:lineRule="auto"/>
        <w:jc w:val="both"/>
        <w:rPr>
          <w:rFonts w:ascii="Calibri" w:hAnsi="Calibri" w:cs="Calibri"/>
          <w:b/>
          <w:bCs/>
          <w:sz w:val="24"/>
          <w:szCs w:val="24"/>
        </w:rPr>
      </w:pPr>
      <w:r w:rsidRPr="008E7B5C">
        <w:rPr>
          <w:rFonts w:ascii="Calibri" w:hAnsi="Calibri" w:cs="Calibri"/>
          <w:b/>
          <w:bCs/>
          <w:sz w:val="24"/>
          <w:szCs w:val="24"/>
        </w:rPr>
        <w:t>17)  Ezel Gibi Sonsuzluk ve Zamansızlık İfadelerine, Dünyevî Zaman Anlayışıyla Bakılmamalı</w:t>
      </w:r>
    </w:p>
    <w:p w:rsidR="00EF4DF4" w:rsidRPr="00EF4DF4" w:rsidRDefault="008E7B5C" w:rsidP="00EF4DF4">
      <w:pPr>
        <w:spacing w:before="120" w:after="0" w:line="240" w:lineRule="auto"/>
        <w:jc w:val="both"/>
        <w:rPr>
          <w:rFonts w:ascii="Calibri" w:hAnsi="Calibri" w:cs="Calibri"/>
          <w:sz w:val="24"/>
          <w:szCs w:val="24"/>
        </w:rPr>
      </w:pPr>
      <w:r>
        <w:rPr>
          <w:rFonts w:ascii="Calibri" w:hAnsi="Calibri" w:cs="Calibri"/>
          <w:sz w:val="24"/>
          <w:szCs w:val="24"/>
        </w:rPr>
        <w:t>“</w:t>
      </w:r>
      <w:r w:rsidR="00EF4DF4" w:rsidRPr="008E7B5C">
        <w:rPr>
          <w:rFonts w:ascii="Calibri" w:hAnsi="Calibri" w:cs="Calibri"/>
          <w:b/>
          <w:bCs/>
          <w:sz w:val="24"/>
          <w:szCs w:val="24"/>
        </w:rPr>
        <w:t>Ezel; mazi silsilesinin bir ucu değil</w:t>
      </w:r>
      <w:r w:rsidR="00EF4DF4" w:rsidRPr="00EF4DF4">
        <w:rPr>
          <w:rFonts w:ascii="Calibri" w:hAnsi="Calibri" w:cs="Calibri"/>
          <w:sz w:val="24"/>
          <w:szCs w:val="24"/>
        </w:rPr>
        <w:t xml:space="preserve"> ki, eşyanın vücudunda esas tutulup ona göre bir mecburiyet tasavvur edilsin. Belki </w:t>
      </w:r>
      <w:r w:rsidR="00EF4DF4" w:rsidRPr="00443B03">
        <w:rPr>
          <w:rFonts w:ascii="Calibri" w:hAnsi="Calibri" w:cs="Calibri"/>
          <w:b/>
          <w:bCs/>
          <w:sz w:val="24"/>
          <w:szCs w:val="24"/>
        </w:rPr>
        <w:t>ezel; mazi ve hal ve istikbali birden tutar</w:t>
      </w:r>
      <w:r w:rsidR="00EF4DF4" w:rsidRPr="00EF4DF4">
        <w:rPr>
          <w:rFonts w:ascii="Calibri" w:hAnsi="Calibri" w:cs="Calibri"/>
          <w:sz w:val="24"/>
          <w:szCs w:val="24"/>
        </w:rPr>
        <w:t xml:space="preserve">, yüksekten bakar bir âyine-misaldir. Öyle ise, </w:t>
      </w:r>
      <w:r w:rsidR="00EF4DF4" w:rsidRPr="00443B03">
        <w:rPr>
          <w:rFonts w:ascii="Calibri" w:hAnsi="Calibri" w:cs="Calibri"/>
          <w:b/>
          <w:bCs/>
          <w:sz w:val="24"/>
          <w:szCs w:val="24"/>
        </w:rPr>
        <w:t>daire-i mümkinat içinde uzanıp giden zamanın mazi tarafında bir uç tahayyül edip, ona ezel deyip, o ezel ilmine, eşyanın tertib ile girmesini ve kendisini onun haricinde tevehhüm etmesi, ona göre muhakeme etmek hakikat değildir.</w:t>
      </w:r>
      <w:r w:rsidR="00EF4DF4" w:rsidRPr="00EF4DF4">
        <w:rPr>
          <w:rFonts w:ascii="Calibri" w:hAnsi="Calibri" w:cs="Calibri"/>
          <w:sz w:val="24"/>
          <w:szCs w:val="24"/>
        </w:rPr>
        <w:t xml:space="preserve"> Şu sırrın keşfi için şu misale bak: Senin elinde bir âyine bulunsa, sağ tarafındaki mesafe mazi, sol tarafındaki mesafe müstakbel farzedilse; o âyine yalnız mukabilini tutar. Sonra o iki tarafı bir tertib ile tutar, çoğunu tutamaz. O âyine ne kadar aşağı ise, o kadar az görür. Fakat o âyine ile yükseğe çıktıkça, o âyinenin mukabil dairesi genişlenir. Gitgide, bütün iki taraf mesafeyi birden bir anda tutar. İşte şu âyine şu vaziyette onun irtisamında, o mesafelerde cereyan eden hâlât birbirine mukaddem, muahhar, muvafık, muhalif denilmez. İşte kader, </w:t>
      </w:r>
      <w:r w:rsidR="00EF4DF4" w:rsidRPr="00443B03">
        <w:rPr>
          <w:rFonts w:ascii="Calibri" w:hAnsi="Calibri" w:cs="Calibri"/>
          <w:b/>
          <w:bCs/>
          <w:sz w:val="24"/>
          <w:szCs w:val="24"/>
        </w:rPr>
        <w:t>ilm-i ezelîden olduğu için; ilm-i ezelî, hadîsin tabiriyle "Manzar-ı a'lâdan, ezelden ebede kadar herşey, olmuş ve olacak, birden tutar, ihata eder bir makam-ı a'lâdadır.</w:t>
      </w:r>
      <w:r w:rsidR="00EF4DF4" w:rsidRPr="00EF4DF4">
        <w:rPr>
          <w:rFonts w:ascii="Calibri" w:hAnsi="Calibri" w:cs="Calibri"/>
          <w:sz w:val="24"/>
          <w:szCs w:val="24"/>
        </w:rPr>
        <w:t>" Biz ve muhakematımız, onun haricinde olamaz ki, mazi mesafesinde bir âyine tarzında olsun.</w:t>
      </w:r>
      <w:r>
        <w:rPr>
          <w:rFonts w:ascii="Calibri" w:hAnsi="Calibri" w:cs="Calibri"/>
          <w:sz w:val="24"/>
          <w:szCs w:val="24"/>
        </w:rPr>
        <w:t xml:space="preserve">” </w:t>
      </w:r>
      <w:r w:rsidR="00EF4DF4" w:rsidRPr="00EF4DF4">
        <w:rPr>
          <w:rFonts w:ascii="Calibri" w:hAnsi="Calibri" w:cs="Calibri"/>
          <w:sz w:val="24"/>
          <w:szCs w:val="24"/>
        </w:rPr>
        <w:t>(S: 466)</w:t>
      </w:r>
    </w:p>
    <w:p w:rsidR="00EF4DF4" w:rsidRPr="00443B03" w:rsidRDefault="00EF4DF4" w:rsidP="00EF4DF4">
      <w:pPr>
        <w:spacing w:before="120" w:after="0" w:line="240" w:lineRule="auto"/>
        <w:jc w:val="both"/>
        <w:rPr>
          <w:rFonts w:ascii="Calibri" w:hAnsi="Calibri" w:cs="Calibri"/>
          <w:b/>
          <w:bCs/>
          <w:sz w:val="24"/>
          <w:szCs w:val="24"/>
        </w:rPr>
      </w:pPr>
      <w:r w:rsidRPr="00443B03">
        <w:rPr>
          <w:rFonts w:ascii="Calibri" w:hAnsi="Calibri" w:cs="Calibri"/>
          <w:b/>
          <w:bCs/>
          <w:sz w:val="24"/>
          <w:szCs w:val="24"/>
        </w:rPr>
        <w:t>18) Hadisat-ı Ezeliye Ve Vakıa-i Ebediye Gibi Zaman Anlayışı Bakımından Manidar Tabirler</w:t>
      </w:r>
    </w:p>
    <w:p w:rsidR="00EF4DF4" w:rsidRPr="00EF4DF4" w:rsidRDefault="00EF4DF4" w:rsidP="00443B03">
      <w:pPr>
        <w:spacing w:before="120" w:after="0" w:line="240" w:lineRule="auto"/>
        <w:jc w:val="both"/>
        <w:rPr>
          <w:rFonts w:ascii="Calibri" w:hAnsi="Calibri" w:cs="Calibri"/>
          <w:sz w:val="24"/>
          <w:szCs w:val="24"/>
        </w:rPr>
      </w:pPr>
      <w:r w:rsidRPr="00EF4DF4">
        <w:rPr>
          <w:rFonts w:ascii="Calibri" w:hAnsi="Calibri" w:cs="Calibri"/>
          <w:sz w:val="24"/>
          <w:szCs w:val="24"/>
        </w:rPr>
        <w:t xml:space="preserve">Semanın   </w:t>
      </w:r>
      <w:r w:rsidR="00443B03" w:rsidRPr="00443B03">
        <w:rPr>
          <w:rFonts w:ascii="Calibri" w:hAnsi="Calibri" w:cs="Calibri"/>
          <w:color w:val="FF0000"/>
          <w:sz w:val="28"/>
          <w:szCs w:val="28"/>
          <w:rtl/>
        </w:rPr>
        <w:t>ثُمَّ اسْتَوَى اِلَى السَّمَاءِ وَهِىَ دُخَانٌ</w:t>
      </w:r>
      <w:r w:rsidR="00443B03">
        <w:rPr>
          <w:rFonts w:ascii="Calibri" w:hAnsi="Calibri" w:cs="Calibri"/>
          <w:sz w:val="24"/>
          <w:szCs w:val="24"/>
        </w:rPr>
        <w:t xml:space="preserve"> </w:t>
      </w:r>
      <w:r w:rsidRPr="00EF4DF4">
        <w:rPr>
          <w:rFonts w:ascii="Calibri" w:hAnsi="Calibri" w:cs="Calibri"/>
          <w:sz w:val="24"/>
          <w:szCs w:val="24"/>
        </w:rPr>
        <w:t xml:space="preserve">haletindeki vaziyetinden tut, tâ duhanla inşikakına ve yıldızlarının düşüp hadsiz fezada dağılmasına kadar ve dünyanın imtihan için açılmasından, tâ kapanmasına kadar ve âhiretin birinci menzili olan kabirden, sonra berzahtan, haşirden, köprüden tut, tâ Cennet'e, tâ saadet-i ebediyeye kadar; mazi zamanının vukuatından, Hazret-i Âdem'in hilkat-ı cesedinden, iki oğlunun kavgasından tâ Tufana, tâ kavm-i Firavunun garkına, tâ ekser enbiyanın mühim hâdisatına kadar </w:t>
      </w:r>
      <w:r w:rsidR="00443B03" w:rsidRPr="00443B03">
        <w:rPr>
          <w:rFonts w:ascii="Calibri" w:hAnsi="Calibri" w:cs="Calibri"/>
          <w:sz w:val="24"/>
          <w:szCs w:val="24"/>
        </w:rPr>
        <w:t xml:space="preserve">ve </w:t>
      </w:r>
      <w:r w:rsidR="00443B03" w:rsidRPr="00443B03">
        <w:rPr>
          <w:rFonts w:ascii="Calibri" w:hAnsi="Calibri" w:cs="Calibri"/>
          <w:color w:val="FF0000"/>
          <w:sz w:val="28"/>
          <w:szCs w:val="28"/>
          <w:rtl/>
        </w:rPr>
        <w:t>اَلَسْتُ بِرَبِّكُمْ</w:t>
      </w:r>
      <w:r w:rsidR="00443B03">
        <w:rPr>
          <w:rFonts w:ascii="Calibri" w:hAnsi="Calibri" w:cs="Calibri"/>
          <w:color w:val="FF0000"/>
          <w:sz w:val="28"/>
          <w:szCs w:val="28"/>
        </w:rPr>
        <w:t xml:space="preserve"> </w:t>
      </w:r>
      <w:r w:rsidR="00443B03">
        <w:rPr>
          <w:rFonts w:ascii="Calibri" w:hAnsi="Calibri" w:cs="Calibri"/>
          <w:sz w:val="24"/>
          <w:szCs w:val="24"/>
        </w:rPr>
        <w:t>i</w:t>
      </w:r>
      <w:r w:rsidRPr="00EF4DF4">
        <w:rPr>
          <w:rFonts w:ascii="Calibri" w:hAnsi="Calibri" w:cs="Calibri"/>
          <w:sz w:val="24"/>
          <w:szCs w:val="24"/>
        </w:rPr>
        <w:t xml:space="preserve">şaret ettiği </w:t>
      </w:r>
      <w:r w:rsidRPr="00443B03">
        <w:rPr>
          <w:rFonts w:ascii="Calibri" w:hAnsi="Calibri" w:cs="Calibri"/>
          <w:b/>
          <w:bCs/>
          <w:sz w:val="24"/>
          <w:szCs w:val="24"/>
        </w:rPr>
        <w:t>hâdise-i ezeliye</w:t>
      </w:r>
      <w:r w:rsidRPr="00EF4DF4">
        <w:rPr>
          <w:rFonts w:ascii="Calibri" w:hAnsi="Calibri" w:cs="Calibri"/>
          <w:sz w:val="24"/>
          <w:szCs w:val="24"/>
        </w:rPr>
        <w:t xml:space="preserve">den tut, tâ </w:t>
      </w:r>
      <w:r w:rsidR="00443B03" w:rsidRPr="00443B03">
        <w:rPr>
          <w:rFonts w:ascii="Calibri" w:hAnsi="Calibri" w:cs="Calibri"/>
          <w:color w:val="FF0000"/>
          <w:sz w:val="28"/>
          <w:szCs w:val="28"/>
          <w:rtl/>
        </w:rPr>
        <w:t>وُجُوهٌ يَوْمَئِذٍ نَاضِرَةٌ اِلَى رَبِّهَا نَاظِرَةٌ</w:t>
      </w:r>
      <w:r w:rsidR="00443B03" w:rsidRPr="00443B03">
        <w:rPr>
          <w:rFonts w:ascii="Calibri" w:hAnsi="Calibri" w:cs="Calibri"/>
          <w:sz w:val="24"/>
          <w:szCs w:val="24"/>
        </w:rPr>
        <w:t xml:space="preserve"> </w:t>
      </w:r>
      <w:r w:rsidRPr="00EF4DF4">
        <w:rPr>
          <w:rFonts w:ascii="Calibri" w:hAnsi="Calibri" w:cs="Calibri"/>
          <w:sz w:val="24"/>
          <w:szCs w:val="24"/>
        </w:rPr>
        <w:t xml:space="preserve">ifade ettiği </w:t>
      </w:r>
      <w:r w:rsidRPr="00443B03">
        <w:rPr>
          <w:rFonts w:ascii="Calibri" w:hAnsi="Calibri" w:cs="Calibri"/>
          <w:b/>
          <w:bCs/>
          <w:sz w:val="24"/>
          <w:szCs w:val="24"/>
        </w:rPr>
        <w:t>vakıa-i ebediye</w:t>
      </w:r>
      <w:r w:rsidRPr="00EF4DF4">
        <w:rPr>
          <w:rFonts w:ascii="Calibri" w:hAnsi="Calibri" w:cs="Calibri"/>
          <w:sz w:val="24"/>
          <w:szCs w:val="24"/>
        </w:rPr>
        <w:t xml:space="preserve">ye kadar bütün mebahis-i esasiyeyi ve mühimmeyi öyle bir tarzda beyan eder ki, o beyan, bütün kâinatı bir </w:t>
      </w:r>
      <w:r w:rsidRPr="00EF4DF4">
        <w:rPr>
          <w:rFonts w:ascii="Calibri" w:hAnsi="Calibri" w:cs="Calibri"/>
          <w:sz w:val="24"/>
          <w:szCs w:val="24"/>
        </w:rPr>
        <w:lastRenderedPageBreak/>
        <w:t>saray gibi idare eden ve dünyayı ve âhireti iki oda gibi açıp kapayan ve zemin bir bahçe ve sema, misbahlarıyla süslendirilmiş bir dam gibi tasarruf eden ve mazi ve müstakbel, bir gece ve gündüz gibi nazarına karşı hazır iki sahife hükmünde temaşa eden ve ezel ve ebed, dün ve bugün gibi silsile-i şuunatın iki tarafı birleşmiş, ittisal peyda etmiş bir surette bir zaman-ı hazır gibi onlara bakan bir Zât-ı Zülcelal'e yakışır bir tarz-ı beyandır. Nasıl bir usta, bina ettiği ve idare ettiği iki haneden bahseder. Proğramını ve işlerinin liste ve fihristesini yapar. Kur'an dahi, şu kâinatı yapan ve idare eden ve işlerinin listesini ve fihristesini -tabir caiz ise- proğramını yazan, gösteren bir zâtın beyanına yakışır bir tarzdadır. Hiçbir cihetle eser-i tasannu' ve tekellüf görünmüyor.</w:t>
      </w:r>
      <w:r w:rsidR="00443B03">
        <w:rPr>
          <w:rFonts w:ascii="Calibri" w:hAnsi="Calibri" w:cs="Calibri"/>
          <w:sz w:val="24"/>
          <w:szCs w:val="24"/>
        </w:rPr>
        <w:t xml:space="preserve">” </w:t>
      </w:r>
      <w:r w:rsidRPr="00EF4DF4">
        <w:rPr>
          <w:rFonts w:ascii="Calibri" w:hAnsi="Calibri" w:cs="Calibri"/>
          <w:sz w:val="24"/>
          <w:szCs w:val="24"/>
        </w:rPr>
        <w:t>(S: 396)</w:t>
      </w:r>
    </w:p>
    <w:p w:rsidR="00EF4DF4" w:rsidRPr="00EF4DF4" w:rsidRDefault="00443B03" w:rsidP="00443B03">
      <w:pPr>
        <w:spacing w:before="120" w:after="0" w:line="240" w:lineRule="auto"/>
        <w:jc w:val="both"/>
        <w:rPr>
          <w:rFonts w:ascii="Calibri" w:hAnsi="Calibri" w:cs="Calibri"/>
          <w:sz w:val="24"/>
          <w:szCs w:val="24"/>
        </w:rPr>
      </w:pPr>
      <w:r>
        <w:rPr>
          <w:rFonts w:ascii="Calibri" w:hAnsi="Calibri" w:cs="Calibri"/>
          <w:sz w:val="24"/>
          <w:szCs w:val="24"/>
        </w:rPr>
        <w:t>“</w:t>
      </w:r>
      <w:r w:rsidR="00EF4DF4" w:rsidRPr="00EF4DF4">
        <w:rPr>
          <w:rFonts w:ascii="Calibri" w:hAnsi="Calibri" w:cs="Calibri"/>
          <w:sz w:val="24"/>
          <w:szCs w:val="24"/>
        </w:rPr>
        <w:t xml:space="preserve">Cenab-ı Hakk'ın </w:t>
      </w:r>
      <w:r w:rsidR="00EF4DF4" w:rsidRPr="00443B03">
        <w:rPr>
          <w:rFonts w:ascii="Calibri" w:hAnsi="Calibri" w:cs="Calibri"/>
          <w:b/>
          <w:bCs/>
          <w:sz w:val="24"/>
          <w:szCs w:val="24"/>
        </w:rPr>
        <w:t>sıfat-ı ezeliye âleminde</w:t>
      </w:r>
      <w:r w:rsidR="00EF4DF4" w:rsidRPr="00EF4DF4">
        <w:rPr>
          <w:rFonts w:ascii="Calibri" w:hAnsi="Calibri" w:cs="Calibri"/>
          <w:sz w:val="24"/>
          <w:szCs w:val="24"/>
        </w:rPr>
        <w:t xml:space="preserve"> biri celalî, diğeri cemalî iki türlü tecellisi vardır. Celal ile Cemal'in sıfat-ı ef'al âleminde tecellisinden; lütuf ve kahr, hüsün ve heybet tezahür eder. Ef'al âlemine tecelli edince; tahliye </w:t>
      </w:r>
      <w:r w:rsidRPr="00443B03">
        <w:rPr>
          <w:rFonts w:ascii="Calibri" w:hAnsi="Calibri" w:cs="Calibri"/>
          <w:sz w:val="24"/>
          <w:szCs w:val="24"/>
        </w:rPr>
        <w:t xml:space="preserve">( </w:t>
      </w:r>
      <w:r w:rsidRPr="00443B03">
        <w:rPr>
          <w:rFonts w:ascii="Calibri" w:hAnsi="Calibri" w:cs="Calibri"/>
          <w:color w:val="FF0000"/>
          <w:sz w:val="28"/>
          <w:szCs w:val="28"/>
          <w:rtl/>
        </w:rPr>
        <w:t>تَحْلِيَه</w:t>
      </w:r>
      <w:r w:rsidRPr="00443B03">
        <w:rPr>
          <w:rFonts w:ascii="Calibri" w:hAnsi="Calibri" w:cs="Calibri"/>
          <w:sz w:val="24"/>
          <w:szCs w:val="24"/>
        </w:rPr>
        <w:t xml:space="preserve"> ) </w:t>
      </w:r>
      <w:r>
        <w:rPr>
          <w:rFonts w:ascii="Calibri" w:hAnsi="Calibri" w:cs="Calibri"/>
          <w:sz w:val="24"/>
          <w:szCs w:val="24"/>
        </w:rPr>
        <w:t>i</w:t>
      </w:r>
      <w:r w:rsidR="00EF4DF4" w:rsidRPr="00EF4DF4">
        <w:rPr>
          <w:rFonts w:ascii="Calibri" w:hAnsi="Calibri" w:cs="Calibri"/>
          <w:sz w:val="24"/>
          <w:szCs w:val="24"/>
        </w:rPr>
        <w:t xml:space="preserve">le tahliye </w:t>
      </w:r>
      <w:r w:rsidRPr="00443B03">
        <w:rPr>
          <w:rFonts w:ascii="Calibri" w:hAnsi="Calibri" w:cs="Calibri"/>
          <w:sz w:val="24"/>
          <w:szCs w:val="24"/>
        </w:rPr>
        <w:t xml:space="preserve">( </w:t>
      </w:r>
      <w:r w:rsidRPr="00443B03">
        <w:rPr>
          <w:rFonts w:ascii="Calibri" w:hAnsi="Calibri" w:cs="Calibri"/>
          <w:color w:val="FF0000"/>
          <w:sz w:val="28"/>
          <w:szCs w:val="28"/>
          <w:rtl/>
        </w:rPr>
        <w:t>تَخْلِيَه</w:t>
      </w:r>
      <w:r w:rsidRPr="00443B03">
        <w:rPr>
          <w:rFonts w:ascii="Calibri" w:hAnsi="Calibri" w:cs="Calibri"/>
          <w:sz w:val="24"/>
          <w:szCs w:val="24"/>
        </w:rPr>
        <w:t xml:space="preserve"> )</w:t>
      </w:r>
      <w:r w:rsidRPr="00443B03">
        <w:rPr>
          <w:rFonts w:ascii="Calibri" w:hAnsi="Calibri" w:cs="Calibri"/>
          <w:sz w:val="24"/>
          <w:szCs w:val="24"/>
        </w:rPr>
        <w:t xml:space="preserve"> </w:t>
      </w:r>
      <w:r w:rsidR="00EF4DF4" w:rsidRPr="00EF4DF4">
        <w:rPr>
          <w:rFonts w:ascii="Calibri" w:hAnsi="Calibri" w:cs="Calibri"/>
          <w:sz w:val="24"/>
          <w:szCs w:val="24"/>
        </w:rPr>
        <w:t>(tezyin ile tenzih) doğar. Âsâr ve a'mal âleminden âlem-i âhirete intiba edince; lütuf, Cennet ve nur olarak; kahr da, Cehennem ve nar olarak tecelli eder. Sonra âlem-i zikre in'ikas edince; biri hamd, diğeri tesbih olmak üzere iki kısma ayrılır. Sonra âlem-i kelâmda tecelli edince, kelâmın emir ve nehye taksimine sebeb olur. Sonra âlem-i irşada intikal edince; irşadı tergib ve terhib, tebşir ve inzara taksim eder. Sonra vicdana tecelli edince, reca ve havf husule gelir. Sonra irşadın iktizasındandır ki, havf ile reca arasındaki müvazene devamla muhafaza edilsin ki, reca ile doğru yollara sülûk edilsin, havf ile de eğri yollara gidilmesin. Ne Allah'ın rahmetinden me'yus, ne de azabından emin olunsun.</w:t>
      </w:r>
      <w:r>
        <w:rPr>
          <w:rFonts w:ascii="Calibri" w:hAnsi="Calibri" w:cs="Calibri"/>
          <w:sz w:val="24"/>
          <w:szCs w:val="24"/>
        </w:rPr>
        <w:t>”</w:t>
      </w:r>
      <w:r w:rsidR="00EF4DF4" w:rsidRPr="00EF4DF4">
        <w:rPr>
          <w:rFonts w:ascii="Calibri" w:hAnsi="Calibri" w:cs="Calibri"/>
          <w:sz w:val="24"/>
          <w:szCs w:val="24"/>
        </w:rPr>
        <w:t xml:space="preserve"> (İ: 64)</w:t>
      </w:r>
    </w:p>
    <w:p w:rsidR="00EF4DF4" w:rsidRPr="00443B03" w:rsidRDefault="00EF4DF4" w:rsidP="00EF4DF4">
      <w:pPr>
        <w:spacing w:before="120" w:after="0" w:line="240" w:lineRule="auto"/>
        <w:jc w:val="both"/>
        <w:rPr>
          <w:rFonts w:ascii="Calibri" w:hAnsi="Calibri" w:cs="Calibri"/>
          <w:b/>
          <w:bCs/>
          <w:sz w:val="24"/>
          <w:szCs w:val="24"/>
        </w:rPr>
      </w:pPr>
      <w:r w:rsidRPr="00443B03">
        <w:rPr>
          <w:rFonts w:ascii="Calibri" w:hAnsi="Calibri" w:cs="Calibri"/>
          <w:b/>
          <w:bCs/>
          <w:sz w:val="24"/>
          <w:szCs w:val="24"/>
        </w:rPr>
        <w:t>19)  Ebedler Tarafı ve Zerreler Alemi</w:t>
      </w:r>
    </w:p>
    <w:p w:rsidR="00EF4DF4" w:rsidRPr="00EF4DF4" w:rsidRDefault="00EF4DF4" w:rsidP="00443B03">
      <w:pPr>
        <w:spacing w:before="120" w:after="0" w:line="240" w:lineRule="auto"/>
        <w:jc w:val="both"/>
        <w:rPr>
          <w:rFonts w:ascii="Calibri" w:hAnsi="Calibri" w:cs="Calibri"/>
          <w:sz w:val="24"/>
          <w:szCs w:val="24"/>
        </w:rPr>
      </w:pPr>
      <w:r w:rsidRPr="00EF4DF4">
        <w:rPr>
          <w:rFonts w:ascii="Calibri" w:hAnsi="Calibri" w:cs="Calibri"/>
          <w:sz w:val="24"/>
          <w:szCs w:val="24"/>
        </w:rPr>
        <w:t xml:space="preserve">Ruhların cesedlerine gelmesine misal ise: Gayet muntazam bir ordunun efradı, istirahat için her tarafa dağılmış iken, yüksek sadâlı bir boru sesiyle toplanmalarıdır. Evet, İsrafil'in borusu olan Sur'u, ordunun borazanından geri olmadığı gibi, ebedler tarafında ve zerreler âleminde iken ezel canibinden gelen </w:t>
      </w:r>
      <w:r w:rsidR="00443B03" w:rsidRPr="00443B03">
        <w:rPr>
          <w:rFonts w:ascii="Calibri" w:hAnsi="Calibri" w:cs="Calibri"/>
          <w:color w:val="FF0000"/>
          <w:sz w:val="28"/>
          <w:szCs w:val="28"/>
          <w:rtl/>
        </w:rPr>
        <w:t>اَلَسْتُ بِرَبِّكُمْ</w:t>
      </w:r>
      <w:r w:rsidR="00443B03">
        <w:rPr>
          <w:rFonts w:ascii="Calibri" w:hAnsi="Calibri" w:cs="Calibri"/>
          <w:color w:val="FF0000"/>
          <w:sz w:val="28"/>
          <w:szCs w:val="28"/>
        </w:rPr>
        <w:t xml:space="preserve"> </w:t>
      </w:r>
      <w:r w:rsidRPr="00EF4DF4">
        <w:rPr>
          <w:rFonts w:ascii="Calibri" w:hAnsi="Calibri" w:cs="Calibri"/>
          <w:sz w:val="24"/>
          <w:szCs w:val="24"/>
        </w:rPr>
        <w:t xml:space="preserve">hitabını işiten ve </w:t>
      </w:r>
      <w:r w:rsidR="00443B03" w:rsidRPr="00443B03">
        <w:rPr>
          <w:rFonts w:ascii="Calibri" w:hAnsi="Calibri" w:cs="Calibri"/>
          <w:color w:val="FF0000"/>
          <w:sz w:val="28"/>
          <w:szCs w:val="28"/>
          <w:rtl/>
        </w:rPr>
        <w:t>قَالُوا بَلَى</w:t>
      </w:r>
      <w:r w:rsidR="00443B03">
        <w:rPr>
          <w:rFonts w:ascii="Calibri" w:hAnsi="Calibri" w:cs="Calibri"/>
          <w:color w:val="FF0000"/>
          <w:sz w:val="28"/>
          <w:szCs w:val="28"/>
        </w:rPr>
        <w:t xml:space="preserve"> </w:t>
      </w:r>
      <w:r w:rsidRPr="00EF4DF4">
        <w:rPr>
          <w:rFonts w:ascii="Calibri" w:hAnsi="Calibri" w:cs="Calibri"/>
          <w:sz w:val="24"/>
          <w:szCs w:val="24"/>
        </w:rPr>
        <w:t>ile cevab veren ervahlar, elbette ordunun neferatından binler derece daha müsahhar ve muntazam ve muti'dirler.</w:t>
      </w:r>
      <w:r w:rsidR="00443B03">
        <w:rPr>
          <w:rFonts w:ascii="Calibri" w:hAnsi="Calibri" w:cs="Calibri"/>
          <w:sz w:val="24"/>
          <w:szCs w:val="24"/>
        </w:rPr>
        <w:t>”</w:t>
      </w:r>
      <w:r w:rsidRPr="00EF4DF4">
        <w:rPr>
          <w:rFonts w:ascii="Calibri" w:hAnsi="Calibri" w:cs="Calibri"/>
          <w:sz w:val="24"/>
          <w:szCs w:val="24"/>
        </w:rPr>
        <w:t xml:space="preserve"> (Ş: 37)</w:t>
      </w:r>
    </w:p>
    <w:p w:rsidR="00EF4DF4" w:rsidRPr="00EF4DF4" w:rsidRDefault="00EF4DF4" w:rsidP="00EF4DF4">
      <w:pPr>
        <w:spacing w:before="120" w:after="0" w:line="240" w:lineRule="auto"/>
        <w:jc w:val="both"/>
        <w:rPr>
          <w:rFonts w:ascii="Calibri" w:hAnsi="Calibri" w:cs="Calibri"/>
          <w:sz w:val="24"/>
          <w:szCs w:val="24"/>
        </w:rPr>
      </w:pPr>
    </w:p>
    <w:p w:rsidR="003F7E72" w:rsidRPr="00EF4DF4" w:rsidRDefault="003F7E72" w:rsidP="00EF4DF4">
      <w:pPr>
        <w:spacing w:before="120" w:after="0" w:line="240" w:lineRule="auto"/>
        <w:jc w:val="both"/>
        <w:rPr>
          <w:rFonts w:ascii="Calibri" w:hAnsi="Calibri" w:cs="Calibri"/>
          <w:sz w:val="24"/>
          <w:szCs w:val="24"/>
        </w:rPr>
      </w:pPr>
    </w:p>
    <w:sectPr w:rsidR="003F7E72" w:rsidRPr="00EF4DF4" w:rsidSect="003F7E72">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szA3szQytjA2MzI0NjVS0lEKTi0uzszPAykwqgUA7yMRQSwAAAA="/>
  </w:docVars>
  <w:rsids>
    <w:rsidRoot w:val="00EF4DF4"/>
    <w:rsid w:val="00353B8E"/>
    <w:rsid w:val="003F7E72"/>
    <w:rsid w:val="00443B03"/>
    <w:rsid w:val="004A1868"/>
    <w:rsid w:val="008E7B5C"/>
    <w:rsid w:val="00995C0E"/>
    <w:rsid w:val="009D78C8"/>
    <w:rsid w:val="00AD1419"/>
    <w:rsid w:val="00EF4DF4"/>
    <w:rsid w:val="00F842EF"/>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E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9</Pages>
  <Words>4696</Words>
  <Characters>2676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UKAN FAMILY</dc:creator>
  <cp:lastModifiedBy>DURUKAN FAMILY</cp:lastModifiedBy>
  <cp:revision>2</cp:revision>
  <dcterms:created xsi:type="dcterms:W3CDTF">2021-06-21T17:13:00Z</dcterms:created>
  <dcterms:modified xsi:type="dcterms:W3CDTF">2021-06-22T06:32:00Z</dcterms:modified>
</cp:coreProperties>
</file>